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06C2" w:rsidRPr="00C2096F" w:rsidRDefault="00F344FC" w:rsidP="00B75D54">
      <w:pPr>
        <w:spacing w:after="0" w:line="480" w:lineRule="auto"/>
        <w:jc w:val="both"/>
        <w:rPr>
          <w:rStyle w:val="gnkrckgcgsb"/>
          <w:rFonts w:ascii="Times New Roman" w:hAnsi="Times New Roman" w:cs="Times New Roman"/>
          <w:sz w:val="24"/>
          <w:szCs w:val="24"/>
          <w:lang w:val="en-US"/>
        </w:rPr>
      </w:pPr>
      <w:r w:rsidRPr="00C2096F">
        <w:rPr>
          <w:rStyle w:val="gnkrckgcgsb"/>
          <w:rFonts w:ascii="Times New Roman" w:hAnsi="Times New Roman" w:cs="Times New Roman"/>
          <w:b/>
          <w:sz w:val="24"/>
          <w:szCs w:val="24"/>
          <w:lang w:val="en-US"/>
        </w:rPr>
        <w:t xml:space="preserve">Table </w:t>
      </w:r>
      <w:r w:rsidR="00F23710">
        <w:rPr>
          <w:rStyle w:val="gnkrckgcgsb"/>
          <w:rFonts w:ascii="Times New Roman" w:hAnsi="Times New Roman" w:cs="Times New Roman"/>
          <w:b/>
          <w:sz w:val="24"/>
          <w:szCs w:val="24"/>
          <w:lang w:val="en-US"/>
        </w:rPr>
        <w:t>S</w:t>
      </w:r>
      <w:r w:rsidRPr="00C2096F">
        <w:rPr>
          <w:rStyle w:val="gnkrckgcgsb"/>
          <w:rFonts w:ascii="Times New Roman" w:hAnsi="Times New Roman" w:cs="Times New Roman"/>
          <w:b/>
          <w:sz w:val="24"/>
          <w:szCs w:val="24"/>
          <w:lang w:val="en-US"/>
        </w:rPr>
        <w:t xml:space="preserve">1. </w:t>
      </w:r>
      <w:r w:rsidR="00523821" w:rsidRPr="00C2096F">
        <w:rPr>
          <w:rStyle w:val="gnkrckgcgsb"/>
          <w:rFonts w:ascii="Times New Roman" w:hAnsi="Times New Roman" w:cs="Times New Roman"/>
          <w:sz w:val="24"/>
          <w:szCs w:val="24"/>
          <w:lang w:val="en-US"/>
        </w:rPr>
        <w:t>F</w:t>
      </w:r>
      <w:r w:rsidR="00740C69" w:rsidRPr="00C2096F">
        <w:rPr>
          <w:rStyle w:val="gnkrckgcgsb"/>
          <w:rFonts w:ascii="Times New Roman" w:hAnsi="Times New Roman" w:cs="Times New Roman"/>
          <w:sz w:val="24"/>
          <w:szCs w:val="24"/>
          <w:lang w:val="en-US"/>
        </w:rPr>
        <w:t>requency of</w:t>
      </w:r>
      <w:r w:rsidR="00523821" w:rsidRPr="00C2096F">
        <w:rPr>
          <w:rStyle w:val="gnkrckgcgsb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23821" w:rsidRPr="00C2096F">
        <w:rPr>
          <w:rStyle w:val="gnkrckgcgsb"/>
          <w:rFonts w:ascii="Times New Roman" w:hAnsi="Times New Roman" w:cs="Times New Roman"/>
          <w:i/>
          <w:sz w:val="24"/>
          <w:szCs w:val="24"/>
          <w:lang w:val="en-US"/>
        </w:rPr>
        <w:t>EGFR</w:t>
      </w:r>
      <w:r w:rsidR="00523821" w:rsidRPr="00C2096F">
        <w:rPr>
          <w:rStyle w:val="gnkrckgcgsb"/>
          <w:rFonts w:ascii="Times New Roman" w:hAnsi="Times New Roman" w:cs="Times New Roman"/>
          <w:sz w:val="24"/>
          <w:szCs w:val="24"/>
          <w:lang w:val="en-US"/>
        </w:rPr>
        <w:t xml:space="preserve"> mutations in tumor tissue and plasma</w:t>
      </w:r>
    </w:p>
    <w:tbl>
      <w:tblPr>
        <w:tblpPr w:leftFromText="180" w:rightFromText="180" w:vertAnchor="text" w:tblpY="1"/>
        <w:tblOverlap w:val="never"/>
        <w:tblW w:w="747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7"/>
        <w:gridCol w:w="2343"/>
        <w:gridCol w:w="2970"/>
        <w:gridCol w:w="1980"/>
      </w:tblGrid>
      <w:tr w:rsidR="004B4E90" w:rsidRPr="00C2096F" w:rsidTr="00AD645E">
        <w:trPr>
          <w:trHeight w:val="576"/>
        </w:trPr>
        <w:tc>
          <w:tcPr>
            <w:tcW w:w="25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B4E90" w:rsidRPr="00C2096F" w:rsidRDefault="004B4E90" w:rsidP="00B136B9">
            <w:pPr>
              <w:spacing w:after="0" w:line="36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  <w:t>EGFR</w:t>
            </w:r>
            <w:r w:rsidR="0012225C" w:rsidRPr="00C2096F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  <w:t xml:space="preserve"> </w:t>
            </w:r>
            <w:r w:rsidR="00740C69" w:rsidRPr="00C2096F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tatus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4E90" w:rsidRPr="00C2096F" w:rsidRDefault="00B12E07" w:rsidP="00B136B9">
            <w:pPr>
              <w:spacing w:after="0" w:line="36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In tumor tissue </w:t>
            </w:r>
            <w:r w:rsidR="00E0530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(n=</w:t>
            </w:r>
            <w:r w:rsidR="00EC6E72" w:rsidRPr="00C2096F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25</w:t>
            </w:r>
            <w:r w:rsidR="004B4E90" w:rsidRPr="00C2096F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B4E90" w:rsidRPr="00C2096F" w:rsidRDefault="00733291" w:rsidP="00B136B9">
            <w:pPr>
              <w:spacing w:after="0" w:line="36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In plasma </w:t>
            </w:r>
            <w:r w:rsidR="00E0530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(n=</w:t>
            </w:r>
            <w:r w:rsidR="00EC6E72" w:rsidRPr="00C2096F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25</w:t>
            </w:r>
            <w:r w:rsidR="004B4E90" w:rsidRPr="00C2096F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)</w:t>
            </w:r>
          </w:p>
        </w:tc>
      </w:tr>
      <w:tr w:rsidR="004B4E90" w:rsidRPr="00C2096F" w:rsidTr="00AD645E">
        <w:trPr>
          <w:trHeight w:val="576"/>
        </w:trPr>
        <w:tc>
          <w:tcPr>
            <w:tcW w:w="2520" w:type="dxa"/>
            <w:gridSpan w:val="2"/>
            <w:tcBorders>
              <w:top w:val="single" w:sz="4" w:space="0" w:color="auto"/>
            </w:tcBorders>
            <w:vAlign w:val="center"/>
          </w:tcPr>
          <w:p w:rsidR="004B4E90" w:rsidRPr="00C2096F" w:rsidRDefault="005F294A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egative</w:t>
            </w:r>
            <w:r w:rsidR="004B4E90"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n (%)</w:t>
            </w:r>
          </w:p>
        </w:tc>
        <w:tc>
          <w:tcPr>
            <w:tcW w:w="297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B4E90" w:rsidRPr="00C2096F" w:rsidRDefault="001D6A16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0 (</w:t>
            </w:r>
            <w:r w:rsidR="007523D6"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8.0</w:t>
            </w: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vAlign w:val="center"/>
          </w:tcPr>
          <w:p w:rsidR="004B4E90" w:rsidRPr="00C2096F" w:rsidRDefault="001F4866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5 (60.0)</w:t>
            </w:r>
          </w:p>
        </w:tc>
      </w:tr>
      <w:tr w:rsidR="004B4E90" w:rsidRPr="00C2096F" w:rsidTr="00AD645E">
        <w:trPr>
          <w:trHeight w:val="576"/>
        </w:trPr>
        <w:tc>
          <w:tcPr>
            <w:tcW w:w="2520" w:type="dxa"/>
            <w:gridSpan w:val="2"/>
            <w:vAlign w:val="center"/>
          </w:tcPr>
          <w:p w:rsidR="004B4E90" w:rsidRPr="00C2096F" w:rsidRDefault="005F294A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sitive</w:t>
            </w:r>
            <w:r w:rsidR="004B4E90"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n (%)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4B4E90" w:rsidRPr="00C2096F" w:rsidRDefault="007523D6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5 (52.0)</w:t>
            </w:r>
          </w:p>
        </w:tc>
        <w:tc>
          <w:tcPr>
            <w:tcW w:w="1980" w:type="dxa"/>
            <w:vAlign w:val="center"/>
          </w:tcPr>
          <w:p w:rsidR="004B4E90" w:rsidRPr="00C2096F" w:rsidRDefault="001F4866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0 (40.0)</w:t>
            </w:r>
          </w:p>
        </w:tc>
      </w:tr>
      <w:tr w:rsidR="00DF35B6" w:rsidRPr="00C2096F" w:rsidTr="00AD645E">
        <w:trPr>
          <w:trHeight w:val="576"/>
        </w:trPr>
        <w:tc>
          <w:tcPr>
            <w:tcW w:w="177" w:type="dxa"/>
            <w:vAlign w:val="center"/>
          </w:tcPr>
          <w:p w:rsidR="00DF35B6" w:rsidRPr="00C2096F" w:rsidRDefault="00DF35B6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43" w:type="dxa"/>
            <w:vAlign w:val="center"/>
          </w:tcPr>
          <w:p w:rsidR="00DF35B6" w:rsidRPr="00C2096F" w:rsidRDefault="00DF35B6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EGFR</w:t>
            </w: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E19del</w:t>
            </w: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n (%)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DF35B6" w:rsidRPr="00C2096F" w:rsidRDefault="00DF35B6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 (31.2)</w:t>
            </w:r>
          </w:p>
        </w:tc>
        <w:tc>
          <w:tcPr>
            <w:tcW w:w="1980" w:type="dxa"/>
            <w:vAlign w:val="center"/>
          </w:tcPr>
          <w:p w:rsidR="00DF35B6" w:rsidRPr="00C2096F" w:rsidRDefault="00DF35B6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 (24.8)</w:t>
            </w:r>
          </w:p>
        </w:tc>
      </w:tr>
      <w:tr w:rsidR="00A4385C" w:rsidRPr="00C2096F" w:rsidTr="00AD645E">
        <w:trPr>
          <w:trHeight w:val="576"/>
        </w:trPr>
        <w:tc>
          <w:tcPr>
            <w:tcW w:w="177" w:type="dxa"/>
            <w:vAlign w:val="center"/>
          </w:tcPr>
          <w:p w:rsidR="00A4385C" w:rsidRPr="00C2096F" w:rsidRDefault="00A4385C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43" w:type="dxa"/>
            <w:vAlign w:val="center"/>
          </w:tcPr>
          <w:p w:rsidR="00A4385C" w:rsidRPr="00C2096F" w:rsidRDefault="00A4385C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EGFR</w:t>
            </w: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E19del+T790M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A4385C" w:rsidRPr="00C2096F" w:rsidRDefault="00A4385C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(0.8)</w:t>
            </w:r>
          </w:p>
        </w:tc>
        <w:tc>
          <w:tcPr>
            <w:tcW w:w="1980" w:type="dxa"/>
            <w:vAlign w:val="center"/>
          </w:tcPr>
          <w:p w:rsidR="00A4385C" w:rsidRPr="00C2096F" w:rsidRDefault="00A4385C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 (0.0)</w:t>
            </w:r>
          </w:p>
        </w:tc>
      </w:tr>
      <w:tr w:rsidR="00A4385C" w:rsidRPr="00C2096F" w:rsidTr="00AD645E">
        <w:trPr>
          <w:trHeight w:val="576"/>
        </w:trPr>
        <w:tc>
          <w:tcPr>
            <w:tcW w:w="177" w:type="dxa"/>
            <w:vAlign w:val="center"/>
          </w:tcPr>
          <w:p w:rsidR="00A4385C" w:rsidRPr="00C2096F" w:rsidRDefault="00A4385C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43" w:type="dxa"/>
            <w:vAlign w:val="center"/>
          </w:tcPr>
          <w:p w:rsidR="00A4385C" w:rsidRPr="00C2096F" w:rsidRDefault="00A4385C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EGFR</w:t>
            </w: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L858R</w:t>
            </w: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n (%)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A4385C" w:rsidRPr="00C2096F" w:rsidRDefault="00A4385C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 (17.6)</w:t>
            </w:r>
          </w:p>
        </w:tc>
        <w:tc>
          <w:tcPr>
            <w:tcW w:w="1980" w:type="dxa"/>
            <w:vAlign w:val="center"/>
          </w:tcPr>
          <w:p w:rsidR="00A4385C" w:rsidRPr="00C2096F" w:rsidRDefault="00A4385C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 (14.4)</w:t>
            </w:r>
          </w:p>
        </w:tc>
      </w:tr>
      <w:tr w:rsidR="00A4385C" w:rsidRPr="00C2096F" w:rsidTr="00AD645E">
        <w:trPr>
          <w:trHeight w:val="576"/>
        </w:trPr>
        <w:tc>
          <w:tcPr>
            <w:tcW w:w="177" w:type="dxa"/>
            <w:vAlign w:val="center"/>
          </w:tcPr>
          <w:p w:rsidR="00A4385C" w:rsidRPr="00C2096F" w:rsidRDefault="00A4385C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43" w:type="dxa"/>
            <w:vAlign w:val="center"/>
          </w:tcPr>
          <w:p w:rsidR="00A4385C" w:rsidRPr="00C2096F" w:rsidRDefault="00A4385C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EGFR</w:t>
            </w: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L858R+T790M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A4385C" w:rsidRPr="00C2096F" w:rsidRDefault="00A4385C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(0.8)</w:t>
            </w:r>
          </w:p>
        </w:tc>
        <w:tc>
          <w:tcPr>
            <w:tcW w:w="1980" w:type="dxa"/>
            <w:vAlign w:val="center"/>
          </w:tcPr>
          <w:p w:rsidR="00A4385C" w:rsidRPr="00C2096F" w:rsidRDefault="00A4385C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(0.8)</w:t>
            </w:r>
          </w:p>
        </w:tc>
      </w:tr>
      <w:tr w:rsidR="00A4385C" w:rsidRPr="00C2096F" w:rsidTr="00AD645E">
        <w:trPr>
          <w:trHeight w:val="576"/>
        </w:trPr>
        <w:tc>
          <w:tcPr>
            <w:tcW w:w="177" w:type="dxa"/>
            <w:vAlign w:val="center"/>
          </w:tcPr>
          <w:p w:rsidR="00A4385C" w:rsidRPr="00C2096F" w:rsidRDefault="00A4385C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43" w:type="dxa"/>
            <w:vAlign w:val="center"/>
          </w:tcPr>
          <w:p w:rsidR="00A4385C" w:rsidRPr="00C2096F" w:rsidRDefault="00A4385C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EGFR</w:t>
            </w: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T790M</w:t>
            </w: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n (%)</w:t>
            </w:r>
          </w:p>
        </w:tc>
        <w:tc>
          <w:tcPr>
            <w:tcW w:w="2970" w:type="dxa"/>
            <w:shd w:val="clear" w:color="auto" w:fill="auto"/>
            <w:vAlign w:val="center"/>
          </w:tcPr>
          <w:p w:rsidR="00A4385C" w:rsidRPr="00C2096F" w:rsidRDefault="00A4385C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 (1.6)</w:t>
            </w:r>
          </w:p>
        </w:tc>
        <w:tc>
          <w:tcPr>
            <w:tcW w:w="1980" w:type="dxa"/>
            <w:vAlign w:val="center"/>
          </w:tcPr>
          <w:p w:rsidR="00A4385C" w:rsidRPr="00C2096F" w:rsidRDefault="00A4385C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 (0.0)</w:t>
            </w:r>
          </w:p>
        </w:tc>
      </w:tr>
      <w:tr w:rsidR="00A4385C" w:rsidRPr="00C2096F" w:rsidTr="00AD645E">
        <w:trPr>
          <w:trHeight w:val="576"/>
        </w:trPr>
        <w:tc>
          <w:tcPr>
            <w:tcW w:w="2520" w:type="dxa"/>
            <w:gridSpan w:val="2"/>
            <w:tcBorders>
              <w:bottom w:val="single" w:sz="4" w:space="0" w:color="auto"/>
            </w:tcBorders>
            <w:vAlign w:val="center"/>
          </w:tcPr>
          <w:p w:rsidR="00A4385C" w:rsidRPr="00C2096F" w:rsidRDefault="00A4385C" w:rsidP="00B136B9">
            <w:pPr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P</w:t>
            </w: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value</w:t>
            </w:r>
          </w:p>
        </w:tc>
        <w:tc>
          <w:tcPr>
            <w:tcW w:w="495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4385C" w:rsidRPr="00C2096F" w:rsidRDefault="00A4385C" w:rsidP="00B136B9">
            <w:pPr>
              <w:spacing w:after="0" w:line="36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0.028</w:t>
            </w:r>
          </w:p>
        </w:tc>
      </w:tr>
    </w:tbl>
    <w:p w:rsidR="00C05435" w:rsidRPr="00C2096F" w:rsidRDefault="00C05435" w:rsidP="009E5C71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GoBack"/>
      <w:bookmarkEnd w:id="0"/>
    </w:p>
    <w:sectPr w:rsidR="00C05435" w:rsidRPr="00C2096F" w:rsidSect="00420A1C">
      <w:footerReference w:type="default" r:id="rId7"/>
      <w:footerReference w:type="first" r:id="rId8"/>
      <w:pgSz w:w="11906" w:h="16838" w:code="9"/>
      <w:pgMar w:top="1699" w:right="1699" w:bottom="1699" w:left="1699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B7820" w:rsidRDefault="00EB7820" w:rsidP="00320B40">
      <w:pPr>
        <w:spacing w:after="0" w:line="240" w:lineRule="auto"/>
      </w:pPr>
      <w:r>
        <w:separator/>
      </w:r>
    </w:p>
  </w:endnote>
  <w:endnote w:type="continuationSeparator" w:id="0">
    <w:p w:rsidR="00EB7820" w:rsidRDefault="00EB7820" w:rsidP="00320B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arnockPro-Regular">
    <w:altName w:val="Times New Roman"/>
    <w:panose1 w:val="00000000000000000000"/>
    <w:charset w:val="00"/>
    <w:family w:val="roman"/>
    <w:notTrueType/>
    <w:pitch w:val="default"/>
  </w:font>
  <w:font w:name="AdvOT5843c571+20">
    <w:altName w:val="Times New Roman"/>
    <w:panose1 w:val="00000000000000000000"/>
    <w:charset w:val="00"/>
    <w:family w:val="roman"/>
    <w:notTrueType/>
    <w:pitch w:val="default"/>
  </w:font>
  <w:font w:name="AdvOT596495f2+fb">
    <w:altName w:val="Times New Roman"/>
    <w:panose1 w:val="00000000000000000000"/>
    <w:charset w:val="00"/>
    <w:family w:val="roman"/>
    <w:notTrueType/>
    <w:pitch w:val="default"/>
  </w:font>
  <w:font w:name="AdvOT7fb33346.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20567598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C7867" w:rsidRPr="0095501E" w:rsidRDefault="00BC7867" w:rsidP="0095501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95501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5501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5501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E5C71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95501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73385586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C7867" w:rsidRPr="00E368F6" w:rsidRDefault="00BC7867" w:rsidP="00E368F6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E368F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368F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368F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D645E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E368F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B7820" w:rsidRDefault="00EB7820" w:rsidP="00320B40">
      <w:pPr>
        <w:spacing w:after="0" w:line="240" w:lineRule="auto"/>
      </w:pPr>
      <w:r>
        <w:separator/>
      </w:r>
    </w:p>
  </w:footnote>
  <w:footnote w:type="continuationSeparator" w:id="0">
    <w:p w:rsidR="00EB7820" w:rsidRDefault="00EB7820" w:rsidP="00320B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1920D0"/>
    <w:multiLevelType w:val="hybridMultilevel"/>
    <w:tmpl w:val="3BE417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306158"/>
    <w:multiLevelType w:val="multilevel"/>
    <w:tmpl w:val="68AC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4477EBA"/>
    <w:multiLevelType w:val="hybridMultilevel"/>
    <w:tmpl w:val="2704345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NjMwMjYyNDI1MDBS0lEKTi0uzszPAykwqQUAFDTY/iwAAAA="/>
  </w:docVars>
  <w:rsids>
    <w:rsidRoot w:val="00D93ECB"/>
    <w:rsid w:val="0000085D"/>
    <w:rsid w:val="000010E5"/>
    <w:rsid w:val="000023F0"/>
    <w:rsid w:val="0000249E"/>
    <w:rsid w:val="00002903"/>
    <w:rsid w:val="000036A8"/>
    <w:rsid w:val="00003D5C"/>
    <w:rsid w:val="0000420D"/>
    <w:rsid w:val="0000488A"/>
    <w:rsid w:val="00005C03"/>
    <w:rsid w:val="000062F7"/>
    <w:rsid w:val="000065EC"/>
    <w:rsid w:val="00007DA4"/>
    <w:rsid w:val="0001064C"/>
    <w:rsid w:val="0001075F"/>
    <w:rsid w:val="00010E45"/>
    <w:rsid w:val="00011741"/>
    <w:rsid w:val="000117DF"/>
    <w:rsid w:val="00011DA4"/>
    <w:rsid w:val="00011F94"/>
    <w:rsid w:val="000122E4"/>
    <w:rsid w:val="00012695"/>
    <w:rsid w:val="00012B4E"/>
    <w:rsid w:val="00012CBA"/>
    <w:rsid w:val="00013AC3"/>
    <w:rsid w:val="00013B67"/>
    <w:rsid w:val="00013BC4"/>
    <w:rsid w:val="0001494E"/>
    <w:rsid w:val="00014FD4"/>
    <w:rsid w:val="00015F9C"/>
    <w:rsid w:val="0001717D"/>
    <w:rsid w:val="00020406"/>
    <w:rsid w:val="00020659"/>
    <w:rsid w:val="0002088C"/>
    <w:rsid w:val="000208EE"/>
    <w:rsid w:val="000209D2"/>
    <w:rsid w:val="00020C27"/>
    <w:rsid w:val="000215F1"/>
    <w:rsid w:val="00021CEB"/>
    <w:rsid w:val="00022357"/>
    <w:rsid w:val="00022FD1"/>
    <w:rsid w:val="000230EE"/>
    <w:rsid w:val="00023EF1"/>
    <w:rsid w:val="00024D1A"/>
    <w:rsid w:val="00024DA6"/>
    <w:rsid w:val="0002566D"/>
    <w:rsid w:val="000267CB"/>
    <w:rsid w:val="00026940"/>
    <w:rsid w:val="000269D3"/>
    <w:rsid w:val="00026E2A"/>
    <w:rsid w:val="0002703D"/>
    <w:rsid w:val="00030236"/>
    <w:rsid w:val="000305C9"/>
    <w:rsid w:val="0003119B"/>
    <w:rsid w:val="000311EB"/>
    <w:rsid w:val="00032BFC"/>
    <w:rsid w:val="00032D8E"/>
    <w:rsid w:val="000330A0"/>
    <w:rsid w:val="00033284"/>
    <w:rsid w:val="000347E4"/>
    <w:rsid w:val="000348D1"/>
    <w:rsid w:val="000354AE"/>
    <w:rsid w:val="000355EC"/>
    <w:rsid w:val="000357C9"/>
    <w:rsid w:val="00035861"/>
    <w:rsid w:val="000371F2"/>
    <w:rsid w:val="00037530"/>
    <w:rsid w:val="00041A5D"/>
    <w:rsid w:val="00041D14"/>
    <w:rsid w:val="00042988"/>
    <w:rsid w:val="00042ED2"/>
    <w:rsid w:val="000434A7"/>
    <w:rsid w:val="00044204"/>
    <w:rsid w:val="00044285"/>
    <w:rsid w:val="000443B2"/>
    <w:rsid w:val="0004443F"/>
    <w:rsid w:val="00044567"/>
    <w:rsid w:val="00044FA9"/>
    <w:rsid w:val="00046214"/>
    <w:rsid w:val="000473A9"/>
    <w:rsid w:val="00047B01"/>
    <w:rsid w:val="00047BE4"/>
    <w:rsid w:val="00047EE3"/>
    <w:rsid w:val="00050494"/>
    <w:rsid w:val="0005060F"/>
    <w:rsid w:val="00051917"/>
    <w:rsid w:val="0005215D"/>
    <w:rsid w:val="000522CA"/>
    <w:rsid w:val="00053CC8"/>
    <w:rsid w:val="0005446F"/>
    <w:rsid w:val="00056129"/>
    <w:rsid w:val="000570E0"/>
    <w:rsid w:val="000575C1"/>
    <w:rsid w:val="000577CE"/>
    <w:rsid w:val="00057D4A"/>
    <w:rsid w:val="00057F1F"/>
    <w:rsid w:val="000605C6"/>
    <w:rsid w:val="000607CF"/>
    <w:rsid w:val="00060B4E"/>
    <w:rsid w:val="00060DF0"/>
    <w:rsid w:val="00061158"/>
    <w:rsid w:val="00061794"/>
    <w:rsid w:val="000617DB"/>
    <w:rsid w:val="0006284E"/>
    <w:rsid w:val="00062C91"/>
    <w:rsid w:val="00062F66"/>
    <w:rsid w:val="00062FFE"/>
    <w:rsid w:val="000634AD"/>
    <w:rsid w:val="00063D0A"/>
    <w:rsid w:val="000640C6"/>
    <w:rsid w:val="00064322"/>
    <w:rsid w:val="00064AD7"/>
    <w:rsid w:val="00066102"/>
    <w:rsid w:val="000661D4"/>
    <w:rsid w:val="000669C1"/>
    <w:rsid w:val="0006750E"/>
    <w:rsid w:val="00067CE2"/>
    <w:rsid w:val="0007052D"/>
    <w:rsid w:val="000712A1"/>
    <w:rsid w:val="000719CE"/>
    <w:rsid w:val="000719D1"/>
    <w:rsid w:val="00072499"/>
    <w:rsid w:val="00072614"/>
    <w:rsid w:val="000728C9"/>
    <w:rsid w:val="0007292B"/>
    <w:rsid w:val="0007311C"/>
    <w:rsid w:val="000749CB"/>
    <w:rsid w:val="00074BFC"/>
    <w:rsid w:val="00074C31"/>
    <w:rsid w:val="0007589A"/>
    <w:rsid w:val="000758DA"/>
    <w:rsid w:val="00075B59"/>
    <w:rsid w:val="00076B28"/>
    <w:rsid w:val="00076DC2"/>
    <w:rsid w:val="000770CE"/>
    <w:rsid w:val="00080E0B"/>
    <w:rsid w:val="000814C0"/>
    <w:rsid w:val="000816A5"/>
    <w:rsid w:val="0008176D"/>
    <w:rsid w:val="0008208A"/>
    <w:rsid w:val="0008280B"/>
    <w:rsid w:val="00082BE4"/>
    <w:rsid w:val="00082D5F"/>
    <w:rsid w:val="00082E31"/>
    <w:rsid w:val="00082F90"/>
    <w:rsid w:val="00083FD6"/>
    <w:rsid w:val="00084475"/>
    <w:rsid w:val="00084491"/>
    <w:rsid w:val="00086E68"/>
    <w:rsid w:val="0008799A"/>
    <w:rsid w:val="00087DA9"/>
    <w:rsid w:val="00091FB5"/>
    <w:rsid w:val="0009211E"/>
    <w:rsid w:val="00092A90"/>
    <w:rsid w:val="00092D95"/>
    <w:rsid w:val="00093144"/>
    <w:rsid w:val="00093499"/>
    <w:rsid w:val="00094AD8"/>
    <w:rsid w:val="00094BAA"/>
    <w:rsid w:val="00095BF4"/>
    <w:rsid w:val="00096689"/>
    <w:rsid w:val="0009690A"/>
    <w:rsid w:val="0009733E"/>
    <w:rsid w:val="00097947"/>
    <w:rsid w:val="00097A00"/>
    <w:rsid w:val="00097C82"/>
    <w:rsid w:val="00097D7A"/>
    <w:rsid w:val="00097FB4"/>
    <w:rsid w:val="000A1F54"/>
    <w:rsid w:val="000A3218"/>
    <w:rsid w:val="000A3C11"/>
    <w:rsid w:val="000A5790"/>
    <w:rsid w:val="000A5B5C"/>
    <w:rsid w:val="000A5BF2"/>
    <w:rsid w:val="000A63F3"/>
    <w:rsid w:val="000A6DF4"/>
    <w:rsid w:val="000B14AC"/>
    <w:rsid w:val="000B156A"/>
    <w:rsid w:val="000B2590"/>
    <w:rsid w:val="000B2B67"/>
    <w:rsid w:val="000B3E8B"/>
    <w:rsid w:val="000B4117"/>
    <w:rsid w:val="000B41D0"/>
    <w:rsid w:val="000B4CA4"/>
    <w:rsid w:val="000B5B7F"/>
    <w:rsid w:val="000B5EDA"/>
    <w:rsid w:val="000B66EC"/>
    <w:rsid w:val="000B6978"/>
    <w:rsid w:val="000C02C1"/>
    <w:rsid w:val="000C055E"/>
    <w:rsid w:val="000C0CC0"/>
    <w:rsid w:val="000C0ECA"/>
    <w:rsid w:val="000C14C4"/>
    <w:rsid w:val="000C199A"/>
    <w:rsid w:val="000C2912"/>
    <w:rsid w:val="000C2C3A"/>
    <w:rsid w:val="000C2C7E"/>
    <w:rsid w:val="000C305E"/>
    <w:rsid w:val="000C40E4"/>
    <w:rsid w:val="000C48E1"/>
    <w:rsid w:val="000C4904"/>
    <w:rsid w:val="000C51C6"/>
    <w:rsid w:val="000C5926"/>
    <w:rsid w:val="000C5A6E"/>
    <w:rsid w:val="000C5AE6"/>
    <w:rsid w:val="000C5EB7"/>
    <w:rsid w:val="000C61E6"/>
    <w:rsid w:val="000C62AE"/>
    <w:rsid w:val="000C6A0D"/>
    <w:rsid w:val="000C6D0A"/>
    <w:rsid w:val="000C6F49"/>
    <w:rsid w:val="000C740E"/>
    <w:rsid w:val="000C7CAF"/>
    <w:rsid w:val="000C7CB9"/>
    <w:rsid w:val="000D0469"/>
    <w:rsid w:val="000D050F"/>
    <w:rsid w:val="000D0743"/>
    <w:rsid w:val="000D074B"/>
    <w:rsid w:val="000D0AC0"/>
    <w:rsid w:val="000D1C5B"/>
    <w:rsid w:val="000D3028"/>
    <w:rsid w:val="000D3228"/>
    <w:rsid w:val="000D3FAE"/>
    <w:rsid w:val="000D574B"/>
    <w:rsid w:val="000D5757"/>
    <w:rsid w:val="000D5AF9"/>
    <w:rsid w:val="000D66BC"/>
    <w:rsid w:val="000D6FC4"/>
    <w:rsid w:val="000D70B8"/>
    <w:rsid w:val="000E0529"/>
    <w:rsid w:val="000E1176"/>
    <w:rsid w:val="000E203A"/>
    <w:rsid w:val="000E27D2"/>
    <w:rsid w:val="000E2EA8"/>
    <w:rsid w:val="000E3BB5"/>
    <w:rsid w:val="000E4030"/>
    <w:rsid w:val="000E4493"/>
    <w:rsid w:val="000E46F3"/>
    <w:rsid w:val="000E576C"/>
    <w:rsid w:val="000E6457"/>
    <w:rsid w:val="000E6509"/>
    <w:rsid w:val="000E6596"/>
    <w:rsid w:val="000E6718"/>
    <w:rsid w:val="000E72EC"/>
    <w:rsid w:val="000F03B5"/>
    <w:rsid w:val="000F07EA"/>
    <w:rsid w:val="000F2E21"/>
    <w:rsid w:val="000F2ECC"/>
    <w:rsid w:val="000F4C94"/>
    <w:rsid w:val="000F50D6"/>
    <w:rsid w:val="000F5ADF"/>
    <w:rsid w:val="000F6326"/>
    <w:rsid w:val="000F6D76"/>
    <w:rsid w:val="000F738D"/>
    <w:rsid w:val="000F78D4"/>
    <w:rsid w:val="001014C8"/>
    <w:rsid w:val="00101F78"/>
    <w:rsid w:val="00101FBC"/>
    <w:rsid w:val="00101FC7"/>
    <w:rsid w:val="00102373"/>
    <w:rsid w:val="00102A03"/>
    <w:rsid w:val="00102C52"/>
    <w:rsid w:val="001038D6"/>
    <w:rsid w:val="00103A6C"/>
    <w:rsid w:val="00103BDD"/>
    <w:rsid w:val="0010504C"/>
    <w:rsid w:val="001053A7"/>
    <w:rsid w:val="00105A9C"/>
    <w:rsid w:val="00105F24"/>
    <w:rsid w:val="00106589"/>
    <w:rsid w:val="00106BD2"/>
    <w:rsid w:val="00106F15"/>
    <w:rsid w:val="001070B4"/>
    <w:rsid w:val="001075B0"/>
    <w:rsid w:val="0011026E"/>
    <w:rsid w:val="001109F8"/>
    <w:rsid w:val="00111977"/>
    <w:rsid w:val="00112C50"/>
    <w:rsid w:val="00113019"/>
    <w:rsid w:val="00113D21"/>
    <w:rsid w:val="00114756"/>
    <w:rsid w:val="00114822"/>
    <w:rsid w:val="0011488D"/>
    <w:rsid w:val="001150EA"/>
    <w:rsid w:val="001151BE"/>
    <w:rsid w:val="0011530F"/>
    <w:rsid w:val="001157C0"/>
    <w:rsid w:val="00115AA2"/>
    <w:rsid w:val="00115AB2"/>
    <w:rsid w:val="00116821"/>
    <w:rsid w:val="001168B4"/>
    <w:rsid w:val="00116942"/>
    <w:rsid w:val="00117D4F"/>
    <w:rsid w:val="00120E0A"/>
    <w:rsid w:val="001216C8"/>
    <w:rsid w:val="00121783"/>
    <w:rsid w:val="0012225C"/>
    <w:rsid w:val="001225A4"/>
    <w:rsid w:val="00122D9E"/>
    <w:rsid w:val="00124214"/>
    <w:rsid w:val="0012558F"/>
    <w:rsid w:val="001261C4"/>
    <w:rsid w:val="00126202"/>
    <w:rsid w:val="00126643"/>
    <w:rsid w:val="0012688F"/>
    <w:rsid w:val="00126B2D"/>
    <w:rsid w:val="00126D82"/>
    <w:rsid w:val="001271C1"/>
    <w:rsid w:val="001272B1"/>
    <w:rsid w:val="00130149"/>
    <w:rsid w:val="00130C42"/>
    <w:rsid w:val="0013114D"/>
    <w:rsid w:val="00132299"/>
    <w:rsid w:val="001327A1"/>
    <w:rsid w:val="00132AAC"/>
    <w:rsid w:val="00132E34"/>
    <w:rsid w:val="0013307C"/>
    <w:rsid w:val="00133261"/>
    <w:rsid w:val="001332E1"/>
    <w:rsid w:val="00133622"/>
    <w:rsid w:val="001341B5"/>
    <w:rsid w:val="00134E8B"/>
    <w:rsid w:val="00135FBC"/>
    <w:rsid w:val="00136203"/>
    <w:rsid w:val="001368CE"/>
    <w:rsid w:val="00137141"/>
    <w:rsid w:val="00137891"/>
    <w:rsid w:val="0014017E"/>
    <w:rsid w:val="001415FD"/>
    <w:rsid w:val="001417ED"/>
    <w:rsid w:val="001418DB"/>
    <w:rsid w:val="00141B29"/>
    <w:rsid w:val="00141BEF"/>
    <w:rsid w:val="00145140"/>
    <w:rsid w:val="00145A6A"/>
    <w:rsid w:val="00146604"/>
    <w:rsid w:val="00146813"/>
    <w:rsid w:val="00146F92"/>
    <w:rsid w:val="001471FD"/>
    <w:rsid w:val="0014736C"/>
    <w:rsid w:val="0014787C"/>
    <w:rsid w:val="00147D4C"/>
    <w:rsid w:val="0015003B"/>
    <w:rsid w:val="001502F6"/>
    <w:rsid w:val="00150D49"/>
    <w:rsid w:val="00150F4C"/>
    <w:rsid w:val="00152482"/>
    <w:rsid w:val="001524A6"/>
    <w:rsid w:val="00152565"/>
    <w:rsid w:val="001528C3"/>
    <w:rsid w:val="00152A37"/>
    <w:rsid w:val="00153E5E"/>
    <w:rsid w:val="00153F1E"/>
    <w:rsid w:val="001554AE"/>
    <w:rsid w:val="0015584F"/>
    <w:rsid w:val="00156705"/>
    <w:rsid w:val="001568AC"/>
    <w:rsid w:val="00157719"/>
    <w:rsid w:val="001616B7"/>
    <w:rsid w:val="00161DFF"/>
    <w:rsid w:val="00161F35"/>
    <w:rsid w:val="00162A81"/>
    <w:rsid w:val="0016316C"/>
    <w:rsid w:val="0016378B"/>
    <w:rsid w:val="001643A8"/>
    <w:rsid w:val="001646D2"/>
    <w:rsid w:val="00164EEB"/>
    <w:rsid w:val="00165B98"/>
    <w:rsid w:val="00166CB3"/>
    <w:rsid w:val="00166E03"/>
    <w:rsid w:val="001679EB"/>
    <w:rsid w:val="00170A99"/>
    <w:rsid w:val="00170AD8"/>
    <w:rsid w:val="001731CE"/>
    <w:rsid w:val="00173255"/>
    <w:rsid w:val="00173355"/>
    <w:rsid w:val="001735C1"/>
    <w:rsid w:val="00173BB9"/>
    <w:rsid w:val="00174475"/>
    <w:rsid w:val="001759AF"/>
    <w:rsid w:val="00175E89"/>
    <w:rsid w:val="001773F3"/>
    <w:rsid w:val="0017772A"/>
    <w:rsid w:val="00177CF5"/>
    <w:rsid w:val="001804F5"/>
    <w:rsid w:val="00181075"/>
    <w:rsid w:val="00181834"/>
    <w:rsid w:val="0018227B"/>
    <w:rsid w:val="00183762"/>
    <w:rsid w:val="00183C0D"/>
    <w:rsid w:val="0018585C"/>
    <w:rsid w:val="00185B4B"/>
    <w:rsid w:val="00185DB5"/>
    <w:rsid w:val="001864FF"/>
    <w:rsid w:val="00186F4D"/>
    <w:rsid w:val="0019062C"/>
    <w:rsid w:val="00190641"/>
    <w:rsid w:val="0019068C"/>
    <w:rsid w:val="0019085C"/>
    <w:rsid w:val="001908F2"/>
    <w:rsid w:val="00191AFB"/>
    <w:rsid w:val="00191D24"/>
    <w:rsid w:val="0019265E"/>
    <w:rsid w:val="00192B07"/>
    <w:rsid w:val="00192F31"/>
    <w:rsid w:val="001933AE"/>
    <w:rsid w:val="001933D3"/>
    <w:rsid w:val="001939B7"/>
    <w:rsid w:val="00193C9E"/>
    <w:rsid w:val="001943EF"/>
    <w:rsid w:val="001947F8"/>
    <w:rsid w:val="001949EC"/>
    <w:rsid w:val="00194B64"/>
    <w:rsid w:val="001953B6"/>
    <w:rsid w:val="00196803"/>
    <w:rsid w:val="0019696B"/>
    <w:rsid w:val="00196B0B"/>
    <w:rsid w:val="00196C32"/>
    <w:rsid w:val="00197318"/>
    <w:rsid w:val="00197323"/>
    <w:rsid w:val="001979A8"/>
    <w:rsid w:val="00197A5C"/>
    <w:rsid w:val="00197C63"/>
    <w:rsid w:val="00197D4E"/>
    <w:rsid w:val="001A0635"/>
    <w:rsid w:val="001A09EB"/>
    <w:rsid w:val="001A151D"/>
    <w:rsid w:val="001A2389"/>
    <w:rsid w:val="001A2D7B"/>
    <w:rsid w:val="001A2EEE"/>
    <w:rsid w:val="001A3115"/>
    <w:rsid w:val="001A4207"/>
    <w:rsid w:val="001A4234"/>
    <w:rsid w:val="001A4328"/>
    <w:rsid w:val="001A57E2"/>
    <w:rsid w:val="001A5B54"/>
    <w:rsid w:val="001A66D5"/>
    <w:rsid w:val="001B0D9F"/>
    <w:rsid w:val="001B1ACC"/>
    <w:rsid w:val="001B23E5"/>
    <w:rsid w:val="001B2EAE"/>
    <w:rsid w:val="001B3246"/>
    <w:rsid w:val="001B33E5"/>
    <w:rsid w:val="001B3903"/>
    <w:rsid w:val="001B3B7F"/>
    <w:rsid w:val="001B4814"/>
    <w:rsid w:val="001B4904"/>
    <w:rsid w:val="001B4EC4"/>
    <w:rsid w:val="001B53D3"/>
    <w:rsid w:val="001B5456"/>
    <w:rsid w:val="001B693C"/>
    <w:rsid w:val="001C01F5"/>
    <w:rsid w:val="001C10B9"/>
    <w:rsid w:val="001C1516"/>
    <w:rsid w:val="001C2D43"/>
    <w:rsid w:val="001C3995"/>
    <w:rsid w:val="001C3AB0"/>
    <w:rsid w:val="001C4135"/>
    <w:rsid w:val="001C45E8"/>
    <w:rsid w:val="001C4879"/>
    <w:rsid w:val="001C4BB4"/>
    <w:rsid w:val="001C54DB"/>
    <w:rsid w:val="001C5C4E"/>
    <w:rsid w:val="001C5EC6"/>
    <w:rsid w:val="001C5F00"/>
    <w:rsid w:val="001C646D"/>
    <w:rsid w:val="001C71AD"/>
    <w:rsid w:val="001C76EC"/>
    <w:rsid w:val="001C7A02"/>
    <w:rsid w:val="001C7EE2"/>
    <w:rsid w:val="001D01F7"/>
    <w:rsid w:val="001D1467"/>
    <w:rsid w:val="001D1FBE"/>
    <w:rsid w:val="001D266E"/>
    <w:rsid w:val="001D30D9"/>
    <w:rsid w:val="001D345A"/>
    <w:rsid w:val="001D3BD6"/>
    <w:rsid w:val="001D3C10"/>
    <w:rsid w:val="001D4BC7"/>
    <w:rsid w:val="001D5851"/>
    <w:rsid w:val="001D5AFB"/>
    <w:rsid w:val="001D6A16"/>
    <w:rsid w:val="001D6DE9"/>
    <w:rsid w:val="001D72F8"/>
    <w:rsid w:val="001D7A77"/>
    <w:rsid w:val="001D7FDA"/>
    <w:rsid w:val="001E04D0"/>
    <w:rsid w:val="001E0F10"/>
    <w:rsid w:val="001E1715"/>
    <w:rsid w:val="001E1998"/>
    <w:rsid w:val="001E214A"/>
    <w:rsid w:val="001E218C"/>
    <w:rsid w:val="001E286A"/>
    <w:rsid w:val="001E2B47"/>
    <w:rsid w:val="001E4389"/>
    <w:rsid w:val="001E4590"/>
    <w:rsid w:val="001E588B"/>
    <w:rsid w:val="001E6659"/>
    <w:rsid w:val="001E7D32"/>
    <w:rsid w:val="001F00F0"/>
    <w:rsid w:val="001F02FB"/>
    <w:rsid w:val="001F0A5D"/>
    <w:rsid w:val="001F0AFC"/>
    <w:rsid w:val="001F0E84"/>
    <w:rsid w:val="001F0EE1"/>
    <w:rsid w:val="001F1676"/>
    <w:rsid w:val="001F1BD5"/>
    <w:rsid w:val="001F1FC3"/>
    <w:rsid w:val="001F1FD6"/>
    <w:rsid w:val="001F2C04"/>
    <w:rsid w:val="001F3B58"/>
    <w:rsid w:val="001F3DF9"/>
    <w:rsid w:val="001F4866"/>
    <w:rsid w:val="001F517A"/>
    <w:rsid w:val="001F52CE"/>
    <w:rsid w:val="001F5561"/>
    <w:rsid w:val="001F5B69"/>
    <w:rsid w:val="001F68B9"/>
    <w:rsid w:val="001F6E36"/>
    <w:rsid w:val="001F6F48"/>
    <w:rsid w:val="002000E2"/>
    <w:rsid w:val="00200E8E"/>
    <w:rsid w:val="00201627"/>
    <w:rsid w:val="00201FDF"/>
    <w:rsid w:val="0020210A"/>
    <w:rsid w:val="00202D11"/>
    <w:rsid w:val="00202ED2"/>
    <w:rsid w:val="00203473"/>
    <w:rsid w:val="00203645"/>
    <w:rsid w:val="00203AF3"/>
    <w:rsid w:val="00205A72"/>
    <w:rsid w:val="00207074"/>
    <w:rsid w:val="002071A7"/>
    <w:rsid w:val="002074D1"/>
    <w:rsid w:val="002079DC"/>
    <w:rsid w:val="00207A89"/>
    <w:rsid w:val="00207C67"/>
    <w:rsid w:val="00207E22"/>
    <w:rsid w:val="002111FB"/>
    <w:rsid w:val="002121B6"/>
    <w:rsid w:val="00212392"/>
    <w:rsid w:val="0021245C"/>
    <w:rsid w:val="00212EAC"/>
    <w:rsid w:val="0021452F"/>
    <w:rsid w:val="00214A89"/>
    <w:rsid w:val="0021546A"/>
    <w:rsid w:val="00215A88"/>
    <w:rsid w:val="00216FE4"/>
    <w:rsid w:val="002173EA"/>
    <w:rsid w:val="00217589"/>
    <w:rsid w:val="00217C12"/>
    <w:rsid w:val="00221B18"/>
    <w:rsid w:val="00224227"/>
    <w:rsid w:val="00224346"/>
    <w:rsid w:val="002245C8"/>
    <w:rsid w:val="00224C42"/>
    <w:rsid w:val="0022522F"/>
    <w:rsid w:val="00225A0E"/>
    <w:rsid w:val="002306F0"/>
    <w:rsid w:val="00230A7A"/>
    <w:rsid w:val="00230C54"/>
    <w:rsid w:val="00230DE3"/>
    <w:rsid w:val="00230F82"/>
    <w:rsid w:val="0023173D"/>
    <w:rsid w:val="00231F9B"/>
    <w:rsid w:val="00232040"/>
    <w:rsid w:val="002331A8"/>
    <w:rsid w:val="002343B9"/>
    <w:rsid w:val="0023511F"/>
    <w:rsid w:val="00235738"/>
    <w:rsid w:val="002361C1"/>
    <w:rsid w:val="00236971"/>
    <w:rsid w:val="00236AFB"/>
    <w:rsid w:val="0023755C"/>
    <w:rsid w:val="00237F99"/>
    <w:rsid w:val="002405FF"/>
    <w:rsid w:val="00240720"/>
    <w:rsid w:val="00240993"/>
    <w:rsid w:val="002414CE"/>
    <w:rsid w:val="002418A7"/>
    <w:rsid w:val="00241CC4"/>
    <w:rsid w:val="00241CDA"/>
    <w:rsid w:val="00242139"/>
    <w:rsid w:val="002421FA"/>
    <w:rsid w:val="00242B24"/>
    <w:rsid w:val="0024417E"/>
    <w:rsid w:val="00244715"/>
    <w:rsid w:val="00244DCC"/>
    <w:rsid w:val="00244E81"/>
    <w:rsid w:val="00245176"/>
    <w:rsid w:val="002454A6"/>
    <w:rsid w:val="00245BB7"/>
    <w:rsid w:val="002462A0"/>
    <w:rsid w:val="0024635A"/>
    <w:rsid w:val="00246606"/>
    <w:rsid w:val="00247407"/>
    <w:rsid w:val="002475EB"/>
    <w:rsid w:val="0024772F"/>
    <w:rsid w:val="00247899"/>
    <w:rsid w:val="00247FB4"/>
    <w:rsid w:val="00251E8D"/>
    <w:rsid w:val="00252612"/>
    <w:rsid w:val="00253AE5"/>
    <w:rsid w:val="00253D81"/>
    <w:rsid w:val="00253E0E"/>
    <w:rsid w:val="00254A0C"/>
    <w:rsid w:val="002551DD"/>
    <w:rsid w:val="00255701"/>
    <w:rsid w:val="0025607D"/>
    <w:rsid w:val="002576DD"/>
    <w:rsid w:val="002600A5"/>
    <w:rsid w:val="00260822"/>
    <w:rsid w:val="0026085A"/>
    <w:rsid w:val="00260970"/>
    <w:rsid w:val="00260B5B"/>
    <w:rsid w:val="0026112D"/>
    <w:rsid w:val="00261443"/>
    <w:rsid w:val="0026157B"/>
    <w:rsid w:val="002615D5"/>
    <w:rsid w:val="00261724"/>
    <w:rsid w:val="00261A36"/>
    <w:rsid w:val="00262925"/>
    <w:rsid w:val="00263103"/>
    <w:rsid w:val="00263492"/>
    <w:rsid w:val="0026392A"/>
    <w:rsid w:val="00263A3B"/>
    <w:rsid w:val="00263A85"/>
    <w:rsid w:val="00264770"/>
    <w:rsid w:val="002657EA"/>
    <w:rsid w:val="00265C94"/>
    <w:rsid w:val="00266C2F"/>
    <w:rsid w:val="00266CEE"/>
    <w:rsid w:val="00267485"/>
    <w:rsid w:val="00267732"/>
    <w:rsid w:val="00267A84"/>
    <w:rsid w:val="002701FE"/>
    <w:rsid w:val="002711B0"/>
    <w:rsid w:val="0027159F"/>
    <w:rsid w:val="002719F9"/>
    <w:rsid w:val="00271C4E"/>
    <w:rsid w:val="00271F27"/>
    <w:rsid w:val="00272241"/>
    <w:rsid w:val="0027237F"/>
    <w:rsid w:val="00272F98"/>
    <w:rsid w:val="002730AF"/>
    <w:rsid w:val="002732CC"/>
    <w:rsid w:val="002746DC"/>
    <w:rsid w:val="0027492F"/>
    <w:rsid w:val="00275E06"/>
    <w:rsid w:val="002772A6"/>
    <w:rsid w:val="002772AB"/>
    <w:rsid w:val="00277AAB"/>
    <w:rsid w:val="00280829"/>
    <w:rsid w:val="00280E26"/>
    <w:rsid w:val="00281434"/>
    <w:rsid w:val="00281C35"/>
    <w:rsid w:val="00281DE9"/>
    <w:rsid w:val="00281F21"/>
    <w:rsid w:val="00281F8B"/>
    <w:rsid w:val="002825A6"/>
    <w:rsid w:val="00282675"/>
    <w:rsid w:val="00283EA2"/>
    <w:rsid w:val="00284272"/>
    <w:rsid w:val="002843D6"/>
    <w:rsid w:val="0028486E"/>
    <w:rsid w:val="002855FB"/>
    <w:rsid w:val="00285977"/>
    <w:rsid w:val="00285ACC"/>
    <w:rsid w:val="00285B7A"/>
    <w:rsid w:val="00285FA4"/>
    <w:rsid w:val="0028608B"/>
    <w:rsid w:val="00286339"/>
    <w:rsid w:val="0028665D"/>
    <w:rsid w:val="002866FF"/>
    <w:rsid w:val="00287AB0"/>
    <w:rsid w:val="00287D76"/>
    <w:rsid w:val="00287DCC"/>
    <w:rsid w:val="00287E57"/>
    <w:rsid w:val="002904E1"/>
    <w:rsid w:val="0029091C"/>
    <w:rsid w:val="00291557"/>
    <w:rsid w:val="0029287A"/>
    <w:rsid w:val="00293136"/>
    <w:rsid w:val="0029315E"/>
    <w:rsid w:val="002936FD"/>
    <w:rsid w:val="0029483A"/>
    <w:rsid w:val="0029502E"/>
    <w:rsid w:val="0029557C"/>
    <w:rsid w:val="00296E6A"/>
    <w:rsid w:val="00297321"/>
    <w:rsid w:val="00297992"/>
    <w:rsid w:val="002A00C5"/>
    <w:rsid w:val="002A01CB"/>
    <w:rsid w:val="002A05E0"/>
    <w:rsid w:val="002A102C"/>
    <w:rsid w:val="002A1886"/>
    <w:rsid w:val="002A21F0"/>
    <w:rsid w:val="002A25F7"/>
    <w:rsid w:val="002A284D"/>
    <w:rsid w:val="002A2C8B"/>
    <w:rsid w:val="002A2EE7"/>
    <w:rsid w:val="002A2FDE"/>
    <w:rsid w:val="002A4070"/>
    <w:rsid w:val="002A40FA"/>
    <w:rsid w:val="002A4845"/>
    <w:rsid w:val="002A4FCD"/>
    <w:rsid w:val="002A53E5"/>
    <w:rsid w:val="002A72A5"/>
    <w:rsid w:val="002A7DF3"/>
    <w:rsid w:val="002B07AC"/>
    <w:rsid w:val="002B0942"/>
    <w:rsid w:val="002B0C7F"/>
    <w:rsid w:val="002B18E5"/>
    <w:rsid w:val="002B24C4"/>
    <w:rsid w:val="002B2ABD"/>
    <w:rsid w:val="002B2B55"/>
    <w:rsid w:val="002B2C73"/>
    <w:rsid w:val="002B2F9A"/>
    <w:rsid w:val="002B31FA"/>
    <w:rsid w:val="002B459E"/>
    <w:rsid w:val="002B4617"/>
    <w:rsid w:val="002B4661"/>
    <w:rsid w:val="002B568F"/>
    <w:rsid w:val="002B596A"/>
    <w:rsid w:val="002B636A"/>
    <w:rsid w:val="002B6AC5"/>
    <w:rsid w:val="002B6AC9"/>
    <w:rsid w:val="002B71C7"/>
    <w:rsid w:val="002B77D6"/>
    <w:rsid w:val="002B7D0F"/>
    <w:rsid w:val="002B7FEB"/>
    <w:rsid w:val="002C1460"/>
    <w:rsid w:val="002C1469"/>
    <w:rsid w:val="002C1A88"/>
    <w:rsid w:val="002C34D5"/>
    <w:rsid w:val="002C39D0"/>
    <w:rsid w:val="002C3C3C"/>
    <w:rsid w:val="002C3E13"/>
    <w:rsid w:val="002C42EE"/>
    <w:rsid w:val="002C47F0"/>
    <w:rsid w:val="002C49F2"/>
    <w:rsid w:val="002C58DF"/>
    <w:rsid w:val="002C627D"/>
    <w:rsid w:val="002C6A84"/>
    <w:rsid w:val="002C6A88"/>
    <w:rsid w:val="002C6BD8"/>
    <w:rsid w:val="002C6E93"/>
    <w:rsid w:val="002C7352"/>
    <w:rsid w:val="002C7449"/>
    <w:rsid w:val="002C755E"/>
    <w:rsid w:val="002C757C"/>
    <w:rsid w:val="002D03F8"/>
    <w:rsid w:val="002D04EB"/>
    <w:rsid w:val="002D0775"/>
    <w:rsid w:val="002D12F9"/>
    <w:rsid w:val="002D196A"/>
    <w:rsid w:val="002D1B23"/>
    <w:rsid w:val="002D1C0E"/>
    <w:rsid w:val="002D1FD9"/>
    <w:rsid w:val="002D2A69"/>
    <w:rsid w:val="002D2D6B"/>
    <w:rsid w:val="002D305C"/>
    <w:rsid w:val="002D3D57"/>
    <w:rsid w:val="002D505C"/>
    <w:rsid w:val="002D5257"/>
    <w:rsid w:val="002D5BF7"/>
    <w:rsid w:val="002D61F8"/>
    <w:rsid w:val="002D66D8"/>
    <w:rsid w:val="002D7976"/>
    <w:rsid w:val="002E0217"/>
    <w:rsid w:val="002E0263"/>
    <w:rsid w:val="002E04CE"/>
    <w:rsid w:val="002E1117"/>
    <w:rsid w:val="002E1823"/>
    <w:rsid w:val="002E1D55"/>
    <w:rsid w:val="002E2254"/>
    <w:rsid w:val="002E2500"/>
    <w:rsid w:val="002E2810"/>
    <w:rsid w:val="002E3186"/>
    <w:rsid w:val="002E340E"/>
    <w:rsid w:val="002E5EA1"/>
    <w:rsid w:val="002E6032"/>
    <w:rsid w:val="002E6AD3"/>
    <w:rsid w:val="002E6E46"/>
    <w:rsid w:val="002E6F07"/>
    <w:rsid w:val="002F02CC"/>
    <w:rsid w:val="002F27C1"/>
    <w:rsid w:val="002F2E0F"/>
    <w:rsid w:val="002F4037"/>
    <w:rsid w:val="002F47EB"/>
    <w:rsid w:val="002F49F5"/>
    <w:rsid w:val="002F5063"/>
    <w:rsid w:val="002F5358"/>
    <w:rsid w:val="002F5BEB"/>
    <w:rsid w:val="002F6001"/>
    <w:rsid w:val="002F6075"/>
    <w:rsid w:val="002F62C3"/>
    <w:rsid w:val="002F6A20"/>
    <w:rsid w:val="002F7C25"/>
    <w:rsid w:val="00300CCE"/>
    <w:rsid w:val="0030116B"/>
    <w:rsid w:val="0030121E"/>
    <w:rsid w:val="00301838"/>
    <w:rsid w:val="00301A70"/>
    <w:rsid w:val="0030244E"/>
    <w:rsid w:val="0030261F"/>
    <w:rsid w:val="003029D7"/>
    <w:rsid w:val="00302D77"/>
    <w:rsid w:val="0030397B"/>
    <w:rsid w:val="00304AF5"/>
    <w:rsid w:val="00305E2D"/>
    <w:rsid w:val="0030666D"/>
    <w:rsid w:val="00306BC5"/>
    <w:rsid w:val="0031009D"/>
    <w:rsid w:val="003103FC"/>
    <w:rsid w:val="00310D60"/>
    <w:rsid w:val="00310FCB"/>
    <w:rsid w:val="003119BF"/>
    <w:rsid w:val="00311B05"/>
    <w:rsid w:val="003122E1"/>
    <w:rsid w:val="00312430"/>
    <w:rsid w:val="00312884"/>
    <w:rsid w:val="00312886"/>
    <w:rsid w:val="00312E2C"/>
    <w:rsid w:val="003136E7"/>
    <w:rsid w:val="003145B1"/>
    <w:rsid w:val="00314B14"/>
    <w:rsid w:val="00314B98"/>
    <w:rsid w:val="00314CCE"/>
    <w:rsid w:val="00314F66"/>
    <w:rsid w:val="00315034"/>
    <w:rsid w:val="00315952"/>
    <w:rsid w:val="00315E50"/>
    <w:rsid w:val="00316767"/>
    <w:rsid w:val="00316B7C"/>
    <w:rsid w:val="00316B7E"/>
    <w:rsid w:val="0031717E"/>
    <w:rsid w:val="00320B40"/>
    <w:rsid w:val="00320EE3"/>
    <w:rsid w:val="00321446"/>
    <w:rsid w:val="00321BE3"/>
    <w:rsid w:val="00321CFB"/>
    <w:rsid w:val="00321FFC"/>
    <w:rsid w:val="003221E8"/>
    <w:rsid w:val="00322323"/>
    <w:rsid w:val="0032324E"/>
    <w:rsid w:val="003239A8"/>
    <w:rsid w:val="00323B4A"/>
    <w:rsid w:val="00324FD1"/>
    <w:rsid w:val="00325E9B"/>
    <w:rsid w:val="00325F0B"/>
    <w:rsid w:val="00326E6E"/>
    <w:rsid w:val="00326EA8"/>
    <w:rsid w:val="0032732E"/>
    <w:rsid w:val="003275EB"/>
    <w:rsid w:val="003278C6"/>
    <w:rsid w:val="00327C24"/>
    <w:rsid w:val="003306BC"/>
    <w:rsid w:val="003322D0"/>
    <w:rsid w:val="00332A31"/>
    <w:rsid w:val="00333C7A"/>
    <w:rsid w:val="003342F6"/>
    <w:rsid w:val="0033446F"/>
    <w:rsid w:val="00335065"/>
    <w:rsid w:val="0033575E"/>
    <w:rsid w:val="00335B5E"/>
    <w:rsid w:val="00335F4B"/>
    <w:rsid w:val="0033645F"/>
    <w:rsid w:val="00337EB4"/>
    <w:rsid w:val="00340278"/>
    <w:rsid w:val="003403A8"/>
    <w:rsid w:val="00340D4C"/>
    <w:rsid w:val="00341DC2"/>
    <w:rsid w:val="003421BA"/>
    <w:rsid w:val="00342B78"/>
    <w:rsid w:val="00342FEF"/>
    <w:rsid w:val="00342FF2"/>
    <w:rsid w:val="00343110"/>
    <w:rsid w:val="00343B45"/>
    <w:rsid w:val="0034421B"/>
    <w:rsid w:val="00344418"/>
    <w:rsid w:val="00344BC8"/>
    <w:rsid w:val="00344E38"/>
    <w:rsid w:val="00345303"/>
    <w:rsid w:val="003456E7"/>
    <w:rsid w:val="003458D2"/>
    <w:rsid w:val="003458F9"/>
    <w:rsid w:val="003468DE"/>
    <w:rsid w:val="00346D46"/>
    <w:rsid w:val="003504B5"/>
    <w:rsid w:val="00350609"/>
    <w:rsid w:val="003509B8"/>
    <w:rsid w:val="00350A29"/>
    <w:rsid w:val="00350B15"/>
    <w:rsid w:val="003510D2"/>
    <w:rsid w:val="00351C08"/>
    <w:rsid w:val="00351EB2"/>
    <w:rsid w:val="0035288E"/>
    <w:rsid w:val="003531D8"/>
    <w:rsid w:val="0035328F"/>
    <w:rsid w:val="00353DD6"/>
    <w:rsid w:val="003543D1"/>
    <w:rsid w:val="00354442"/>
    <w:rsid w:val="003545D9"/>
    <w:rsid w:val="00355E4F"/>
    <w:rsid w:val="0035610B"/>
    <w:rsid w:val="003567B6"/>
    <w:rsid w:val="00356CE2"/>
    <w:rsid w:val="00356D94"/>
    <w:rsid w:val="00356DE7"/>
    <w:rsid w:val="003570AB"/>
    <w:rsid w:val="00361193"/>
    <w:rsid w:val="00361AFB"/>
    <w:rsid w:val="00362148"/>
    <w:rsid w:val="00362187"/>
    <w:rsid w:val="00362335"/>
    <w:rsid w:val="0036261A"/>
    <w:rsid w:val="003635F2"/>
    <w:rsid w:val="0036360C"/>
    <w:rsid w:val="0036507F"/>
    <w:rsid w:val="00365301"/>
    <w:rsid w:val="00365CEA"/>
    <w:rsid w:val="00365F9D"/>
    <w:rsid w:val="00366614"/>
    <w:rsid w:val="00366D04"/>
    <w:rsid w:val="0036724A"/>
    <w:rsid w:val="003677A4"/>
    <w:rsid w:val="00370F18"/>
    <w:rsid w:val="00370F79"/>
    <w:rsid w:val="0037111A"/>
    <w:rsid w:val="0037189F"/>
    <w:rsid w:val="0037203B"/>
    <w:rsid w:val="003723D5"/>
    <w:rsid w:val="00372D2A"/>
    <w:rsid w:val="00372D9F"/>
    <w:rsid w:val="00372EB8"/>
    <w:rsid w:val="0037335A"/>
    <w:rsid w:val="003737D8"/>
    <w:rsid w:val="003740E4"/>
    <w:rsid w:val="00374A05"/>
    <w:rsid w:val="00374C29"/>
    <w:rsid w:val="00374CB5"/>
    <w:rsid w:val="0037501A"/>
    <w:rsid w:val="00375287"/>
    <w:rsid w:val="00376486"/>
    <w:rsid w:val="0037764A"/>
    <w:rsid w:val="0037773F"/>
    <w:rsid w:val="00377852"/>
    <w:rsid w:val="003779AB"/>
    <w:rsid w:val="00380B7E"/>
    <w:rsid w:val="00381153"/>
    <w:rsid w:val="003814D4"/>
    <w:rsid w:val="00382A37"/>
    <w:rsid w:val="003839AD"/>
    <w:rsid w:val="003843BD"/>
    <w:rsid w:val="003845C8"/>
    <w:rsid w:val="003848F5"/>
    <w:rsid w:val="0038573A"/>
    <w:rsid w:val="003858F2"/>
    <w:rsid w:val="00385E46"/>
    <w:rsid w:val="003862B6"/>
    <w:rsid w:val="003866D3"/>
    <w:rsid w:val="0038721A"/>
    <w:rsid w:val="00387ECB"/>
    <w:rsid w:val="003905E5"/>
    <w:rsid w:val="00390ADF"/>
    <w:rsid w:val="00391218"/>
    <w:rsid w:val="00391357"/>
    <w:rsid w:val="00391528"/>
    <w:rsid w:val="00391768"/>
    <w:rsid w:val="003918F0"/>
    <w:rsid w:val="00392752"/>
    <w:rsid w:val="00392A6E"/>
    <w:rsid w:val="00392F21"/>
    <w:rsid w:val="00393036"/>
    <w:rsid w:val="003931D4"/>
    <w:rsid w:val="003936C3"/>
    <w:rsid w:val="003937FC"/>
    <w:rsid w:val="00393A0C"/>
    <w:rsid w:val="00393FAA"/>
    <w:rsid w:val="0039488C"/>
    <w:rsid w:val="00394B2C"/>
    <w:rsid w:val="00394CAF"/>
    <w:rsid w:val="0039594B"/>
    <w:rsid w:val="003959E7"/>
    <w:rsid w:val="0039700A"/>
    <w:rsid w:val="0039751D"/>
    <w:rsid w:val="003A03C8"/>
    <w:rsid w:val="003A04EF"/>
    <w:rsid w:val="003A1048"/>
    <w:rsid w:val="003A191D"/>
    <w:rsid w:val="003A1DD5"/>
    <w:rsid w:val="003A2109"/>
    <w:rsid w:val="003A284A"/>
    <w:rsid w:val="003A3145"/>
    <w:rsid w:val="003A31F5"/>
    <w:rsid w:val="003A37FA"/>
    <w:rsid w:val="003A3929"/>
    <w:rsid w:val="003A3B0F"/>
    <w:rsid w:val="003A4874"/>
    <w:rsid w:val="003A4A8E"/>
    <w:rsid w:val="003A4DA2"/>
    <w:rsid w:val="003A4FDF"/>
    <w:rsid w:val="003A5722"/>
    <w:rsid w:val="003A57E3"/>
    <w:rsid w:val="003A5C68"/>
    <w:rsid w:val="003A5F1B"/>
    <w:rsid w:val="003A6172"/>
    <w:rsid w:val="003A625F"/>
    <w:rsid w:val="003A6426"/>
    <w:rsid w:val="003B00E8"/>
    <w:rsid w:val="003B037F"/>
    <w:rsid w:val="003B1BF1"/>
    <w:rsid w:val="003B1D51"/>
    <w:rsid w:val="003B2079"/>
    <w:rsid w:val="003B22EB"/>
    <w:rsid w:val="003B2C5C"/>
    <w:rsid w:val="003B4127"/>
    <w:rsid w:val="003B4E87"/>
    <w:rsid w:val="003B55BD"/>
    <w:rsid w:val="003B6031"/>
    <w:rsid w:val="003B626C"/>
    <w:rsid w:val="003B634A"/>
    <w:rsid w:val="003B642D"/>
    <w:rsid w:val="003B6E8D"/>
    <w:rsid w:val="003B6FF7"/>
    <w:rsid w:val="003B7190"/>
    <w:rsid w:val="003B7305"/>
    <w:rsid w:val="003B7876"/>
    <w:rsid w:val="003B791E"/>
    <w:rsid w:val="003C008C"/>
    <w:rsid w:val="003C02DC"/>
    <w:rsid w:val="003C0CAA"/>
    <w:rsid w:val="003C0DBE"/>
    <w:rsid w:val="003C0E8F"/>
    <w:rsid w:val="003C16C4"/>
    <w:rsid w:val="003C195F"/>
    <w:rsid w:val="003C1E6D"/>
    <w:rsid w:val="003C27C2"/>
    <w:rsid w:val="003C2BE0"/>
    <w:rsid w:val="003C2FEE"/>
    <w:rsid w:val="003C34EA"/>
    <w:rsid w:val="003C3658"/>
    <w:rsid w:val="003C444D"/>
    <w:rsid w:val="003C4A57"/>
    <w:rsid w:val="003C4DE6"/>
    <w:rsid w:val="003C5E9A"/>
    <w:rsid w:val="003C5F0B"/>
    <w:rsid w:val="003C6322"/>
    <w:rsid w:val="003C6611"/>
    <w:rsid w:val="003C6768"/>
    <w:rsid w:val="003C6888"/>
    <w:rsid w:val="003C691B"/>
    <w:rsid w:val="003C6BCE"/>
    <w:rsid w:val="003C6D6D"/>
    <w:rsid w:val="003C6D8A"/>
    <w:rsid w:val="003C7CA0"/>
    <w:rsid w:val="003C7CF2"/>
    <w:rsid w:val="003D0067"/>
    <w:rsid w:val="003D1009"/>
    <w:rsid w:val="003D1057"/>
    <w:rsid w:val="003D133B"/>
    <w:rsid w:val="003D15B6"/>
    <w:rsid w:val="003D169E"/>
    <w:rsid w:val="003D1883"/>
    <w:rsid w:val="003D3628"/>
    <w:rsid w:val="003D369B"/>
    <w:rsid w:val="003D3953"/>
    <w:rsid w:val="003D40F6"/>
    <w:rsid w:val="003D4C93"/>
    <w:rsid w:val="003D4DEF"/>
    <w:rsid w:val="003D5B16"/>
    <w:rsid w:val="003D68C4"/>
    <w:rsid w:val="003D696E"/>
    <w:rsid w:val="003D77F0"/>
    <w:rsid w:val="003D7D60"/>
    <w:rsid w:val="003E0622"/>
    <w:rsid w:val="003E11C0"/>
    <w:rsid w:val="003E32AF"/>
    <w:rsid w:val="003E41F4"/>
    <w:rsid w:val="003E45E8"/>
    <w:rsid w:val="003E4C13"/>
    <w:rsid w:val="003E50E6"/>
    <w:rsid w:val="003E5535"/>
    <w:rsid w:val="003E5A60"/>
    <w:rsid w:val="003E5ED3"/>
    <w:rsid w:val="003E5EFF"/>
    <w:rsid w:val="003E6310"/>
    <w:rsid w:val="003E64A7"/>
    <w:rsid w:val="003E6874"/>
    <w:rsid w:val="003E6CF7"/>
    <w:rsid w:val="003E7038"/>
    <w:rsid w:val="003E78A3"/>
    <w:rsid w:val="003E7C6D"/>
    <w:rsid w:val="003E7F37"/>
    <w:rsid w:val="003F0461"/>
    <w:rsid w:val="003F11B5"/>
    <w:rsid w:val="003F138F"/>
    <w:rsid w:val="003F1939"/>
    <w:rsid w:val="003F1C2E"/>
    <w:rsid w:val="003F226C"/>
    <w:rsid w:val="003F2773"/>
    <w:rsid w:val="003F295D"/>
    <w:rsid w:val="003F2EBA"/>
    <w:rsid w:val="003F2EED"/>
    <w:rsid w:val="003F4BEC"/>
    <w:rsid w:val="003F4CE2"/>
    <w:rsid w:val="003F5A9E"/>
    <w:rsid w:val="003F61AA"/>
    <w:rsid w:val="003F6374"/>
    <w:rsid w:val="003F63BA"/>
    <w:rsid w:val="003F648E"/>
    <w:rsid w:val="003F6BC2"/>
    <w:rsid w:val="003F6EE9"/>
    <w:rsid w:val="003F71E5"/>
    <w:rsid w:val="003F77B5"/>
    <w:rsid w:val="004014D3"/>
    <w:rsid w:val="00401D5D"/>
    <w:rsid w:val="00401E73"/>
    <w:rsid w:val="00402046"/>
    <w:rsid w:val="00402371"/>
    <w:rsid w:val="0040299B"/>
    <w:rsid w:val="00403065"/>
    <w:rsid w:val="00403119"/>
    <w:rsid w:val="0040317B"/>
    <w:rsid w:val="0040381A"/>
    <w:rsid w:val="00404213"/>
    <w:rsid w:val="00404401"/>
    <w:rsid w:val="00404F40"/>
    <w:rsid w:val="0040534D"/>
    <w:rsid w:val="00405A93"/>
    <w:rsid w:val="00405BF8"/>
    <w:rsid w:val="00405C27"/>
    <w:rsid w:val="00405EE9"/>
    <w:rsid w:val="004063AE"/>
    <w:rsid w:val="00406F28"/>
    <w:rsid w:val="0040748D"/>
    <w:rsid w:val="0040792B"/>
    <w:rsid w:val="004079BB"/>
    <w:rsid w:val="004102A3"/>
    <w:rsid w:val="00410B7E"/>
    <w:rsid w:val="00410DCE"/>
    <w:rsid w:val="004110E7"/>
    <w:rsid w:val="004118DE"/>
    <w:rsid w:val="00411A35"/>
    <w:rsid w:val="00412503"/>
    <w:rsid w:val="0041292B"/>
    <w:rsid w:val="0041316E"/>
    <w:rsid w:val="00413358"/>
    <w:rsid w:val="00413549"/>
    <w:rsid w:val="004135BB"/>
    <w:rsid w:val="004139CD"/>
    <w:rsid w:val="00414498"/>
    <w:rsid w:val="00414FBE"/>
    <w:rsid w:val="004150E3"/>
    <w:rsid w:val="004155A1"/>
    <w:rsid w:val="00415D30"/>
    <w:rsid w:val="00416159"/>
    <w:rsid w:val="004161E0"/>
    <w:rsid w:val="00416B6F"/>
    <w:rsid w:val="00417321"/>
    <w:rsid w:val="00417661"/>
    <w:rsid w:val="00417C8F"/>
    <w:rsid w:val="00417E94"/>
    <w:rsid w:val="0042018C"/>
    <w:rsid w:val="00420A1C"/>
    <w:rsid w:val="00420C0F"/>
    <w:rsid w:val="00421110"/>
    <w:rsid w:val="0042120E"/>
    <w:rsid w:val="00421287"/>
    <w:rsid w:val="004215E4"/>
    <w:rsid w:val="00421F7A"/>
    <w:rsid w:val="00422132"/>
    <w:rsid w:val="00422197"/>
    <w:rsid w:val="00422A56"/>
    <w:rsid w:val="00422DBA"/>
    <w:rsid w:val="00423219"/>
    <w:rsid w:val="0042356C"/>
    <w:rsid w:val="0042437A"/>
    <w:rsid w:val="00424F97"/>
    <w:rsid w:val="00427452"/>
    <w:rsid w:val="0042772C"/>
    <w:rsid w:val="0043124F"/>
    <w:rsid w:val="00432F01"/>
    <w:rsid w:val="0043325D"/>
    <w:rsid w:val="0043364A"/>
    <w:rsid w:val="00433C21"/>
    <w:rsid w:val="00433E58"/>
    <w:rsid w:val="0043400B"/>
    <w:rsid w:val="004341D5"/>
    <w:rsid w:val="00435008"/>
    <w:rsid w:val="0043519E"/>
    <w:rsid w:val="004354B0"/>
    <w:rsid w:val="0043564A"/>
    <w:rsid w:val="004357B8"/>
    <w:rsid w:val="00435937"/>
    <w:rsid w:val="0043636D"/>
    <w:rsid w:val="00436AE6"/>
    <w:rsid w:val="00436F46"/>
    <w:rsid w:val="004370D1"/>
    <w:rsid w:val="004372CC"/>
    <w:rsid w:val="00437B36"/>
    <w:rsid w:val="00440D50"/>
    <w:rsid w:val="004413EB"/>
    <w:rsid w:val="004417B1"/>
    <w:rsid w:val="0044193A"/>
    <w:rsid w:val="00442132"/>
    <w:rsid w:val="00442DDE"/>
    <w:rsid w:val="00443626"/>
    <w:rsid w:val="0044405A"/>
    <w:rsid w:val="004450E3"/>
    <w:rsid w:val="0044565D"/>
    <w:rsid w:val="004456B5"/>
    <w:rsid w:val="004460F4"/>
    <w:rsid w:val="004465D3"/>
    <w:rsid w:val="0044680D"/>
    <w:rsid w:val="004469DA"/>
    <w:rsid w:val="00446D22"/>
    <w:rsid w:val="004473EE"/>
    <w:rsid w:val="00447ACB"/>
    <w:rsid w:val="00450354"/>
    <w:rsid w:val="004507D7"/>
    <w:rsid w:val="00450E0C"/>
    <w:rsid w:val="0045145F"/>
    <w:rsid w:val="0045173D"/>
    <w:rsid w:val="00451F48"/>
    <w:rsid w:val="00451FDE"/>
    <w:rsid w:val="00452A74"/>
    <w:rsid w:val="00454503"/>
    <w:rsid w:val="00454756"/>
    <w:rsid w:val="00454921"/>
    <w:rsid w:val="004551B7"/>
    <w:rsid w:val="00455486"/>
    <w:rsid w:val="004555A6"/>
    <w:rsid w:val="00455E5A"/>
    <w:rsid w:val="00455EAF"/>
    <w:rsid w:val="004565E6"/>
    <w:rsid w:val="00456905"/>
    <w:rsid w:val="0045788C"/>
    <w:rsid w:val="004606AE"/>
    <w:rsid w:val="004609BD"/>
    <w:rsid w:val="00461207"/>
    <w:rsid w:val="00461343"/>
    <w:rsid w:val="00461A82"/>
    <w:rsid w:val="00461CA9"/>
    <w:rsid w:val="00461EB5"/>
    <w:rsid w:val="00462253"/>
    <w:rsid w:val="00462B59"/>
    <w:rsid w:val="0046358F"/>
    <w:rsid w:val="0046472D"/>
    <w:rsid w:val="004648BC"/>
    <w:rsid w:val="00464A0D"/>
    <w:rsid w:val="00464C02"/>
    <w:rsid w:val="00465124"/>
    <w:rsid w:val="00465E2E"/>
    <w:rsid w:val="00465E55"/>
    <w:rsid w:val="00466E38"/>
    <w:rsid w:val="0046707D"/>
    <w:rsid w:val="00467EF3"/>
    <w:rsid w:val="00470337"/>
    <w:rsid w:val="00470525"/>
    <w:rsid w:val="00470BB3"/>
    <w:rsid w:val="00471AF8"/>
    <w:rsid w:val="00471E39"/>
    <w:rsid w:val="004726EA"/>
    <w:rsid w:val="00472AF3"/>
    <w:rsid w:val="004737FF"/>
    <w:rsid w:val="00473B73"/>
    <w:rsid w:val="00474362"/>
    <w:rsid w:val="00474426"/>
    <w:rsid w:val="00474550"/>
    <w:rsid w:val="004749A6"/>
    <w:rsid w:val="00474D0B"/>
    <w:rsid w:val="004752D6"/>
    <w:rsid w:val="00476942"/>
    <w:rsid w:val="00476E58"/>
    <w:rsid w:val="004773BC"/>
    <w:rsid w:val="0048067E"/>
    <w:rsid w:val="0048077A"/>
    <w:rsid w:val="00480987"/>
    <w:rsid w:val="00481E60"/>
    <w:rsid w:val="004822E9"/>
    <w:rsid w:val="00482392"/>
    <w:rsid w:val="00483889"/>
    <w:rsid w:val="00483B14"/>
    <w:rsid w:val="0048451F"/>
    <w:rsid w:val="0048471E"/>
    <w:rsid w:val="00485933"/>
    <w:rsid w:val="00485D21"/>
    <w:rsid w:val="00485D46"/>
    <w:rsid w:val="00485FD5"/>
    <w:rsid w:val="00486052"/>
    <w:rsid w:val="00486638"/>
    <w:rsid w:val="004869F9"/>
    <w:rsid w:val="00486E41"/>
    <w:rsid w:val="004876BE"/>
    <w:rsid w:val="0048780B"/>
    <w:rsid w:val="0049019B"/>
    <w:rsid w:val="004904AF"/>
    <w:rsid w:val="00491495"/>
    <w:rsid w:val="004919B5"/>
    <w:rsid w:val="00491ADA"/>
    <w:rsid w:val="00491B97"/>
    <w:rsid w:val="00491EEE"/>
    <w:rsid w:val="00491F11"/>
    <w:rsid w:val="00492833"/>
    <w:rsid w:val="00492B1E"/>
    <w:rsid w:val="00492EFE"/>
    <w:rsid w:val="00492FCA"/>
    <w:rsid w:val="00493B6B"/>
    <w:rsid w:val="00494066"/>
    <w:rsid w:val="0049462C"/>
    <w:rsid w:val="00495702"/>
    <w:rsid w:val="00495B74"/>
    <w:rsid w:val="00495FF6"/>
    <w:rsid w:val="00497516"/>
    <w:rsid w:val="004A01C5"/>
    <w:rsid w:val="004A105A"/>
    <w:rsid w:val="004A1F0D"/>
    <w:rsid w:val="004A262B"/>
    <w:rsid w:val="004A280A"/>
    <w:rsid w:val="004A2880"/>
    <w:rsid w:val="004A288E"/>
    <w:rsid w:val="004A2BD9"/>
    <w:rsid w:val="004A2C7A"/>
    <w:rsid w:val="004A2F38"/>
    <w:rsid w:val="004A3C29"/>
    <w:rsid w:val="004A4789"/>
    <w:rsid w:val="004A5E95"/>
    <w:rsid w:val="004A5EA6"/>
    <w:rsid w:val="004A60C2"/>
    <w:rsid w:val="004A6950"/>
    <w:rsid w:val="004A6D10"/>
    <w:rsid w:val="004A7E86"/>
    <w:rsid w:val="004B07EA"/>
    <w:rsid w:val="004B095F"/>
    <w:rsid w:val="004B0DA0"/>
    <w:rsid w:val="004B0E3A"/>
    <w:rsid w:val="004B1290"/>
    <w:rsid w:val="004B154A"/>
    <w:rsid w:val="004B2124"/>
    <w:rsid w:val="004B2312"/>
    <w:rsid w:val="004B2976"/>
    <w:rsid w:val="004B4545"/>
    <w:rsid w:val="004B468C"/>
    <w:rsid w:val="004B4C62"/>
    <w:rsid w:val="004B4E90"/>
    <w:rsid w:val="004B52D3"/>
    <w:rsid w:val="004B6696"/>
    <w:rsid w:val="004B6DF7"/>
    <w:rsid w:val="004B7668"/>
    <w:rsid w:val="004B79CB"/>
    <w:rsid w:val="004C0D32"/>
    <w:rsid w:val="004C0F58"/>
    <w:rsid w:val="004C1D9F"/>
    <w:rsid w:val="004C20FB"/>
    <w:rsid w:val="004C2668"/>
    <w:rsid w:val="004C2BD2"/>
    <w:rsid w:val="004C2D59"/>
    <w:rsid w:val="004C32E6"/>
    <w:rsid w:val="004C33EB"/>
    <w:rsid w:val="004C47BF"/>
    <w:rsid w:val="004C54B0"/>
    <w:rsid w:val="004C6497"/>
    <w:rsid w:val="004C6B4D"/>
    <w:rsid w:val="004C70F7"/>
    <w:rsid w:val="004C7294"/>
    <w:rsid w:val="004C7A18"/>
    <w:rsid w:val="004C7DE7"/>
    <w:rsid w:val="004D04CD"/>
    <w:rsid w:val="004D0CFE"/>
    <w:rsid w:val="004D138F"/>
    <w:rsid w:val="004D2BBD"/>
    <w:rsid w:val="004D2DE6"/>
    <w:rsid w:val="004D3154"/>
    <w:rsid w:val="004D37AF"/>
    <w:rsid w:val="004D3A26"/>
    <w:rsid w:val="004D4026"/>
    <w:rsid w:val="004D4830"/>
    <w:rsid w:val="004D4974"/>
    <w:rsid w:val="004D5731"/>
    <w:rsid w:val="004D5A85"/>
    <w:rsid w:val="004D5A87"/>
    <w:rsid w:val="004D5B02"/>
    <w:rsid w:val="004D6094"/>
    <w:rsid w:val="004D6422"/>
    <w:rsid w:val="004D6880"/>
    <w:rsid w:val="004D6DEA"/>
    <w:rsid w:val="004D6F9C"/>
    <w:rsid w:val="004D7006"/>
    <w:rsid w:val="004D729C"/>
    <w:rsid w:val="004D7785"/>
    <w:rsid w:val="004D7B47"/>
    <w:rsid w:val="004E1C06"/>
    <w:rsid w:val="004E1DBA"/>
    <w:rsid w:val="004E1F1E"/>
    <w:rsid w:val="004E214D"/>
    <w:rsid w:val="004E2E23"/>
    <w:rsid w:val="004E46D1"/>
    <w:rsid w:val="004E49AF"/>
    <w:rsid w:val="004E7158"/>
    <w:rsid w:val="004E72D1"/>
    <w:rsid w:val="004E73E4"/>
    <w:rsid w:val="004E79F9"/>
    <w:rsid w:val="004E7B39"/>
    <w:rsid w:val="004F08A8"/>
    <w:rsid w:val="004F0CBE"/>
    <w:rsid w:val="004F0CCD"/>
    <w:rsid w:val="004F1133"/>
    <w:rsid w:val="004F1382"/>
    <w:rsid w:val="004F165B"/>
    <w:rsid w:val="004F20B8"/>
    <w:rsid w:val="004F2185"/>
    <w:rsid w:val="004F246E"/>
    <w:rsid w:val="004F3312"/>
    <w:rsid w:val="004F34B9"/>
    <w:rsid w:val="004F42DF"/>
    <w:rsid w:val="004F43A8"/>
    <w:rsid w:val="004F4A12"/>
    <w:rsid w:val="004F4EC8"/>
    <w:rsid w:val="004F4F4A"/>
    <w:rsid w:val="004F52DE"/>
    <w:rsid w:val="004F533E"/>
    <w:rsid w:val="004F558B"/>
    <w:rsid w:val="004F6133"/>
    <w:rsid w:val="004F685D"/>
    <w:rsid w:val="004F6C15"/>
    <w:rsid w:val="004F7704"/>
    <w:rsid w:val="004F78A6"/>
    <w:rsid w:val="005013BE"/>
    <w:rsid w:val="00501F5E"/>
    <w:rsid w:val="005026CE"/>
    <w:rsid w:val="005028A4"/>
    <w:rsid w:val="005028AB"/>
    <w:rsid w:val="0050337D"/>
    <w:rsid w:val="005037F1"/>
    <w:rsid w:val="00503E01"/>
    <w:rsid w:val="00503EEB"/>
    <w:rsid w:val="0050510C"/>
    <w:rsid w:val="00505CCC"/>
    <w:rsid w:val="00506156"/>
    <w:rsid w:val="00506751"/>
    <w:rsid w:val="00506BB3"/>
    <w:rsid w:val="00507486"/>
    <w:rsid w:val="00507C04"/>
    <w:rsid w:val="00507EF9"/>
    <w:rsid w:val="00507FA9"/>
    <w:rsid w:val="00510D3D"/>
    <w:rsid w:val="00510D63"/>
    <w:rsid w:val="00511114"/>
    <w:rsid w:val="005114C8"/>
    <w:rsid w:val="00511F0D"/>
    <w:rsid w:val="00511F16"/>
    <w:rsid w:val="005122DA"/>
    <w:rsid w:val="0051246D"/>
    <w:rsid w:val="00512FC9"/>
    <w:rsid w:val="005135C5"/>
    <w:rsid w:val="005137E6"/>
    <w:rsid w:val="0051418A"/>
    <w:rsid w:val="00514EE0"/>
    <w:rsid w:val="00514FFD"/>
    <w:rsid w:val="005152E7"/>
    <w:rsid w:val="00515391"/>
    <w:rsid w:val="00515A1E"/>
    <w:rsid w:val="00515F32"/>
    <w:rsid w:val="005161AB"/>
    <w:rsid w:val="005167AB"/>
    <w:rsid w:val="005168B5"/>
    <w:rsid w:val="005168D3"/>
    <w:rsid w:val="00517637"/>
    <w:rsid w:val="00520C92"/>
    <w:rsid w:val="005221F1"/>
    <w:rsid w:val="0052346F"/>
    <w:rsid w:val="00523821"/>
    <w:rsid w:val="005246ED"/>
    <w:rsid w:val="00524B2A"/>
    <w:rsid w:val="005255D4"/>
    <w:rsid w:val="0052613A"/>
    <w:rsid w:val="005266B6"/>
    <w:rsid w:val="00526A8B"/>
    <w:rsid w:val="00526BAD"/>
    <w:rsid w:val="0052707F"/>
    <w:rsid w:val="0052733A"/>
    <w:rsid w:val="00530033"/>
    <w:rsid w:val="005307EE"/>
    <w:rsid w:val="005308A6"/>
    <w:rsid w:val="005318E0"/>
    <w:rsid w:val="005330FB"/>
    <w:rsid w:val="005333FE"/>
    <w:rsid w:val="005336A7"/>
    <w:rsid w:val="00534901"/>
    <w:rsid w:val="00534904"/>
    <w:rsid w:val="005349E6"/>
    <w:rsid w:val="00535208"/>
    <w:rsid w:val="00535DE9"/>
    <w:rsid w:val="005367F1"/>
    <w:rsid w:val="00536F81"/>
    <w:rsid w:val="005373C0"/>
    <w:rsid w:val="0053766D"/>
    <w:rsid w:val="005376A9"/>
    <w:rsid w:val="0054160C"/>
    <w:rsid w:val="00541A89"/>
    <w:rsid w:val="00541B49"/>
    <w:rsid w:val="00541F4F"/>
    <w:rsid w:val="00542321"/>
    <w:rsid w:val="00542381"/>
    <w:rsid w:val="00543586"/>
    <w:rsid w:val="0054406F"/>
    <w:rsid w:val="00544245"/>
    <w:rsid w:val="005447C3"/>
    <w:rsid w:val="00544F7A"/>
    <w:rsid w:val="00545382"/>
    <w:rsid w:val="00545A7C"/>
    <w:rsid w:val="005471A7"/>
    <w:rsid w:val="005471DB"/>
    <w:rsid w:val="0054797E"/>
    <w:rsid w:val="00547B39"/>
    <w:rsid w:val="00550006"/>
    <w:rsid w:val="00550021"/>
    <w:rsid w:val="0055142C"/>
    <w:rsid w:val="0055281C"/>
    <w:rsid w:val="00552CB0"/>
    <w:rsid w:val="00552E1E"/>
    <w:rsid w:val="00553820"/>
    <w:rsid w:val="005539F9"/>
    <w:rsid w:val="005552E2"/>
    <w:rsid w:val="005556BC"/>
    <w:rsid w:val="0055591A"/>
    <w:rsid w:val="00556113"/>
    <w:rsid w:val="00556432"/>
    <w:rsid w:val="00556BC1"/>
    <w:rsid w:val="00556FC6"/>
    <w:rsid w:val="0056045A"/>
    <w:rsid w:val="00561101"/>
    <w:rsid w:val="00561DCA"/>
    <w:rsid w:val="005623F9"/>
    <w:rsid w:val="00562CE0"/>
    <w:rsid w:val="00563708"/>
    <w:rsid w:val="00563C8C"/>
    <w:rsid w:val="00564301"/>
    <w:rsid w:val="0056502B"/>
    <w:rsid w:val="005651A5"/>
    <w:rsid w:val="005652F5"/>
    <w:rsid w:val="00565AFF"/>
    <w:rsid w:val="00565EAF"/>
    <w:rsid w:val="00565EE0"/>
    <w:rsid w:val="00566273"/>
    <w:rsid w:val="00566CD0"/>
    <w:rsid w:val="00566E87"/>
    <w:rsid w:val="00567F47"/>
    <w:rsid w:val="00570036"/>
    <w:rsid w:val="0057038B"/>
    <w:rsid w:val="00570666"/>
    <w:rsid w:val="00570A53"/>
    <w:rsid w:val="0057130A"/>
    <w:rsid w:val="00573031"/>
    <w:rsid w:val="00573FEC"/>
    <w:rsid w:val="005755EB"/>
    <w:rsid w:val="0057580F"/>
    <w:rsid w:val="005758A1"/>
    <w:rsid w:val="00576A96"/>
    <w:rsid w:val="00577D85"/>
    <w:rsid w:val="00577E4F"/>
    <w:rsid w:val="00577EEF"/>
    <w:rsid w:val="005802AA"/>
    <w:rsid w:val="00580A72"/>
    <w:rsid w:val="00581253"/>
    <w:rsid w:val="00581296"/>
    <w:rsid w:val="00581B0A"/>
    <w:rsid w:val="00582B07"/>
    <w:rsid w:val="00582EAA"/>
    <w:rsid w:val="00582EAE"/>
    <w:rsid w:val="00583121"/>
    <w:rsid w:val="00584676"/>
    <w:rsid w:val="00585B13"/>
    <w:rsid w:val="00586390"/>
    <w:rsid w:val="00586C1A"/>
    <w:rsid w:val="005873B6"/>
    <w:rsid w:val="00587ABA"/>
    <w:rsid w:val="00590649"/>
    <w:rsid w:val="00590A2B"/>
    <w:rsid w:val="00590B93"/>
    <w:rsid w:val="00591786"/>
    <w:rsid w:val="00591805"/>
    <w:rsid w:val="0059188F"/>
    <w:rsid w:val="00591EFE"/>
    <w:rsid w:val="005923C9"/>
    <w:rsid w:val="00593A0F"/>
    <w:rsid w:val="00593D9B"/>
    <w:rsid w:val="0059423A"/>
    <w:rsid w:val="00594EE1"/>
    <w:rsid w:val="00594F25"/>
    <w:rsid w:val="00595C08"/>
    <w:rsid w:val="005962C3"/>
    <w:rsid w:val="00597198"/>
    <w:rsid w:val="005974B4"/>
    <w:rsid w:val="005979B4"/>
    <w:rsid w:val="00597A94"/>
    <w:rsid w:val="005A1454"/>
    <w:rsid w:val="005A14FF"/>
    <w:rsid w:val="005A2661"/>
    <w:rsid w:val="005A27AF"/>
    <w:rsid w:val="005A289B"/>
    <w:rsid w:val="005A2DFC"/>
    <w:rsid w:val="005A2F41"/>
    <w:rsid w:val="005A3B2C"/>
    <w:rsid w:val="005A46B5"/>
    <w:rsid w:val="005A4920"/>
    <w:rsid w:val="005A4B88"/>
    <w:rsid w:val="005A5059"/>
    <w:rsid w:val="005A519F"/>
    <w:rsid w:val="005A53A5"/>
    <w:rsid w:val="005A55D4"/>
    <w:rsid w:val="005A5AE4"/>
    <w:rsid w:val="005A6B9F"/>
    <w:rsid w:val="005B07D9"/>
    <w:rsid w:val="005B17DA"/>
    <w:rsid w:val="005B29BD"/>
    <w:rsid w:val="005B398E"/>
    <w:rsid w:val="005B405D"/>
    <w:rsid w:val="005B48B3"/>
    <w:rsid w:val="005B4BDD"/>
    <w:rsid w:val="005B4C67"/>
    <w:rsid w:val="005B5695"/>
    <w:rsid w:val="005B5720"/>
    <w:rsid w:val="005B6204"/>
    <w:rsid w:val="005B62C1"/>
    <w:rsid w:val="005B62FA"/>
    <w:rsid w:val="005B7196"/>
    <w:rsid w:val="005B79E9"/>
    <w:rsid w:val="005C0241"/>
    <w:rsid w:val="005C02C0"/>
    <w:rsid w:val="005C08AA"/>
    <w:rsid w:val="005C153B"/>
    <w:rsid w:val="005C1F30"/>
    <w:rsid w:val="005C26CE"/>
    <w:rsid w:val="005C2A7D"/>
    <w:rsid w:val="005C3CEA"/>
    <w:rsid w:val="005C3D18"/>
    <w:rsid w:val="005C42C5"/>
    <w:rsid w:val="005C4434"/>
    <w:rsid w:val="005C5A24"/>
    <w:rsid w:val="005C6303"/>
    <w:rsid w:val="005C6497"/>
    <w:rsid w:val="005C64AC"/>
    <w:rsid w:val="005C6F73"/>
    <w:rsid w:val="005C6FED"/>
    <w:rsid w:val="005C7A1D"/>
    <w:rsid w:val="005C7BB1"/>
    <w:rsid w:val="005C7FB6"/>
    <w:rsid w:val="005D0057"/>
    <w:rsid w:val="005D0423"/>
    <w:rsid w:val="005D0E4C"/>
    <w:rsid w:val="005D1746"/>
    <w:rsid w:val="005D2454"/>
    <w:rsid w:val="005D2B0E"/>
    <w:rsid w:val="005D2BD3"/>
    <w:rsid w:val="005D2E33"/>
    <w:rsid w:val="005D3009"/>
    <w:rsid w:val="005D3311"/>
    <w:rsid w:val="005D33CC"/>
    <w:rsid w:val="005D3680"/>
    <w:rsid w:val="005D39A6"/>
    <w:rsid w:val="005D3F3B"/>
    <w:rsid w:val="005D445F"/>
    <w:rsid w:val="005D4493"/>
    <w:rsid w:val="005D4711"/>
    <w:rsid w:val="005D4EE1"/>
    <w:rsid w:val="005D5B47"/>
    <w:rsid w:val="005D5D45"/>
    <w:rsid w:val="005D675F"/>
    <w:rsid w:val="005D7F48"/>
    <w:rsid w:val="005E1AF0"/>
    <w:rsid w:val="005E278A"/>
    <w:rsid w:val="005E2C02"/>
    <w:rsid w:val="005E2DC4"/>
    <w:rsid w:val="005E3009"/>
    <w:rsid w:val="005E52A4"/>
    <w:rsid w:val="005E5358"/>
    <w:rsid w:val="005E55C0"/>
    <w:rsid w:val="005E590A"/>
    <w:rsid w:val="005E5951"/>
    <w:rsid w:val="005E6404"/>
    <w:rsid w:val="005E6860"/>
    <w:rsid w:val="005F0049"/>
    <w:rsid w:val="005F046E"/>
    <w:rsid w:val="005F0634"/>
    <w:rsid w:val="005F160A"/>
    <w:rsid w:val="005F197B"/>
    <w:rsid w:val="005F2328"/>
    <w:rsid w:val="005F267A"/>
    <w:rsid w:val="005F294A"/>
    <w:rsid w:val="005F2BE2"/>
    <w:rsid w:val="005F3481"/>
    <w:rsid w:val="005F442D"/>
    <w:rsid w:val="005F4B2A"/>
    <w:rsid w:val="005F4DD8"/>
    <w:rsid w:val="005F53B3"/>
    <w:rsid w:val="005F5770"/>
    <w:rsid w:val="005F612D"/>
    <w:rsid w:val="005F61BC"/>
    <w:rsid w:val="005F776E"/>
    <w:rsid w:val="005F7F80"/>
    <w:rsid w:val="006000F1"/>
    <w:rsid w:val="00600235"/>
    <w:rsid w:val="00600454"/>
    <w:rsid w:val="00600BE0"/>
    <w:rsid w:val="00601476"/>
    <w:rsid w:val="006019EA"/>
    <w:rsid w:val="00601C50"/>
    <w:rsid w:val="006024F7"/>
    <w:rsid w:val="0060376F"/>
    <w:rsid w:val="00603789"/>
    <w:rsid w:val="00603874"/>
    <w:rsid w:val="00603D12"/>
    <w:rsid w:val="00604230"/>
    <w:rsid w:val="00604A5B"/>
    <w:rsid w:val="00604F5C"/>
    <w:rsid w:val="0060522D"/>
    <w:rsid w:val="0060538A"/>
    <w:rsid w:val="006065C9"/>
    <w:rsid w:val="00606AA5"/>
    <w:rsid w:val="00606CE2"/>
    <w:rsid w:val="00607588"/>
    <w:rsid w:val="0060798C"/>
    <w:rsid w:val="00610507"/>
    <w:rsid w:val="006119D3"/>
    <w:rsid w:val="0061216B"/>
    <w:rsid w:val="00613034"/>
    <w:rsid w:val="0061374A"/>
    <w:rsid w:val="00613B8E"/>
    <w:rsid w:val="00614294"/>
    <w:rsid w:val="0061561D"/>
    <w:rsid w:val="00615780"/>
    <w:rsid w:val="00615E37"/>
    <w:rsid w:val="00616050"/>
    <w:rsid w:val="006169D8"/>
    <w:rsid w:val="006169E0"/>
    <w:rsid w:val="00617DF5"/>
    <w:rsid w:val="00617E53"/>
    <w:rsid w:val="00620132"/>
    <w:rsid w:val="00620304"/>
    <w:rsid w:val="0062031D"/>
    <w:rsid w:val="00620B9A"/>
    <w:rsid w:val="00620E88"/>
    <w:rsid w:val="0062194F"/>
    <w:rsid w:val="00621AA3"/>
    <w:rsid w:val="0062223B"/>
    <w:rsid w:val="00622725"/>
    <w:rsid w:val="00622DD4"/>
    <w:rsid w:val="0062394A"/>
    <w:rsid w:val="00623E7C"/>
    <w:rsid w:val="0062463A"/>
    <w:rsid w:val="00624DA4"/>
    <w:rsid w:val="006257E8"/>
    <w:rsid w:val="00625A69"/>
    <w:rsid w:val="00625E0D"/>
    <w:rsid w:val="00626075"/>
    <w:rsid w:val="00626A58"/>
    <w:rsid w:val="0062704A"/>
    <w:rsid w:val="00627063"/>
    <w:rsid w:val="00630713"/>
    <w:rsid w:val="0063087F"/>
    <w:rsid w:val="00630DCC"/>
    <w:rsid w:val="00631123"/>
    <w:rsid w:val="006319AB"/>
    <w:rsid w:val="00631F85"/>
    <w:rsid w:val="0063295D"/>
    <w:rsid w:val="00633190"/>
    <w:rsid w:val="00634785"/>
    <w:rsid w:val="00634B86"/>
    <w:rsid w:val="0063716E"/>
    <w:rsid w:val="006373E8"/>
    <w:rsid w:val="00637C98"/>
    <w:rsid w:val="006433EF"/>
    <w:rsid w:val="00644F9A"/>
    <w:rsid w:val="006450C9"/>
    <w:rsid w:val="0064536C"/>
    <w:rsid w:val="00646342"/>
    <w:rsid w:val="00647898"/>
    <w:rsid w:val="00647976"/>
    <w:rsid w:val="00651826"/>
    <w:rsid w:val="00651B2F"/>
    <w:rsid w:val="006525B8"/>
    <w:rsid w:val="00652F5D"/>
    <w:rsid w:val="0065403B"/>
    <w:rsid w:val="006544A7"/>
    <w:rsid w:val="00654641"/>
    <w:rsid w:val="00654BEF"/>
    <w:rsid w:val="00654E2D"/>
    <w:rsid w:val="00655374"/>
    <w:rsid w:val="00655586"/>
    <w:rsid w:val="006561AB"/>
    <w:rsid w:val="0065622B"/>
    <w:rsid w:val="0065640D"/>
    <w:rsid w:val="006574F0"/>
    <w:rsid w:val="006578AF"/>
    <w:rsid w:val="00657A6C"/>
    <w:rsid w:val="00660251"/>
    <w:rsid w:val="0066083D"/>
    <w:rsid w:val="006609F8"/>
    <w:rsid w:val="00661657"/>
    <w:rsid w:val="00661831"/>
    <w:rsid w:val="006618B5"/>
    <w:rsid w:val="00662483"/>
    <w:rsid w:val="00663781"/>
    <w:rsid w:val="00663AD7"/>
    <w:rsid w:val="00663DCB"/>
    <w:rsid w:val="00664506"/>
    <w:rsid w:val="0066502F"/>
    <w:rsid w:val="00665065"/>
    <w:rsid w:val="00665401"/>
    <w:rsid w:val="00666403"/>
    <w:rsid w:val="00666A4E"/>
    <w:rsid w:val="00666F1C"/>
    <w:rsid w:val="00667C7C"/>
    <w:rsid w:val="00667D4C"/>
    <w:rsid w:val="00670095"/>
    <w:rsid w:val="00670673"/>
    <w:rsid w:val="0067182E"/>
    <w:rsid w:val="00671FF1"/>
    <w:rsid w:val="00672543"/>
    <w:rsid w:val="006729AE"/>
    <w:rsid w:val="00672AFC"/>
    <w:rsid w:val="006737F9"/>
    <w:rsid w:val="00673958"/>
    <w:rsid w:val="00673BB6"/>
    <w:rsid w:val="0067433A"/>
    <w:rsid w:val="00675001"/>
    <w:rsid w:val="00675016"/>
    <w:rsid w:val="006765C9"/>
    <w:rsid w:val="006775F2"/>
    <w:rsid w:val="0067789B"/>
    <w:rsid w:val="00677966"/>
    <w:rsid w:val="00677B81"/>
    <w:rsid w:val="00677FA5"/>
    <w:rsid w:val="0068067D"/>
    <w:rsid w:val="00680BDE"/>
    <w:rsid w:val="006812F4"/>
    <w:rsid w:val="00681721"/>
    <w:rsid w:val="00681730"/>
    <w:rsid w:val="00681E63"/>
    <w:rsid w:val="00681F9E"/>
    <w:rsid w:val="0068209A"/>
    <w:rsid w:val="00682C07"/>
    <w:rsid w:val="00682E9D"/>
    <w:rsid w:val="0068323A"/>
    <w:rsid w:val="00683464"/>
    <w:rsid w:val="00683595"/>
    <w:rsid w:val="00683A32"/>
    <w:rsid w:val="00683D46"/>
    <w:rsid w:val="00684865"/>
    <w:rsid w:val="00685279"/>
    <w:rsid w:val="0068588C"/>
    <w:rsid w:val="006859E1"/>
    <w:rsid w:val="00687585"/>
    <w:rsid w:val="006876CB"/>
    <w:rsid w:val="00687EDB"/>
    <w:rsid w:val="00690064"/>
    <w:rsid w:val="0069024C"/>
    <w:rsid w:val="00691238"/>
    <w:rsid w:val="00691766"/>
    <w:rsid w:val="00692131"/>
    <w:rsid w:val="006922DA"/>
    <w:rsid w:val="00692F7D"/>
    <w:rsid w:val="00693D23"/>
    <w:rsid w:val="006946B1"/>
    <w:rsid w:val="00694825"/>
    <w:rsid w:val="006961C4"/>
    <w:rsid w:val="0069627E"/>
    <w:rsid w:val="00696902"/>
    <w:rsid w:val="0069717E"/>
    <w:rsid w:val="0069744D"/>
    <w:rsid w:val="00697526"/>
    <w:rsid w:val="00697561"/>
    <w:rsid w:val="00697787"/>
    <w:rsid w:val="00697A19"/>
    <w:rsid w:val="00697A3C"/>
    <w:rsid w:val="006A0B52"/>
    <w:rsid w:val="006A11D9"/>
    <w:rsid w:val="006A3230"/>
    <w:rsid w:val="006A3233"/>
    <w:rsid w:val="006A32F9"/>
    <w:rsid w:val="006A3FB2"/>
    <w:rsid w:val="006A48A1"/>
    <w:rsid w:val="006A548C"/>
    <w:rsid w:val="006A5A75"/>
    <w:rsid w:val="006A63B4"/>
    <w:rsid w:val="006A6604"/>
    <w:rsid w:val="006A6732"/>
    <w:rsid w:val="006A68DF"/>
    <w:rsid w:val="006A7246"/>
    <w:rsid w:val="006A7312"/>
    <w:rsid w:val="006B036E"/>
    <w:rsid w:val="006B0972"/>
    <w:rsid w:val="006B0A2A"/>
    <w:rsid w:val="006B0C73"/>
    <w:rsid w:val="006B0CE1"/>
    <w:rsid w:val="006B1970"/>
    <w:rsid w:val="006B211D"/>
    <w:rsid w:val="006B2552"/>
    <w:rsid w:val="006B3B66"/>
    <w:rsid w:val="006B4009"/>
    <w:rsid w:val="006B4123"/>
    <w:rsid w:val="006B4264"/>
    <w:rsid w:val="006B45F8"/>
    <w:rsid w:val="006B5BD0"/>
    <w:rsid w:val="006B5CF4"/>
    <w:rsid w:val="006B618C"/>
    <w:rsid w:val="006B6650"/>
    <w:rsid w:val="006B6B81"/>
    <w:rsid w:val="006B72FF"/>
    <w:rsid w:val="006B7742"/>
    <w:rsid w:val="006B77AB"/>
    <w:rsid w:val="006B7876"/>
    <w:rsid w:val="006B790B"/>
    <w:rsid w:val="006B7B13"/>
    <w:rsid w:val="006C0760"/>
    <w:rsid w:val="006C0AEC"/>
    <w:rsid w:val="006C1A5C"/>
    <w:rsid w:val="006C1EA9"/>
    <w:rsid w:val="006C330C"/>
    <w:rsid w:val="006C367A"/>
    <w:rsid w:val="006C4055"/>
    <w:rsid w:val="006C501E"/>
    <w:rsid w:val="006C5944"/>
    <w:rsid w:val="006C5995"/>
    <w:rsid w:val="006C5F2C"/>
    <w:rsid w:val="006C6862"/>
    <w:rsid w:val="006C7124"/>
    <w:rsid w:val="006C7795"/>
    <w:rsid w:val="006C7B4F"/>
    <w:rsid w:val="006C7ED5"/>
    <w:rsid w:val="006D03CC"/>
    <w:rsid w:val="006D05EB"/>
    <w:rsid w:val="006D09DA"/>
    <w:rsid w:val="006D09F9"/>
    <w:rsid w:val="006D17CF"/>
    <w:rsid w:val="006D192C"/>
    <w:rsid w:val="006D25F1"/>
    <w:rsid w:val="006D26CC"/>
    <w:rsid w:val="006D2E63"/>
    <w:rsid w:val="006D37D1"/>
    <w:rsid w:val="006D3FDB"/>
    <w:rsid w:val="006D4736"/>
    <w:rsid w:val="006D5C16"/>
    <w:rsid w:val="006D5D52"/>
    <w:rsid w:val="006D6785"/>
    <w:rsid w:val="006D69A2"/>
    <w:rsid w:val="006D6CEC"/>
    <w:rsid w:val="006E0460"/>
    <w:rsid w:val="006E105B"/>
    <w:rsid w:val="006E1356"/>
    <w:rsid w:val="006E1772"/>
    <w:rsid w:val="006E1F19"/>
    <w:rsid w:val="006E210F"/>
    <w:rsid w:val="006E2267"/>
    <w:rsid w:val="006E3601"/>
    <w:rsid w:val="006E3DC5"/>
    <w:rsid w:val="006E4273"/>
    <w:rsid w:val="006E54A3"/>
    <w:rsid w:val="006E54CE"/>
    <w:rsid w:val="006E5554"/>
    <w:rsid w:val="006E5C88"/>
    <w:rsid w:val="006E5EDA"/>
    <w:rsid w:val="006E5F8D"/>
    <w:rsid w:val="006E7332"/>
    <w:rsid w:val="006E746C"/>
    <w:rsid w:val="006E75C7"/>
    <w:rsid w:val="006E760C"/>
    <w:rsid w:val="006F0470"/>
    <w:rsid w:val="006F0833"/>
    <w:rsid w:val="006F0941"/>
    <w:rsid w:val="006F0F95"/>
    <w:rsid w:val="006F19EF"/>
    <w:rsid w:val="006F1D2D"/>
    <w:rsid w:val="006F3333"/>
    <w:rsid w:val="006F3987"/>
    <w:rsid w:val="006F3A83"/>
    <w:rsid w:val="006F3EA4"/>
    <w:rsid w:val="006F46DC"/>
    <w:rsid w:val="006F528B"/>
    <w:rsid w:val="006F5F0D"/>
    <w:rsid w:val="006F5F15"/>
    <w:rsid w:val="006F6338"/>
    <w:rsid w:val="006F668B"/>
    <w:rsid w:val="006F730C"/>
    <w:rsid w:val="006F76F8"/>
    <w:rsid w:val="006F7AAF"/>
    <w:rsid w:val="00700788"/>
    <w:rsid w:val="00700B20"/>
    <w:rsid w:val="007010FB"/>
    <w:rsid w:val="00701699"/>
    <w:rsid w:val="007018C5"/>
    <w:rsid w:val="00701B9F"/>
    <w:rsid w:val="00701BF2"/>
    <w:rsid w:val="00701C3E"/>
    <w:rsid w:val="0070288E"/>
    <w:rsid w:val="007028CD"/>
    <w:rsid w:val="00702E96"/>
    <w:rsid w:val="00702FE5"/>
    <w:rsid w:val="007035E9"/>
    <w:rsid w:val="00703F56"/>
    <w:rsid w:val="00703FD6"/>
    <w:rsid w:val="007045F3"/>
    <w:rsid w:val="007047F5"/>
    <w:rsid w:val="00704A35"/>
    <w:rsid w:val="007053F3"/>
    <w:rsid w:val="0070556E"/>
    <w:rsid w:val="0070581D"/>
    <w:rsid w:val="00705B30"/>
    <w:rsid w:val="007068D7"/>
    <w:rsid w:val="00707581"/>
    <w:rsid w:val="0071017E"/>
    <w:rsid w:val="007104D1"/>
    <w:rsid w:val="0071146F"/>
    <w:rsid w:val="00711C06"/>
    <w:rsid w:val="00711CB6"/>
    <w:rsid w:val="00712842"/>
    <w:rsid w:val="007133FA"/>
    <w:rsid w:val="00713456"/>
    <w:rsid w:val="00713E41"/>
    <w:rsid w:val="00713ED0"/>
    <w:rsid w:val="0071410B"/>
    <w:rsid w:val="00714422"/>
    <w:rsid w:val="0071445D"/>
    <w:rsid w:val="007149BC"/>
    <w:rsid w:val="00714B29"/>
    <w:rsid w:val="00715174"/>
    <w:rsid w:val="00715277"/>
    <w:rsid w:val="007158D2"/>
    <w:rsid w:val="00716073"/>
    <w:rsid w:val="007176E9"/>
    <w:rsid w:val="00717808"/>
    <w:rsid w:val="0072016B"/>
    <w:rsid w:val="00720B0E"/>
    <w:rsid w:val="007226F7"/>
    <w:rsid w:val="00722AE8"/>
    <w:rsid w:val="00722E05"/>
    <w:rsid w:val="00722EA3"/>
    <w:rsid w:val="00723735"/>
    <w:rsid w:val="0072443C"/>
    <w:rsid w:val="007247F0"/>
    <w:rsid w:val="00724E88"/>
    <w:rsid w:val="0072531F"/>
    <w:rsid w:val="00725A50"/>
    <w:rsid w:val="00725C84"/>
    <w:rsid w:val="0072687B"/>
    <w:rsid w:val="007275A1"/>
    <w:rsid w:val="00727784"/>
    <w:rsid w:val="007278C0"/>
    <w:rsid w:val="00727DE2"/>
    <w:rsid w:val="00727F7D"/>
    <w:rsid w:val="00730646"/>
    <w:rsid w:val="007317E5"/>
    <w:rsid w:val="00731A65"/>
    <w:rsid w:val="00731FA2"/>
    <w:rsid w:val="007324D4"/>
    <w:rsid w:val="0073275A"/>
    <w:rsid w:val="00732E13"/>
    <w:rsid w:val="0073322F"/>
    <w:rsid w:val="00733291"/>
    <w:rsid w:val="00733E80"/>
    <w:rsid w:val="00733F2F"/>
    <w:rsid w:val="00734E0C"/>
    <w:rsid w:val="00735AA8"/>
    <w:rsid w:val="00736266"/>
    <w:rsid w:val="007370EC"/>
    <w:rsid w:val="0074052A"/>
    <w:rsid w:val="00740C69"/>
    <w:rsid w:val="0074191D"/>
    <w:rsid w:val="00741F13"/>
    <w:rsid w:val="007425B6"/>
    <w:rsid w:val="00743309"/>
    <w:rsid w:val="00744951"/>
    <w:rsid w:val="0074581E"/>
    <w:rsid w:val="00747043"/>
    <w:rsid w:val="007475B5"/>
    <w:rsid w:val="00747708"/>
    <w:rsid w:val="0075048F"/>
    <w:rsid w:val="007509BB"/>
    <w:rsid w:val="00750F08"/>
    <w:rsid w:val="007519E5"/>
    <w:rsid w:val="007523D6"/>
    <w:rsid w:val="00752765"/>
    <w:rsid w:val="0075316B"/>
    <w:rsid w:val="00753443"/>
    <w:rsid w:val="00754520"/>
    <w:rsid w:val="007550B2"/>
    <w:rsid w:val="00755326"/>
    <w:rsid w:val="00756FD8"/>
    <w:rsid w:val="007574A6"/>
    <w:rsid w:val="007574A7"/>
    <w:rsid w:val="007577FB"/>
    <w:rsid w:val="00757AF4"/>
    <w:rsid w:val="007601C6"/>
    <w:rsid w:val="0076142B"/>
    <w:rsid w:val="00762149"/>
    <w:rsid w:val="00762188"/>
    <w:rsid w:val="007622D3"/>
    <w:rsid w:val="00762336"/>
    <w:rsid w:val="0076393C"/>
    <w:rsid w:val="00764A29"/>
    <w:rsid w:val="00764AC4"/>
    <w:rsid w:val="0076590C"/>
    <w:rsid w:val="0076602B"/>
    <w:rsid w:val="0076618D"/>
    <w:rsid w:val="007663B7"/>
    <w:rsid w:val="007667DC"/>
    <w:rsid w:val="007670AA"/>
    <w:rsid w:val="0076754B"/>
    <w:rsid w:val="0076776F"/>
    <w:rsid w:val="00770D3E"/>
    <w:rsid w:val="0077121D"/>
    <w:rsid w:val="007719B1"/>
    <w:rsid w:val="00771AE8"/>
    <w:rsid w:val="00771E73"/>
    <w:rsid w:val="007723C2"/>
    <w:rsid w:val="0077256F"/>
    <w:rsid w:val="00772FD9"/>
    <w:rsid w:val="007731C7"/>
    <w:rsid w:val="00774A5B"/>
    <w:rsid w:val="00775442"/>
    <w:rsid w:val="00776AA6"/>
    <w:rsid w:val="00777021"/>
    <w:rsid w:val="007770F2"/>
    <w:rsid w:val="00777505"/>
    <w:rsid w:val="00777603"/>
    <w:rsid w:val="00780A78"/>
    <w:rsid w:val="0078101A"/>
    <w:rsid w:val="00781B94"/>
    <w:rsid w:val="007833EB"/>
    <w:rsid w:val="007840B0"/>
    <w:rsid w:val="00784981"/>
    <w:rsid w:val="00784A3B"/>
    <w:rsid w:val="00784F7A"/>
    <w:rsid w:val="00785BE9"/>
    <w:rsid w:val="00785E86"/>
    <w:rsid w:val="00786A61"/>
    <w:rsid w:val="00787BAA"/>
    <w:rsid w:val="007900A9"/>
    <w:rsid w:val="00790131"/>
    <w:rsid w:val="00790136"/>
    <w:rsid w:val="007901EE"/>
    <w:rsid w:val="0079096E"/>
    <w:rsid w:val="00790971"/>
    <w:rsid w:val="00791D20"/>
    <w:rsid w:val="00791EEB"/>
    <w:rsid w:val="007933D6"/>
    <w:rsid w:val="00794713"/>
    <w:rsid w:val="00794A01"/>
    <w:rsid w:val="00794A1B"/>
    <w:rsid w:val="00794D7D"/>
    <w:rsid w:val="007956F6"/>
    <w:rsid w:val="007958BC"/>
    <w:rsid w:val="00795AD9"/>
    <w:rsid w:val="0079606F"/>
    <w:rsid w:val="00796976"/>
    <w:rsid w:val="00797ED1"/>
    <w:rsid w:val="007A02E5"/>
    <w:rsid w:val="007A078E"/>
    <w:rsid w:val="007A0CC1"/>
    <w:rsid w:val="007A152C"/>
    <w:rsid w:val="007A201C"/>
    <w:rsid w:val="007A2185"/>
    <w:rsid w:val="007A2233"/>
    <w:rsid w:val="007A337C"/>
    <w:rsid w:val="007A3398"/>
    <w:rsid w:val="007A361B"/>
    <w:rsid w:val="007A42FB"/>
    <w:rsid w:val="007A47C6"/>
    <w:rsid w:val="007A4A33"/>
    <w:rsid w:val="007A4A78"/>
    <w:rsid w:val="007A5F4B"/>
    <w:rsid w:val="007A67AD"/>
    <w:rsid w:val="007A693E"/>
    <w:rsid w:val="007A6B6C"/>
    <w:rsid w:val="007A70CD"/>
    <w:rsid w:val="007A789C"/>
    <w:rsid w:val="007A7ECA"/>
    <w:rsid w:val="007A7F9F"/>
    <w:rsid w:val="007B083A"/>
    <w:rsid w:val="007B1090"/>
    <w:rsid w:val="007B27C4"/>
    <w:rsid w:val="007B2B84"/>
    <w:rsid w:val="007B2C45"/>
    <w:rsid w:val="007B3A29"/>
    <w:rsid w:val="007B3D7D"/>
    <w:rsid w:val="007B47D3"/>
    <w:rsid w:val="007B5241"/>
    <w:rsid w:val="007B52DA"/>
    <w:rsid w:val="007B5648"/>
    <w:rsid w:val="007B5A0F"/>
    <w:rsid w:val="007B5F19"/>
    <w:rsid w:val="007B7010"/>
    <w:rsid w:val="007B71F5"/>
    <w:rsid w:val="007B7D49"/>
    <w:rsid w:val="007C00B5"/>
    <w:rsid w:val="007C0312"/>
    <w:rsid w:val="007C0D61"/>
    <w:rsid w:val="007C0F56"/>
    <w:rsid w:val="007C1318"/>
    <w:rsid w:val="007C143D"/>
    <w:rsid w:val="007C1DEE"/>
    <w:rsid w:val="007C204B"/>
    <w:rsid w:val="007C2AAD"/>
    <w:rsid w:val="007C2B4B"/>
    <w:rsid w:val="007C3567"/>
    <w:rsid w:val="007C3919"/>
    <w:rsid w:val="007C5B99"/>
    <w:rsid w:val="007C5FC1"/>
    <w:rsid w:val="007C66E0"/>
    <w:rsid w:val="007C70F3"/>
    <w:rsid w:val="007C7CF4"/>
    <w:rsid w:val="007C7D9A"/>
    <w:rsid w:val="007D01F5"/>
    <w:rsid w:val="007D0369"/>
    <w:rsid w:val="007D0D31"/>
    <w:rsid w:val="007D143E"/>
    <w:rsid w:val="007D2DB0"/>
    <w:rsid w:val="007D30DC"/>
    <w:rsid w:val="007D3367"/>
    <w:rsid w:val="007D3FE1"/>
    <w:rsid w:val="007D522C"/>
    <w:rsid w:val="007D5818"/>
    <w:rsid w:val="007D657E"/>
    <w:rsid w:val="007D6A05"/>
    <w:rsid w:val="007D6FBD"/>
    <w:rsid w:val="007D757E"/>
    <w:rsid w:val="007E09D8"/>
    <w:rsid w:val="007E0DD6"/>
    <w:rsid w:val="007E13F9"/>
    <w:rsid w:val="007E223A"/>
    <w:rsid w:val="007E2682"/>
    <w:rsid w:val="007E2B6A"/>
    <w:rsid w:val="007E3461"/>
    <w:rsid w:val="007E419D"/>
    <w:rsid w:val="007E441A"/>
    <w:rsid w:val="007E4715"/>
    <w:rsid w:val="007E4DE7"/>
    <w:rsid w:val="007E51EE"/>
    <w:rsid w:val="007E52A1"/>
    <w:rsid w:val="007E5C23"/>
    <w:rsid w:val="007E5CAC"/>
    <w:rsid w:val="007E620C"/>
    <w:rsid w:val="007E62C1"/>
    <w:rsid w:val="007E6E43"/>
    <w:rsid w:val="007E6FE2"/>
    <w:rsid w:val="007E7A61"/>
    <w:rsid w:val="007F0372"/>
    <w:rsid w:val="007F0506"/>
    <w:rsid w:val="007F0739"/>
    <w:rsid w:val="007F0C80"/>
    <w:rsid w:val="007F0F6B"/>
    <w:rsid w:val="007F18BE"/>
    <w:rsid w:val="007F1B0A"/>
    <w:rsid w:val="007F3DB0"/>
    <w:rsid w:val="007F3DF2"/>
    <w:rsid w:val="007F427E"/>
    <w:rsid w:val="007F4633"/>
    <w:rsid w:val="007F497E"/>
    <w:rsid w:val="007F632A"/>
    <w:rsid w:val="007F66A9"/>
    <w:rsid w:val="007F7F5B"/>
    <w:rsid w:val="00800151"/>
    <w:rsid w:val="0080015E"/>
    <w:rsid w:val="00800165"/>
    <w:rsid w:val="00800512"/>
    <w:rsid w:val="00800CF1"/>
    <w:rsid w:val="00800FA2"/>
    <w:rsid w:val="008030B2"/>
    <w:rsid w:val="008030EC"/>
    <w:rsid w:val="008039BE"/>
    <w:rsid w:val="0080435E"/>
    <w:rsid w:val="00804A23"/>
    <w:rsid w:val="00804B0F"/>
    <w:rsid w:val="00805C37"/>
    <w:rsid w:val="00806376"/>
    <w:rsid w:val="00806BC6"/>
    <w:rsid w:val="00807205"/>
    <w:rsid w:val="00807E0C"/>
    <w:rsid w:val="00807E1E"/>
    <w:rsid w:val="00811EB0"/>
    <w:rsid w:val="008121A3"/>
    <w:rsid w:val="0081281F"/>
    <w:rsid w:val="00812A15"/>
    <w:rsid w:val="00812BC5"/>
    <w:rsid w:val="00813321"/>
    <w:rsid w:val="00813B50"/>
    <w:rsid w:val="008147D7"/>
    <w:rsid w:val="008156F3"/>
    <w:rsid w:val="008159CD"/>
    <w:rsid w:val="00815EF1"/>
    <w:rsid w:val="00816A11"/>
    <w:rsid w:val="00816E90"/>
    <w:rsid w:val="00816EF2"/>
    <w:rsid w:val="0081704F"/>
    <w:rsid w:val="00817284"/>
    <w:rsid w:val="0081759B"/>
    <w:rsid w:val="00820AA5"/>
    <w:rsid w:val="00821FAE"/>
    <w:rsid w:val="00822F53"/>
    <w:rsid w:val="0082379E"/>
    <w:rsid w:val="00823EC6"/>
    <w:rsid w:val="0082459A"/>
    <w:rsid w:val="00825167"/>
    <w:rsid w:val="0082574D"/>
    <w:rsid w:val="008259AD"/>
    <w:rsid w:val="0082603B"/>
    <w:rsid w:val="00826166"/>
    <w:rsid w:val="0082757D"/>
    <w:rsid w:val="008278A6"/>
    <w:rsid w:val="00827C2F"/>
    <w:rsid w:val="00827CB8"/>
    <w:rsid w:val="00830306"/>
    <w:rsid w:val="008306A5"/>
    <w:rsid w:val="00830A56"/>
    <w:rsid w:val="0083167F"/>
    <w:rsid w:val="00831925"/>
    <w:rsid w:val="008321AA"/>
    <w:rsid w:val="00832495"/>
    <w:rsid w:val="00832976"/>
    <w:rsid w:val="00832A66"/>
    <w:rsid w:val="00832DFF"/>
    <w:rsid w:val="00832F9F"/>
    <w:rsid w:val="00833B87"/>
    <w:rsid w:val="0083407D"/>
    <w:rsid w:val="00835342"/>
    <w:rsid w:val="00835603"/>
    <w:rsid w:val="00835860"/>
    <w:rsid w:val="00836CD8"/>
    <w:rsid w:val="00837B44"/>
    <w:rsid w:val="00837D90"/>
    <w:rsid w:val="00840732"/>
    <w:rsid w:val="008410FD"/>
    <w:rsid w:val="008417F6"/>
    <w:rsid w:val="0084181E"/>
    <w:rsid w:val="00841B05"/>
    <w:rsid w:val="00842041"/>
    <w:rsid w:val="00842345"/>
    <w:rsid w:val="00842547"/>
    <w:rsid w:val="00843064"/>
    <w:rsid w:val="00843397"/>
    <w:rsid w:val="008433FD"/>
    <w:rsid w:val="008436BD"/>
    <w:rsid w:val="00844C30"/>
    <w:rsid w:val="00845969"/>
    <w:rsid w:val="00845A10"/>
    <w:rsid w:val="00845D88"/>
    <w:rsid w:val="00845ED6"/>
    <w:rsid w:val="00846250"/>
    <w:rsid w:val="008463C1"/>
    <w:rsid w:val="00846C7C"/>
    <w:rsid w:val="0084709C"/>
    <w:rsid w:val="008479CE"/>
    <w:rsid w:val="00847CF0"/>
    <w:rsid w:val="00847D53"/>
    <w:rsid w:val="00847E08"/>
    <w:rsid w:val="00850472"/>
    <w:rsid w:val="008506C3"/>
    <w:rsid w:val="00850856"/>
    <w:rsid w:val="00851FF1"/>
    <w:rsid w:val="008527FD"/>
    <w:rsid w:val="008548F1"/>
    <w:rsid w:val="00854E57"/>
    <w:rsid w:val="00855746"/>
    <w:rsid w:val="00855856"/>
    <w:rsid w:val="00855F48"/>
    <w:rsid w:val="00855FF0"/>
    <w:rsid w:val="008570A9"/>
    <w:rsid w:val="0085731B"/>
    <w:rsid w:val="00857459"/>
    <w:rsid w:val="00857CCF"/>
    <w:rsid w:val="00857D16"/>
    <w:rsid w:val="008600A5"/>
    <w:rsid w:val="0086063F"/>
    <w:rsid w:val="00861010"/>
    <w:rsid w:val="0086110C"/>
    <w:rsid w:val="0086156B"/>
    <w:rsid w:val="008615A1"/>
    <w:rsid w:val="00861A51"/>
    <w:rsid w:val="00861BAF"/>
    <w:rsid w:val="008634E1"/>
    <w:rsid w:val="00863882"/>
    <w:rsid w:val="00863FE7"/>
    <w:rsid w:val="00864630"/>
    <w:rsid w:val="00865339"/>
    <w:rsid w:val="0086620C"/>
    <w:rsid w:val="00866503"/>
    <w:rsid w:val="00866923"/>
    <w:rsid w:val="00866FEA"/>
    <w:rsid w:val="00867D76"/>
    <w:rsid w:val="00870185"/>
    <w:rsid w:val="00870526"/>
    <w:rsid w:val="008709D7"/>
    <w:rsid w:val="00870BBB"/>
    <w:rsid w:val="00871FAE"/>
    <w:rsid w:val="00873A09"/>
    <w:rsid w:val="00873D20"/>
    <w:rsid w:val="008747E4"/>
    <w:rsid w:val="00874ABA"/>
    <w:rsid w:val="00874BE2"/>
    <w:rsid w:val="00874C13"/>
    <w:rsid w:val="00874ED8"/>
    <w:rsid w:val="00875222"/>
    <w:rsid w:val="00875FE7"/>
    <w:rsid w:val="008769B4"/>
    <w:rsid w:val="008774CF"/>
    <w:rsid w:val="0088166F"/>
    <w:rsid w:val="008819FF"/>
    <w:rsid w:val="00881AD3"/>
    <w:rsid w:val="008823D5"/>
    <w:rsid w:val="00882D74"/>
    <w:rsid w:val="00883611"/>
    <w:rsid w:val="00883689"/>
    <w:rsid w:val="00883BB9"/>
    <w:rsid w:val="00883D00"/>
    <w:rsid w:val="00883F75"/>
    <w:rsid w:val="008849D4"/>
    <w:rsid w:val="00885557"/>
    <w:rsid w:val="00885CC9"/>
    <w:rsid w:val="008863F6"/>
    <w:rsid w:val="008869C4"/>
    <w:rsid w:val="00886A75"/>
    <w:rsid w:val="0089020C"/>
    <w:rsid w:val="008913DB"/>
    <w:rsid w:val="008914BC"/>
    <w:rsid w:val="00891E18"/>
    <w:rsid w:val="008921A9"/>
    <w:rsid w:val="008927E5"/>
    <w:rsid w:val="00892F1C"/>
    <w:rsid w:val="00893369"/>
    <w:rsid w:val="0089367F"/>
    <w:rsid w:val="0089377C"/>
    <w:rsid w:val="00893CFA"/>
    <w:rsid w:val="00894B4D"/>
    <w:rsid w:val="00894BF0"/>
    <w:rsid w:val="00894D21"/>
    <w:rsid w:val="008952FA"/>
    <w:rsid w:val="0089564D"/>
    <w:rsid w:val="00895876"/>
    <w:rsid w:val="00895D48"/>
    <w:rsid w:val="0089643F"/>
    <w:rsid w:val="0089644A"/>
    <w:rsid w:val="00897D31"/>
    <w:rsid w:val="00897F9F"/>
    <w:rsid w:val="008A0BE9"/>
    <w:rsid w:val="008A1E7C"/>
    <w:rsid w:val="008A1E85"/>
    <w:rsid w:val="008A2533"/>
    <w:rsid w:val="008A2724"/>
    <w:rsid w:val="008A3547"/>
    <w:rsid w:val="008A3D41"/>
    <w:rsid w:val="008A3FAA"/>
    <w:rsid w:val="008A482B"/>
    <w:rsid w:val="008A54EE"/>
    <w:rsid w:val="008A5D96"/>
    <w:rsid w:val="008A633D"/>
    <w:rsid w:val="008A737F"/>
    <w:rsid w:val="008A76C9"/>
    <w:rsid w:val="008B03F4"/>
    <w:rsid w:val="008B0569"/>
    <w:rsid w:val="008B11BE"/>
    <w:rsid w:val="008B1A84"/>
    <w:rsid w:val="008B1ABE"/>
    <w:rsid w:val="008B1E4E"/>
    <w:rsid w:val="008B2882"/>
    <w:rsid w:val="008B3245"/>
    <w:rsid w:val="008B418B"/>
    <w:rsid w:val="008B45E8"/>
    <w:rsid w:val="008B4925"/>
    <w:rsid w:val="008B4BE6"/>
    <w:rsid w:val="008B598A"/>
    <w:rsid w:val="008B607B"/>
    <w:rsid w:val="008B6FCF"/>
    <w:rsid w:val="008B780C"/>
    <w:rsid w:val="008C01E0"/>
    <w:rsid w:val="008C0288"/>
    <w:rsid w:val="008C0D26"/>
    <w:rsid w:val="008C2F4D"/>
    <w:rsid w:val="008C33BC"/>
    <w:rsid w:val="008C3C55"/>
    <w:rsid w:val="008C3EDB"/>
    <w:rsid w:val="008C4664"/>
    <w:rsid w:val="008C50BA"/>
    <w:rsid w:val="008C51E7"/>
    <w:rsid w:val="008C5D26"/>
    <w:rsid w:val="008C5F42"/>
    <w:rsid w:val="008C6621"/>
    <w:rsid w:val="008C6882"/>
    <w:rsid w:val="008C72DB"/>
    <w:rsid w:val="008D02ED"/>
    <w:rsid w:val="008D06C2"/>
    <w:rsid w:val="008D0861"/>
    <w:rsid w:val="008D0B64"/>
    <w:rsid w:val="008D1E24"/>
    <w:rsid w:val="008D1F03"/>
    <w:rsid w:val="008D2708"/>
    <w:rsid w:val="008D28DB"/>
    <w:rsid w:val="008D2D2C"/>
    <w:rsid w:val="008D3737"/>
    <w:rsid w:val="008D3F1E"/>
    <w:rsid w:val="008D420C"/>
    <w:rsid w:val="008D4579"/>
    <w:rsid w:val="008D4A3F"/>
    <w:rsid w:val="008D5910"/>
    <w:rsid w:val="008D5956"/>
    <w:rsid w:val="008D5976"/>
    <w:rsid w:val="008D5E88"/>
    <w:rsid w:val="008D60A3"/>
    <w:rsid w:val="008D60F7"/>
    <w:rsid w:val="008D6259"/>
    <w:rsid w:val="008D67B7"/>
    <w:rsid w:val="008D67F2"/>
    <w:rsid w:val="008D7BD5"/>
    <w:rsid w:val="008E006F"/>
    <w:rsid w:val="008E126B"/>
    <w:rsid w:val="008E1C3F"/>
    <w:rsid w:val="008E249A"/>
    <w:rsid w:val="008E2665"/>
    <w:rsid w:val="008E280F"/>
    <w:rsid w:val="008E2B66"/>
    <w:rsid w:val="008E2D27"/>
    <w:rsid w:val="008E2DE5"/>
    <w:rsid w:val="008E3691"/>
    <w:rsid w:val="008E4492"/>
    <w:rsid w:val="008E4846"/>
    <w:rsid w:val="008E4B59"/>
    <w:rsid w:val="008E52E5"/>
    <w:rsid w:val="008E5968"/>
    <w:rsid w:val="008E5D54"/>
    <w:rsid w:val="008E6003"/>
    <w:rsid w:val="008E6100"/>
    <w:rsid w:val="008E6316"/>
    <w:rsid w:val="008E64AB"/>
    <w:rsid w:val="008E7088"/>
    <w:rsid w:val="008E7ED7"/>
    <w:rsid w:val="008F053D"/>
    <w:rsid w:val="008F0B05"/>
    <w:rsid w:val="008F1179"/>
    <w:rsid w:val="008F226E"/>
    <w:rsid w:val="008F27AD"/>
    <w:rsid w:val="008F282F"/>
    <w:rsid w:val="008F3B4D"/>
    <w:rsid w:val="008F46FC"/>
    <w:rsid w:val="008F4872"/>
    <w:rsid w:val="008F5BB8"/>
    <w:rsid w:val="008F5D7D"/>
    <w:rsid w:val="008F5F36"/>
    <w:rsid w:val="008F6076"/>
    <w:rsid w:val="008F72B2"/>
    <w:rsid w:val="008F7A74"/>
    <w:rsid w:val="008F7ACC"/>
    <w:rsid w:val="00900011"/>
    <w:rsid w:val="00900851"/>
    <w:rsid w:val="00900A53"/>
    <w:rsid w:val="00900B5F"/>
    <w:rsid w:val="00900D69"/>
    <w:rsid w:val="00900D78"/>
    <w:rsid w:val="00901154"/>
    <w:rsid w:val="009023EB"/>
    <w:rsid w:val="00902409"/>
    <w:rsid w:val="009028BB"/>
    <w:rsid w:val="00902BA5"/>
    <w:rsid w:val="00903232"/>
    <w:rsid w:val="009054F3"/>
    <w:rsid w:val="00905AD2"/>
    <w:rsid w:val="009062B5"/>
    <w:rsid w:val="009062CE"/>
    <w:rsid w:val="009064F2"/>
    <w:rsid w:val="00907947"/>
    <w:rsid w:val="00907978"/>
    <w:rsid w:val="00907A1C"/>
    <w:rsid w:val="00907D9C"/>
    <w:rsid w:val="00907EED"/>
    <w:rsid w:val="0091006F"/>
    <w:rsid w:val="00910A2F"/>
    <w:rsid w:val="00911529"/>
    <w:rsid w:val="00911F2D"/>
    <w:rsid w:val="00912A47"/>
    <w:rsid w:val="00912B4E"/>
    <w:rsid w:val="00912ED6"/>
    <w:rsid w:val="009147EA"/>
    <w:rsid w:val="0091507E"/>
    <w:rsid w:val="00915802"/>
    <w:rsid w:val="00915D22"/>
    <w:rsid w:val="0091606E"/>
    <w:rsid w:val="00916146"/>
    <w:rsid w:val="00916965"/>
    <w:rsid w:val="0091711E"/>
    <w:rsid w:val="009172B8"/>
    <w:rsid w:val="00917351"/>
    <w:rsid w:val="0091771C"/>
    <w:rsid w:val="0091782D"/>
    <w:rsid w:val="00917FB7"/>
    <w:rsid w:val="00920411"/>
    <w:rsid w:val="00920662"/>
    <w:rsid w:val="00920B8C"/>
    <w:rsid w:val="00923DB2"/>
    <w:rsid w:val="009243F4"/>
    <w:rsid w:val="00926159"/>
    <w:rsid w:val="009275CA"/>
    <w:rsid w:val="009304E7"/>
    <w:rsid w:val="00930829"/>
    <w:rsid w:val="0093093D"/>
    <w:rsid w:val="00930E26"/>
    <w:rsid w:val="0093141A"/>
    <w:rsid w:val="009314D1"/>
    <w:rsid w:val="00932094"/>
    <w:rsid w:val="0093349A"/>
    <w:rsid w:val="00934479"/>
    <w:rsid w:val="009350F9"/>
    <w:rsid w:val="00935D67"/>
    <w:rsid w:val="00936425"/>
    <w:rsid w:val="009366A6"/>
    <w:rsid w:val="00936BCC"/>
    <w:rsid w:val="00937380"/>
    <w:rsid w:val="009379B5"/>
    <w:rsid w:val="00937D84"/>
    <w:rsid w:val="00940B08"/>
    <w:rsid w:val="00940D1B"/>
    <w:rsid w:val="00940D66"/>
    <w:rsid w:val="00941AF1"/>
    <w:rsid w:val="00941CBE"/>
    <w:rsid w:val="0094292D"/>
    <w:rsid w:val="00943DDA"/>
    <w:rsid w:val="00943EC9"/>
    <w:rsid w:val="0094403B"/>
    <w:rsid w:val="00944D97"/>
    <w:rsid w:val="00946B38"/>
    <w:rsid w:val="009471FC"/>
    <w:rsid w:val="00947D10"/>
    <w:rsid w:val="00950246"/>
    <w:rsid w:val="009502D1"/>
    <w:rsid w:val="0095046E"/>
    <w:rsid w:val="00950E46"/>
    <w:rsid w:val="00952328"/>
    <w:rsid w:val="009529FF"/>
    <w:rsid w:val="00952E1F"/>
    <w:rsid w:val="00952F38"/>
    <w:rsid w:val="00953078"/>
    <w:rsid w:val="009536AD"/>
    <w:rsid w:val="00953D1C"/>
    <w:rsid w:val="0095501E"/>
    <w:rsid w:val="009553C5"/>
    <w:rsid w:val="009557D0"/>
    <w:rsid w:val="009561CD"/>
    <w:rsid w:val="00956E2E"/>
    <w:rsid w:val="0095776B"/>
    <w:rsid w:val="00957780"/>
    <w:rsid w:val="00957DC3"/>
    <w:rsid w:val="00960293"/>
    <w:rsid w:val="00960445"/>
    <w:rsid w:val="00961363"/>
    <w:rsid w:val="0096245F"/>
    <w:rsid w:val="009630D2"/>
    <w:rsid w:val="0096311D"/>
    <w:rsid w:val="00963A54"/>
    <w:rsid w:val="00963ADC"/>
    <w:rsid w:val="009641E9"/>
    <w:rsid w:val="0096427E"/>
    <w:rsid w:val="009644EF"/>
    <w:rsid w:val="0096490C"/>
    <w:rsid w:val="00964AD1"/>
    <w:rsid w:val="009653FE"/>
    <w:rsid w:val="00965F61"/>
    <w:rsid w:val="00965FC2"/>
    <w:rsid w:val="0096776F"/>
    <w:rsid w:val="00970250"/>
    <w:rsid w:val="00971470"/>
    <w:rsid w:val="00972DA6"/>
    <w:rsid w:val="00972DC0"/>
    <w:rsid w:val="00973001"/>
    <w:rsid w:val="00973006"/>
    <w:rsid w:val="00973926"/>
    <w:rsid w:val="009739C6"/>
    <w:rsid w:val="00973E8D"/>
    <w:rsid w:val="00974088"/>
    <w:rsid w:val="009741D5"/>
    <w:rsid w:val="00974D11"/>
    <w:rsid w:val="00974F0A"/>
    <w:rsid w:val="00975975"/>
    <w:rsid w:val="00975F0E"/>
    <w:rsid w:val="00976854"/>
    <w:rsid w:val="009775A8"/>
    <w:rsid w:val="00977976"/>
    <w:rsid w:val="00980A3C"/>
    <w:rsid w:val="00980C03"/>
    <w:rsid w:val="00981830"/>
    <w:rsid w:val="009818C7"/>
    <w:rsid w:val="00981CD0"/>
    <w:rsid w:val="0098268F"/>
    <w:rsid w:val="00982BA2"/>
    <w:rsid w:val="00983394"/>
    <w:rsid w:val="009837DD"/>
    <w:rsid w:val="00983AB4"/>
    <w:rsid w:val="009843C1"/>
    <w:rsid w:val="009846DA"/>
    <w:rsid w:val="0098476B"/>
    <w:rsid w:val="00984BF6"/>
    <w:rsid w:val="00985266"/>
    <w:rsid w:val="00985580"/>
    <w:rsid w:val="00986365"/>
    <w:rsid w:val="00986522"/>
    <w:rsid w:val="0098684A"/>
    <w:rsid w:val="00986AB8"/>
    <w:rsid w:val="00986E0E"/>
    <w:rsid w:val="009877FA"/>
    <w:rsid w:val="00987E3C"/>
    <w:rsid w:val="00987F4C"/>
    <w:rsid w:val="009900D7"/>
    <w:rsid w:val="0099039F"/>
    <w:rsid w:val="00991348"/>
    <w:rsid w:val="009914B9"/>
    <w:rsid w:val="00991519"/>
    <w:rsid w:val="00991C1E"/>
    <w:rsid w:val="00992A6C"/>
    <w:rsid w:val="00992B91"/>
    <w:rsid w:val="00993249"/>
    <w:rsid w:val="00994CF1"/>
    <w:rsid w:val="00996CA7"/>
    <w:rsid w:val="009975C8"/>
    <w:rsid w:val="00997F02"/>
    <w:rsid w:val="009A0157"/>
    <w:rsid w:val="009A29B7"/>
    <w:rsid w:val="009A3412"/>
    <w:rsid w:val="009A5232"/>
    <w:rsid w:val="009A5280"/>
    <w:rsid w:val="009A5A5E"/>
    <w:rsid w:val="009A5B40"/>
    <w:rsid w:val="009A63B8"/>
    <w:rsid w:val="009A65D8"/>
    <w:rsid w:val="009A66E8"/>
    <w:rsid w:val="009A754B"/>
    <w:rsid w:val="009A7972"/>
    <w:rsid w:val="009B0882"/>
    <w:rsid w:val="009B125E"/>
    <w:rsid w:val="009B14DF"/>
    <w:rsid w:val="009B155C"/>
    <w:rsid w:val="009B1A2F"/>
    <w:rsid w:val="009B1D64"/>
    <w:rsid w:val="009B233D"/>
    <w:rsid w:val="009B2506"/>
    <w:rsid w:val="009B31F3"/>
    <w:rsid w:val="009B330C"/>
    <w:rsid w:val="009B3357"/>
    <w:rsid w:val="009B3458"/>
    <w:rsid w:val="009B34B4"/>
    <w:rsid w:val="009B3ACA"/>
    <w:rsid w:val="009B404F"/>
    <w:rsid w:val="009B4441"/>
    <w:rsid w:val="009B4BDF"/>
    <w:rsid w:val="009B507F"/>
    <w:rsid w:val="009B5DF0"/>
    <w:rsid w:val="009B680A"/>
    <w:rsid w:val="009B7398"/>
    <w:rsid w:val="009B745C"/>
    <w:rsid w:val="009B7979"/>
    <w:rsid w:val="009B7A56"/>
    <w:rsid w:val="009B7C64"/>
    <w:rsid w:val="009C0081"/>
    <w:rsid w:val="009C0416"/>
    <w:rsid w:val="009C0D08"/>
    <w:rsid w:val="009C2885"/>
    <w:rsid w:val="009C2C3F"/>
    <w:rsid w:val="009C36F3"/>
    <w:rsid w:val="009C40F7"/>
    <w:rsid w:val="009C43A1"/>
    <w:rsid w:val="009C4728"/>
    <w:rsid w:val="009C5214"/>
    <w:rsid w:val="009C551B"/>
    <w:rsid w:val="009C560A"/>
    <w:rsid w:val="009C5860"/>
    <w:rsid w:val="009C5A25"/>
    <w:rsid w:val="009C5B76"/>
    <w:rsid w:val="009C5DD4"/>
    <w:rsid w:val="009C63ED"/>
    <w:rsid w:val="009C6ACB"/>
    <w:rsid w:val="009C77A1"/>
    <w:rsid w:val="009D0238"/>
    <w:rsid w:val="009D0EFA"/>
    <w:rsid w:val="009D1477"/>
    <w:rsid w:val="009D16E7"/>
    <w:rsid w:val="009D1D43"/>
    <w:rsid w:val="009D261F"/>
    <w:rsid w:val="009D2B70"/>
    <w:rsid w:val="009D2C30"/>
    <w:rsid w:val="009D2F20"/>
    <w:rsid w:val="009D3590"/>
    <w:rsid w:val="009D36D3"/>
    <w:rsid w:val="009D3B1C"/>
    <w:rsid w:val="009D3D36"/>
    <w:rsid w:val="009D47D8"/>
    <w:rsid w:val="009D4DBF"/>
    <w:rsid w:val="009D4E88"/>
    <w:rsid w:val="009D4E90"/>
    <w:rsid w:val="009D5030"/>
    <w:rsid w:val="009D53CB"/>
    <w:rsid w:val="009D54D5"/>
    <w:rsid w:val="009D5CE5"/>
    <w:rsid w:val="009D5E59"/>
    <w:rsid w:val="009D7BFD"/>
    <w:rsid w:val="009E02ED"/>
    <w:rsid w:val="009E053C"/>
    <w:rsid w:val="009E067E"/>
    <w:rsid w:val="009E09BF"/>
    <w:rsid w:val="009E0F98"/>
    <w:rsid w:val="009E1093"/>
    <w:rsid w:val="009E1CAE"/>
    <w:rsid w:val="009E203C"/>
    <w:rsid w:val="009E2492"/>
    <w:rsid w:val="009E2D29"/>
    <w:rsid w:val="009E30D8"/>
    <w:rsid w:val="009E3561"/>
    <w:rsid w:val="009E397B"/>
    <w:rsid w:val="009E39E6"/>
    <w:rsid w:val="009E44A5"/>
    <w:rsid w:val="009E459C"/>
    <w:rsid w:val="009E484F"/>
    <w:rsid w:val="009E4E95"/>
    <w:rsid w:val="009E5138"/>
    <w:rsid w:val="009E5500"/>
    <w:rsid w:val="009E5C71"/>
    <w:rsid w:val="009E5C9C"/>
    <w:rsid w:val="009E6159"/>
    <w:rsid w:val="009E731F"/>
    <w:rsid w:val="009F0235"/>
    <w:rsid w:val="009F0512"/>
    <w:rsid w:val="009F07F7"/>
    <w:rsid w:val="009F0960"/>
    <w:rsid w:val="009F0B1F"/>
    <w:rsid w:val="009F14CA"/>
    <w:rsid w:val="009F161E"/>
    <w:rsid w:val="009F201B"/>
    <w:rsid w:val="009F26D8"/>
    <w:rsid w:val="009F340A"/>
    <w:rsid w:val="009F3A12"/>
    <w:rsid w:val="009F3CE6"/>
    <w:rsid w:val="009F4176"/>
    <w:rsid w:val="009F4569"/>
    <w:rsid w:val="009F48D6"/>
    <w:rsid w:val="009F4FFB"/>
    <w:rsid w:val="009F5BD2"/>
    <w:rsid w:val="009F5F53"/>
    <w:rsid w:val="009F73D4"/>
    <w:rsid w:val="009F75A2"/>
    <w:rsid w:val="009F7A2F"/>
    <w:rsid w:val="009F7CF5"/>
    <w:rsid w:val="00A000FF"/>
    <w:rsid w:val="00A0103B"/>
    <w:rsid w:val="00A014AC"/>
    <w:rsid w:val="00A01A91"/>
    <w:rsid w:val="00A01EF3"/>
    <w:rsid w:val="00A02151"/>
    <w:rsid w:val="00A02788"/>
    <w:rsid w:val="00A02E01"/>
    <w:rsid w:val="00A03507"/>
    <w:rsid w:val="00A03FFB"/>
    <w:rsid w:val="00A063BF"/>
    <w:rsid w:val="00A06564"/>
    <w:rsid w:val="00A06C3E"/>
    <w:rsid w:val="00A06F87"/>
    <w:rsid w:val="00A07144"/>
    <w:rsid w:val="00A10229"/>
    <w:rsid w:val="00A1064A"/>
    <w:rsid w:val="00A108D0"/>
    <w:rsid w:val="00A10E4D"/>
    <w:rsid w:val="00A10FC4"/>
    <w:rsid w:val="00A112F0"/>
    <w:rsid w:val="00A11B86"/>
    <w:rsid w:val="00A12D89"/>
    <w:rsid w:val="00A12E69"/>
    <w:rsid w:val="00A12F8E"/>
    <w:rsid w:val="00A13AB4"/>
    <w:rsid w:val="00A13EEB"/>
    <w:rsid w:val="00A140D4"/>
    <w:rsid w:val="00A14E36"/>
    <w:rsid w:val="00A153B9"/>
    <w:rsid w:val="00A15492"/>
    <w:rsid w:val="00A1580D"/>
    <w:rsid w:val="00A160B9"/>
    <w:rsid w:val="00A161D1"/>
    <w:rsid w:val="00A167C6"/>
    <w:rsid w:val="00A16B89"/>
    <w:rsid w:val="00A17244"/>
    <w:rsid w:val="00A20024"/>
    <w:rsid w:val="00A201FE"/>
    <w:rsid w:val="00A20F0E"/>
    <w:rsid w:val="00A21390"/>
    <w:rsid w:val="00A21CFA"/>
    <w:rsid w:val="00A22359"/>
    <w:rsid w:val="00A2354D"/>
    <w:rsid w:val="00A237F6"/>
    <w:rsid w:val="00A23C09"/>
    <w:rsid w:val="00A25F86"/>
    <w:rsid w:val="00A276BC"/>
    <w:rsid w:val="00A3100B"/>
    <w:rsid w:val="00A312D1"/>
    <w:rsid w:val="00A3174B"/>
    <w:rsid w:val="00A31976"/>
    <w:rsid w:val="00A31F1D"/>
    <w:rsid w:val="00A32F7B"/>
    <w:rsid w:val="00A335D5"/>
    <w:rsid w:val="00A33716"/>
    <w:rsid w:val="00A33C2A"/>
    <w:rsid w:val="00A34172"/>
    <w:rsid w:val="00A34965"/>
    <w:rsid w:val="00A34A06"/>
    <w:rsid w:val="00A35240"/>
    <w:rsid w:val="00A352CB"/>
    <w:rsid w:val="00A358AF"/>
    <w:rsid w:val="00A35F36"/>
    <w:rsid w:val="00A3658C"/>
    <w:rsid w:val="00A36B4D"/>
    <w:rsid w:val="00A36F03"/>
    <w:rsid w:val="00A40012"/>
    <w:rsid w:val="00A40135"/>
    <w:rsid w:val="00A405DB"/>
    <w:rsid w:val="00A41129"/>
    <w:rsid w:val="00A412C8"/>
    <w:rsid w:val="00A417BC"/>
    <w:rsid w:val="00A41B90"/>
    <w:rsid w:val="00A41D95"/>
    <w:rsid w:val="00A4354F"/>
    <w:rsid w:val="00A4385C"/>
    <w:rsid w:val="00A4468B"/>
    <w:rsid w:val="00A45788"/>
    <w:rsid w:val="00A46215"/>
    <w:rsid w:val="00A462B6"/>
    <w:rsid w:val="00A46C84"/>
    <w:rsid w:val="00A46E3A"/>
    <w:rsid w:val="00A47115"/>
    <w:rsid w:val="00A47618"/>
    <w:rsid w:val="00A5039D"/>
    <w:rsid w:val="00A512E2"/>
    <w:rsid w:val="00A518B2"/>
    <w:rsid w:val="00A52889"/>
    <w:rsid w:val="00A529A3"/>
    <w:rsid w:val="00A52DA8"/>
    <w:rsid w:val="00A536D2"/>
    <w:rsid w:val="00A53D65"/>
    <w:rsid w:val="00A54605"/>
    <w:rsid w:val="00A54973"/>
    <w:rsid w:val="00A549BE"/>
    <w:rsid w:val="00A55234"/>
    <w:rsid w:val="00A55C9B"/>
    <w:rsid w:val="00A56307"/>
    <w:rsid w:val="00A56377"/>
    <w:rsid w:val="00A565F4"/>
    <w:rsid w:val="00A566BD"/>
    <w:rsid w:val="00A568BC"/>
    <w:rsid w:val="00A5748E"/>
    <w:rsid w:val="00A57CE9"/>
    <w:rsid w:val="00A6042D"/>
    <w:rsid w:val="00A62085"/>
    <w:rsid w:val="00A623A7"/>
    <w:rsid w:val="00A627A7"/>
    <w:rsid w:val="00A62D6E"/>
    <w:rsid w:val="00A62F16"/>
    <w:rsid w:val="00A63C3A"/>
    <w:rsid w:val="00A640C9"/>
    <w:rsid w:val="00A64229"/>
    <w:rsid w:val="00A646B5"/>
    <w:rsid w:val="00A64A2E"/>
    <w:rsid w:val="00A64B8E"/>
    <w:rsid w:val="00A64E9A"/>
    <w:rsid w:val="00A65FFF"/>
    <w:rsid w:val="00A66476"/>
    <w:rsid w:val="00A66545"/>
    <w:rsid w:val="00A66D8D"/>
    <w:rsid w:val="00A66F3E"/>
    <w:rsid w:val="00A66FDA"/>
    <w:rsid w:val="00A675D4"/>
    <w:rsid w:val="00A6786B"/>
    <w:rsid w:val="00A702EF"/>
    <w:rsid w:val="00A70B06"/>
    <w:rsid w:val="00A7137C"/>
    <w:rsid w:val="00A72762"/>
    <w:rsid w:val="00A73D1D"/>
    <w:rsid w:val="00A747AB"/>
    <w:rsid w:val="00A76996"/>
    <w:rsid w:val="00A770AC"/>
    <w:rsid w:val="00A7749B"/>
    <w:rsid w:val="00A777D6"/>
    <w:rsid w:val="00A779AF"/>
    <w:rsid w:val="00A77A3F"/>
    <w:rsid w:val="00A80CF8"/>
    <w:rsid w:val="00A81162"/>
    <w:rsid w:val="00A8122E"/>
    <w:rsid w:val="00A81242"/>
    <w:rsid w:val="00A81E18"/>
    <w:rsid w:val="00A81E47"/>
    <w:rsid w:val="00A81F2E"/>
    <w:rsid w:val="00A8221E"/>
    <w:rsid w:val="00A822A0"/>
    <w:rsid w:val="00A82FE4"/>
    <w:rsid w:val="00A83A92"/>
    <w:rsid w:val="00A84072"/>
    <w:rsid w:val="00A84F45"/>
    <w:rsid w:val="00A85147"/>
    <w:rsid w:val="00A85A42"/>
    <w:rsid w:val="00A85B52"/>
    <w:rsid w:val="00A86580"/>
    <w:rsid w:val="00A86786"/>
    <w:rsid w:val="00A8745D"/>
    <w:rsid w:val="00A8792B"/>
    <w:rsid w:val="00A87C84"/>
    <w:rsid w:val="00A87FA5"/>
    <w:rsid w:val="00A900A7"/>
    <w:rsid w:val="00A90182"/>
    <w:rsid w:val="00A9110C"/>
    <w:rsid w:val="00A9124A"/>
    <w:rsid w:val="00A91822"/>
    <w:rsid w:val="00A919FE"/>
    <w:rsid w:val="00A923E2"/>
    <w:rsid w:val="00A92421"/>
    <w:rsid w:val="00A92DD2"/>
    <w:rsid w:val="00A92E4E"/>
    <w:rsid w:val="00A93801"/>
    <w:rsid w:val="00A946B5"/>
    <w:rsid w:val="00A94A2E"/>
    <w:rsid w:val="00A951AD"/>
    <w:rsid w:val="00A95FAA"/>
    <w:rsid w:val="00A964A2"/>
    <w:rsid w:val="00A9653E"/>
    <w:rsid w:val="00AA0025"/>
    <w:rsid w:val="00AA06B0"/>
    <w:rsid w:val="00AA09ED"/>
    <w:rsid w:val="00AA0BD4"/>
    <w:rsid w:val="00AA0DB5"/>
    <w:rsid w:val="00AA1692"/>
    <w:rsid w:val="00AA1DB3"/>
    <w:rsid w:val="00AA1F5B"/>
    <w:rsid w:val="00AA1F8B"/>
    <w:rsid w:val="00AA20AA"/>
    <w:rsid w:val="00AA20DA"/>
    <w:rsid w:val="00AA2636"/>
    <w:rsid w:val="00AA2671"/>
    <w:rsid w:val="00AA279C"/>
    <w:rsid w:val="00AA3EAB"/>
    <w:rsid w:val="00AA407E"/>
    <w:rsid w:val="00AA4441"/>
    <w:rsid w:val="00AA46FB"/>
    <w:rsid w:val="00AA4DD2"/>
    <w:rsid w:val="00AA5210"/>
    <w:rsid w:val="00AA7D5A"/>
    <w:rsid w:val="00AB033D"/>
    <w:rsid w:val="00AB033E"/>
    <w:rsid w:val="00AB0551"/>
    <w:rsid w:val="00AB062F"/>
    <w:rsid w:val="00AB0799"/>
    <w:rsid w:val="00AB07BF"/>
    <w:rsid w:val="00AB07CE"/>
    <w:rsid w:val="00AB18E1"/>
    <w:rsid w:val="00AB228F"/>
    <w:rsid w:val="00AB2971"/>
    <w:rsid w:val="00AB3605"/>
    <w:rsid w:val="00AB43C7"/>
    <w:rsid w:val="00AB4805"/>
    <w:rsid w:val="00AB4C72"/>
    <w:rsid w:val="00AB5007"/>
    <w:rsid w:val="00AB58C2"/>
    <w:rsid w:val="00AB6B22"/>
    <w:rsid w:val="00AB7ADF"/>
    <w:rsid w:val="00AC0817"/>
    <w:rsid w:val="00AC1513"/>
    <w:rsid w:val="00AC2CC6"/>
    <w:rsid w:val="00AC363E"/>
    <w:rsid w:val="00AC36A9"/>
    <w:rsid w:val="00AC38B0"/>
    <w:rsid w:val="00AC395A"/>
    <w:rsid w:val="00AC59EF"/>
    <w:rsid w:val="00AC79AF"/>
    <w:rsid w:val="00AC7ACA"/>
    <w:rsid w:val="00AC7BFF"/>
    <w:rsid w:val="00AC7D05"/>
    <w:rsid w:val="00AC7D1D"/>
    <w:rsid w:val="00AC7E5C"/>
    <w:rsid w:val="00AD0A9F"/>
    <w:rsid w:val="00AD1147"/>
    <w:rsid w:val="00AD1610"/>
    <w:rsid w:val="00AD2806"/>
    <w:rsid w:val="00AD2AB0"/>
    <w:rsid w:val="00AD2AFD"/>
    <w:rsid w:val="00AD3D6E"/>
    <w:rsid w:val="00AD4F7A"/>
    <w:rsid w:val="00AD5347"/>
    <w:rsid w:val="00AD5ED5"/>
    <w:rsid w:val="00AD63EB"/>
    <w:rsid w:val="00AD645E"/>
    <w:rsid w:val="00AD6AF4"/>
    <w:rsid w:val="00AD7112"/>
    <w:rsid w:val="00AD7AC3"/>
    <w:rsid w:val="00AE06F9"/>
    <w:rsid w:val="00AE0738"/>
    <w:rsid w:val="00AE0BA0"/>
    <w:rsid w:val="00AE20F7"/>
    <w:rsid w:val="00AE221B"/>
    <w:rsid w:val="00AE3C2B"/>
    <w:rsid w:val="00AE3DAF"/>
    <w:rsid w:val="00AE44FA"/>
    <w:rsid w:val="00AE4576"/>
    <w:rsid w:val="00AE476D"/>
    <w:rsid w:val="00AE5823"/>
    <w:rsid w:val="00AE5BB5"/>
    <w:rsid w:val="00AE60B0"/>
    <w:rsid w:val="00AF0D74"/>
    <w:rsid w:val="00AF1524"/>
    <w:rsid w:val="00AF26BB"/>
    <w:rsid w:val="00AF293E"/>
    <w:rsid w:val="00AF2D80"/>
    <w:rsid w:val="00AF2EAB"/>
    <w:rsid w:val="00AF30E1"/>
    <w:rsid w:val="00AF30F2"/>
    <w:rsid w:val="00AF32CE"/>
    <w:rsid w:val="00AF38C3"/>
    <w:rsid w:val="00AF3F42"/>
    <w:rsid w:val="00AF463A"/>
    <w:rsid w:val="00AF469C"/>
    <w:rsid w:val="00AF4D5C"/>
    <w:rsid w:val="00AF6350"/>
    <w:rsid w:val="00AF7B5D"/>
    <w:rsid w:val="00B002F1"/>
    <w:rsid w:val="00B003C8"/>
    <w:rsid w:val="00B00823"/>
    <w:rsid w:val="00B0085B"/>
    <w:rsid w:val="00B02580"/>
    <w:rsid w:val="00B02689"/>
    <w:rsid w:val="00B02BF8"/>
    <w:rsid w:val="00B03789"/>
    <w:rsid w:val="00B04A04"/>
    <w:rsid w:val="00B04B91"/>
    <w:rsid w:val="00B05200"/>
    <w:rsid w:val="00B052D7"/>
    <w:rsid w:val="00B05D24"/>
    <w:rsid w:val="00B0607E"/>
    <w:rsid w:val="00B063BC"/>
    <w:rsid w:val="00B06DC0"/>
    <w:rsid w:val="00B074D5"/>
    <w:rsid w:val="00B078A2"/>
    <w:rsid w:val="00B07A83"/>
    <w:rsid w:val="00B07E71"/>
    <w:rsid w:val="00B10048"/>
    <w:rsid w:val="00B10AD3"/>
    <w:rsid w:val="00B10CBC"/>
    <w:rsid w:val="00B10EFD"/>
    <w:rsid w:val="00B111C1"/>
    <w:rsid w:val="00B114F1"/>
    <w:rsid w:val="00B11CA3"/>
    <w:rsid w:val="00B11E43"/>
    <w:rsid w:val="00B12E07"/>
    <w:rsid w:val="00B1301C"/>
    <w:rsid w:val="00B13569"/>
    <w:rsid w:val="00B136B9"/>
    <w:rsid w:val="00B13FD6"/>
    <w:rsid w:val="00B140EE"/>
    <w:rsid w:val="00B14BE7"/>
    <w:rsid w:val="00B15196"/>
    <w:rsid w:val="00B17CB3"/>
    <w:rsid w:val="00B17D86"/>
    <w:rsid w:val="00B202A0"/>
    <w:rsid w:val="00B21CA8"/>
    <w:rsid w:val="00B2334C"/>
    <w:rsid w:val="00B235CD"/>
    <w:rsid w:val="00B23E76"/>
    <w:rsid w:val="00B240F5"/>
    <w:rsid w:val="00B24173"/>
    <w:rsid w:val="00B24204"/>
    <w:rsid w:val="00B24633"/>
    <w:rsid w:val="00B24A18"/>
    <w:rsid w:val="00B24C2E"/>
    <w:rsid w:val="00B24DD4"/>
    <w:rsid w:val="00B2585E"/>
    <w:rsid w:val="00B2589D"/>
    <w:rsid w:val="00B25FBF"/>
    <w:rsid w:val="00B265AD"/>
    <w:rsid w:val="00B26D10"/>
    <w:rsid w:val="00B26E67"/>
    <w:rsid w:val="00B26E91"/>
    <w:rsid w:val="00B2738E"/>
    <w:rsid w:val="00B30DF4"/>
    <w:rsid w:val="00B31591"/>
    <w:rsid w:val="00B318FC"/>
    <w:rsid w:val="00B31F00"/>
    <w:rsid w:val="00B31FF9"/>
    <w:rsid w:val="00B320F2"/>
    <w:rsid w:val="00B327D3"/>
    <w:rsid w:val="00B32C49"/>
    <w:rsid w:val="00B32EAB"/>
    <w:rsid w:val="00B33B5E"/>
    <w:rsid w:val="00B33CD4"/>
    <w:rsid w:val="00B34A37"/>
    <w:rsid w:val="00B3624A"/>
    <w:rsid w:val="00B36893"/>
    <w:rsid w:val="00B3692B"/>
    <w:rsid w:val="00B369F3"/>
    <w:rsid w:val="00B36A20"/>
    <w:rsid w:val="00B36C4C"/>
    <w:rsid w:val="00B373C8"/>
    <w:rsid w:val="00B407EB"/>
    <w:rsid w:val="00B41841"/>
    <w:rsid w:val="00B421B2"/>
    <w:rsid w:val="00B42C39"/>
    <w:rsid w:val="00B44163"/>
    <w:rsid w:val="00B442F1"/>
    <w:rsid w:val="00B45647"/>
    <w:rsid w:val="00B4565B"/>
    <w:rsid w:val="00B45880"/>
    <w:rsid w:val="00B45FBC"/>
    <w:rsid w:val="00B45FDD"/>
    <w:rsid w:val="00B46009"/>
    <w:rsid w:val="00B462A6"/>
    <w:rsid w:val="00B46AD2"/>
    <w:rsid w:val="00B47084"/>
    <w:rsid w:val="00B471D8"/>
    <w:rsid w:val="00B47C5B"/>
    <w:rsid w:val="00B47FF4"/>
    <w:rsid w:val="00B500E1"/>
    <w:rsid w:val="00B505FB"/>
    <w:rsid w:val="00B51040"/>
    <w:rsid w:val="00B510D4"/>
    <w:rsid w:val="00B51476"/>
    <w:rsid w:val="00B52474"/>
    <w:rsid w:val="00B52720"/>
    <w:rsid w:val="00B533B2"/>
    <w:rsid w:val="00B535C0"/>
    <w:rsid w:val="00B554BD"/>
    <w:rsid w:val="00B55727"/>
    <w:rsid w:val="00B560AC"/>
    <w:rsid w:val="00B560DD"/>
    <w:rsid w:val="00B56AB7"/>
    <w:rsid w:val="00B6003F"/>
    <w:rsid w:val="00B6004C"/>
    <w:rsid w:val="00B603F2"/>
    <w:rsid w:val="00B6152F"/>
    <w:rsid w:val="00B6153D"/>
    <w:rsid w:val="00B6195C"/>
    <w:rsid w:val="00B6265F"/>
    <w:rsid w:val="00B62BFC"/>
    <w:rsid w:val="00B63E69"/>
    <w:rsid w:val="00B64554"/>
    <w:rsid w:val="00B65FE4"/>
    <w:rsid w:val="00B66048"/>
    <w:rsid w:val="00B66619"/>
    <w:rsid w:val="00B67348"/>
    <w:rsid w:val="00B67E50"/>
    <w:rsid w:val="00B67F23"/>
    <w:rsid w:val="00B706FD"/>
    <w:rsid w:val="00B71DA1"/>
    <w:rsid w:val="00B72320"/>
    <w:rsid w:val="00B73B93"/>
    <w:rsid w:val="00B73FEB"/>
    <w:rsid w:val="00B74BB4"/>
    <w:rsid w:val="00B75D54"/>
    <w:rsid w:val="00B76935"/>
    <w:rsid w:val="00B76C6B"/>
    <w:rsid w:val="00B76EA6"/>
    <w:rsid w:val="00B77858"/>
    <w:rsid w:val="00B77977"/>
    <w:rsid w:val="00B80392"/>
    <w:rsid w:val="00B808A9"/>
    <w:rsid w:val="00B80C7A"/>
    <w:rsid w:val="00B80E0C"/>
    <w:rsid w:val="00B8266A"/>
    <w:rsid w:val="00B830FF"/>
    <w:rsid w:val="00B833D2"/>
    <w:rsid w:val="00B8351F"/>
    <w:rsid w:val="00B8367B"/>
    <w:rsid w:val="00B8369C"/>
    <w:rsid w:val="00B84E2B"/>
    <w:rsid w:val="00B85187"/>
    <w:rsid w:val="00B85205"/>
    <w:rsid w:val="00B85AFF"/>
    <w:rsid w:val="00B873B4"/>
    <w:rsid w:val="00B873F5"/>
    <w:rsid w:val="00B877BD"/>
    <w:rsid w:val="00B90037"/>
    <w:rsid w:val="00B90148"/>
    <w:rsid w:val="00B906B9"/>
    <w:rsid w:val="00B90715"/>
    <w:rsid w:val="00B9127C"/>
    <w:rsid w:val="00B91661"/>
    <w:rsid w:val="00B920EC"/>
    <w:rsid w:val="00B921EE"/>
    <w:rsid w:val="00B925AB"/>
    <w:rsid w:val="00B942C5"/>
    <w:rsid w:val="00B94975"/>
    <w:rsid w:val="00B950FB"/>
    <w:rsid w:val="00B953B4"/>
    <w:rsid w:val="00B9594D"/>
    <w:rsid w:val="00B95B34"/>
    <w:rsid w:val="00B95DBD"/>
    <w:rsid w:val="00B96706"/>
    <w:rsid w:val="00B97438"/>
    <w:rsid w:val="00BA010E"/>
    <w:rsid w:val="00BA028D"/>
    <w:rsid w:val="00BA0580"/>
    <w:rsid w:val="00BA2B12"/>
    <w:rsid w:val="00BA2C5B"/>
    <w:rsid w:val="00BA2EE1"/>
    <w:rsid w:val="00BA4603"/>
    <w:rsid w:val="00BA4B9D"/>
    <w:rsid w:val="00BA4CA0"/>
    <w:rsid w:val="00BA4D38"/>
    <w:rsid w:val="00BA571F"/>
    <w:rsid w:val="00BA5A7F"/>
    <w:rsid w:val="00BA5C9A"/>
    <w:rsid w:val="00BA6608"/>
    <w:rsid w:val="00BA7315"/>
    <w:rsid w:val="00BA75C4"/>
    <w:rsid w:val="00BA7A22"/>
    <w:rsid w:val="00BA7D77"/>
    <w:rsid w:val="00BA7D97"/>
    <w:rsid w:val="00BB00D5"/>
    <w:rsid w:val="00BB0D5D"/>
    <w:rsid w:val="00BB185F"/>
    <w:rsid w:val="00BB3240"/>
    <w:rsid w:val="00BB333A"/>
    <w:rsid w:val="00BB3E44"/>
    <w:rsid w:val="00BB41EE"/>
    <w:rsid w:val="00BB4BEA"/>
    <w:rsid w:val="00BB4E38"/>
    <w:rsid w:val="00BB4F7E"/>
    <w:rsid w:val="00BB5835"/>
    <w:rsid w:val="00BB5DBB"/>
    <w:rsid w:val="00BB605E"/>
    <w:rsid w:val="00BB6D72"/>
    <w:rsid w:val="00BB7C10"/>
    <w:rsid w:val="00BC1121"/>
    <w:rsid w:val="00BC1127"/>
    <w:rsid w:val="00BC118B"/>
    <w:rsid w:val="00BC194A"/>
    <w:rsid w:val="00BC19AB"/>
    <w:rsid w:val="00BC1D12"/>
    <w:rsid w:val="00BC270F"/>
    <w:rsid w:val="00BC38C9"/>
    <w:rsid w:val="00BC429E"/>
    <w:rsid w:val="00BC5707"/>
    <w:rsid w:val="00BC59A5"/>
    <w:rsid w:val="00BC5E77"/>
    <w:rsid w:val="00BC6A40"/>
    <w:rsid w:val="00BC6BD5"/>
    <w:rsid w:val="00BC7867"/>
    <w:rsid w:val="00BC78C0"/>
    <w:rsid w:val="00BD0421"/>
    <w:rsid w:val="00BD0501"/>
    <w:rsid w:val="00BD1110"/>
    <w:rsid w:val="00BD14F2"/>
    <w:rsid w:val="00BD1866"/>
    <w:rsid w:val="00BD1E21"/>
    <w:rsid w:val="00BD228D"/>
    <w:rsid w:val="00BD2E39"/>
    <w:rsid w:val="00BD325F"/>
    <w:rsid w:val="00BD3941"/>
    <w:rsid w:val="00BD4177"/>
    <w:rsid w:val="00BD49E3"/>
    <w:rsid w:val="00BD4F63"/>
    <w:rsid w:val="00BD5ABD"/>
    <w:rsid w:val="00BD6DED"/>
    <w:rsid w:val="00BD71E5"/>
    <w:rsid w:val="00BE180A"/>
    <w:rsid w:val="00BE2241"/>
    <w:rsid w:val="00BE2AAF"/>
    <w:rsid w:val="00BE4181"/>
    <w:rsid w:val="00BE4432"/>
    <w:rsid w:val="00BE4717"/>
    <w:rsid w:val="00BE4BA2"/>
    <w:rsid w:val="00BE5F90"/>
    <w:rsid w:val="00BE6C9C"/>
    <w:rsid w:val="00BE6D8A"/>
    <w:rsid w:val="00BE6EA9"/>
    <w:rsid w:val="00BE732A"/>
    <w:rsid w:val="00BE7421"/>
    <w:rsid w:val="00BF07DF"/>
    <w:rsid w:val="00BF1964"/>
    <w:rsid w:val="00BF267C"/>
    <w:rsid w:val="00BF2FF1"/>
    <w:rsid w:val="00BF34D7"/>
    <w:rsid w:val="00BF3C1F"/>
    <w:rsid w:val="00BF3CDE"/>
    <w:rsid w:val="00BF48BB"/>
    <w:rsid w:val="00BF5635"/>
    <w:rsid w:val="00BF5A52"/>
    <w:rsid w:val="00BF7464"/>
    <w:rsid w:val="00C00CDA"/>
    <w:rsid w:val="00C01645"/>
    <w:rsid w:val="00C01655"/>
    <w:rsid w:val="00C01972"/>
    <w:rsid w:val="00C01C77"/>
    <w:rsid w:val="00C0237E"/>
    <w:rsid w:val="00C0325B"/>
    <w:rsid w:val="00C0376C"/>
    <w:rsid w:val="00C03E7D"/>
    <w:rsid w:val="00C04578"/>
    <w:rsid w:val="00C051CC"/>
    <w:rsid w:val="00C053A3"/>
    <w:rsid w:val="00C05435"/>
    <w:rsid w:val="00C0569E"/>
    <w:rsid w:val="00C05C83"/>
    <w:rsid w:val="00C06048"/>
    <w:rsid w:val="00C06096"/>
    <w:rsid w:val="00C06957"/>
    <w:rsid w:val="00C070C3"/>
    <w:rsid w:val="00C07BD3"/>
    <w:rsid w:val="00C10C57"/>
    <w:rsid w:val="00C10EB7"/>
    <w:rsid w:val="00C115DD"/>
    <w:rsid w:val="00C116F8"/>
    <w:rsid w:val="00C11E26"/>
    <w:rsid w:val="00C1228E"/>
    <w:rsid w:val="00C13FF6"/>
    <w:rsid w:val="00C14667"/>
    <w:rsid w:val="00C152AA"/>
    <w:rsid w:val="00C15C3A"/>
    <w:rsid w:val="00C17D19"/>
    <w:rsid w:val="00C2096F"/>
    <w:rsid w:val="00C20D6E"/>
    <w:rsid w:val="00C20EF6"/>
    <w:rsid w:val="00C21146"/>
    <w:rsid w:val="00C21193"/>
    <w:rsid w:val="00C211EB"/>
    <w:rsid w:val="00C22843"/>
    <w:rsid w:val="00C232A2"/>
    <w:rsid w:val="00C23306"/>
    <w:rsid w:val="00C23390"/>
    <w:rsid w:val="00C23A8E"/>
    <w:rsid w:val="00C23EB0"/>
    <w:rsid w:val="00C2477A"/>
    <w:rsid w:val="00C25171"/>
    <w:rsid w:val="00C25BE2"/>
    <w:rsid w:val="00C26150"/>
    <w:rsid w:val="00C26256"/>
    <w:rsid w:val="00C264C7"/>
    <w:rsid w:val="00C26AE1"/>
    <w:rsid w:val="00C26CDA"/>
    <w:rsid w:val="00C272CD"/>
    <w:rsid w:val="00C275D7"/>
    <w:rsid w:val="00C27683"/>
    <w:rsid w:val="00C27B13"/>
    <w:rsid w:val="00C30785"/>
    <w:rsid w:val="00C3168A"/>
    <w:rsid w:val="00C31CDA"/>
    <w:rsid w:val="00C3207C"/>
    <w:rsid w:val="00C32275"/>
    <w:rsid w:val="00C33524"/>
    <w:rsid w:val="00C33528"/>
    <w:rsid w:val="00C337AD"/>
    <w:rsid w:val="00C3391F"/>
    <w:rsid w:val="00C33DC3"/>
    <w:rsid w:val="00C33E1F"/>
    <w:rsid w:val="00C34094"/>
    <w:rsid w:val="00C34391"/>
    <w:rsid w:val="00C3445F"/>
    <w:rsid w:val="00C34FFF"/>
    <w:rsid w:val="00C35373"/>
    <w:rsid w:val="00C35641"/>
    <w:rsid w:val="00C35657"/>
    <w:rsid w:val="00C36141"/>
    <w:rsid w:val="00C361B6"/>
    <w:rsid w:val="00C36B56"/>
    <w:rsid w:val="00C36BC6"/>
    <w:rsid w:val="00C371B0"/>
    <w:rsid w:val="00C372BD"/>
    <w:rsid w:val="00C37322"/>
    <w:rsid w:val="00C37636"/>
    <w:rsid w:val="00C410D4"/>
    <w:rsid w:val="00C41393"/>
    <w:rsid w:val="00C428D3"/>
    <w:rsid w:val="00C42C7B"/>
    <w:rsid w:val="00C42CA4"/>
    <w:rsid w:val="00C42FE0"/>
    <w:rsid w:val="00C43584"/>
    <w:rsid w:val="00C4447E"/>
    <w:rsid w:val="00C45E44"/>
    <w:rsid w:val="00C463AB"/>
    <w:rsid w:val="00C46B33"/>
    <w:rsid w:val="00C46DE0"/>
    <w:rsid w:val="00C47EFC"/>
    <w:rsid w:val="00C51CCE"/>
    <w:rsid w:val="00C51FC1"/>
    <w:rsid w:val="00C52A59"/>
    <w:rsid w:val="00C53031"/>
    <w:rsid w:val="00C53121"/>
    <w:rsid w:val="00C53DD5"/>
    <w:rsid w:val="00C54AE6"/>
    <w:rsid w:val="00C55C5C"/>
    <w:rsid w:val="00C55DD4"/>
    <w:rsid w:val="00C5675A"/>
    <w:rsid w:val="00C56C83"/>
    <w:rsid w:val="00C5712B"/>
    <w:rsid w:val="00C57CF6"/>
    <w:rsid w:val="00C603D2"/>
    <w:rsid w:val="00C604C9"/>
    <w:rsid w:val="00C610EE"/>
    <w:rsid w:val="00C61141"/>
    <w:rsid w:val="00C618DF"/>
    <w:rsid w:val="00C62BCD"/>
    <w:rsid w:val="00C634E1"/>
    <w:rsid w:val="00C63632"/>
    <w:rsid w:val="00C637E4"/>
    <w:rsid w:val="00C6478E"/>
    <w:rsid w:val="00C65862"/>
    <w:rsid w:val="00C658B4"/>
    <w:rsid w:val="00C6794C"/>
    <w:rsid w:val="00C67CD0"/>
    <w:rsid w:val="00C72AC3"/>
    <w:rsid w:val="00C73811"/>
    <w:rsid w:val="00C741FD"/>
    <w:rsid w:val="00C74438"/>
    <w:rsid w:val="00C74611"/>
    <w:rsid w:val="00C75974"/>
    <w:rsid w:val="00C75A97"/>
    <w:rsid w:val="00C761A6"/>
    <w:rsid w:val="00C766B1"/>
    <w:rsid w:val="00C774E6"/>
    <w:rsid w:val="00C77712"/>
    <w:rsid w:val="00C77A2A"/>
    <w:rsid w:val="00C77EBA"/>
    <w:rsid w:val="00C8023D"/>
    <w:rsid w:val="00C805A1"/>
    <w:rsid w:val="00C805A4"/>
    <w:rsid w:val="00C81AE4"/>
    <w:rsid w:val="00C81F53"/>
    <w:rsid w:val="00C82965"/>
    <w:rsid w:val="00C836DC"/>
    <w:rsid w:val="00C8391C"/>
    <w:rsid w:val="00C83B31"/>
    <w:rsid w:val="00C83F91"/>
    <w:rsid w:val="00C83FB3"/>
    <w:rsid w:val="00C84713"/>
    <w:rsid w:val="00C84DE3"/>
    <w:rsid w:val="00C84F42"/>
    <w:rsid w:val="00C85431"/>
    <w:rsid w:val="00C85674"/>
    <w:rsid w:val="00C859A6"/>
    <w:rsid w:val="00C86DB3"/>
    <w:rsid w:val="00C86E5F"/>
    <w:rsid w:val="00C87074"/>
    <w:rsid w:val="00C87D29"/>
    <w:rsid w:val="00C901D3"/>
    <w:rsid w:val="00C91DD6"/>
    <w:rsid w:val="00C92251"/>
    <w:rsid w:val="00C93EA1"/>
    <w:rsid w:val="00C941C1"/>
    <w:rsid w:val="00C944AA"/>
    <w:rsid w:val="00C94B63"/>
    <w:rsid w:val="00C9533D"/>
    <w:rsid w:val="00C963E4"/>
    <w:rsid w:val="00C96594"/>
    <w:rsid w:val="00C965BF"/>
    <w:rsid w:val="00C96BAB"/>
    <w:rsid w:val="00C97476"/>
    <w:rsid w:val="00C977AF"/>
    <w:rsid w:val="00C978F1"/>
    <w:rsid w:val="00CA0914"/>
    <w:rsid w:val="00CA0E4C"/>
    <w:rsid w:val="00CA1146"/>
    <w:rsid w:val="00CA124C"/>
    <w:rsid w:val="00CA16FD"/>
    <w:rsid w:val="00CA1E20"/>
    <w:rsid w:val="00CA1F29"/>
    <w:rsid w:val="00CA2388"/>
    <w:rsid w:val="00CA2EE8"/>
    <w:rsid w:val="00CA36AA"/>
    <w:rsid w:val="00CA4778"/>
    <w:rsid w:val="00CA4DBE"/>
    <w:rsid w:val="00CA5246"/>
    <w:rsid w:val="00CA554C"/>
    <w:rsid w:val="00CA5890"/>
    <w:rsid w:val="00CA5A42"/>
    <w:rsid w:val="00CA5A71"/>
    <w:rsid w:val="00CA63CD"/>
    <w:rsid w:val="00CA6A07"/>
    <w:rsid w:val="00CA6D60"/>
    <w:rsid w:val="00CA7F08"/>
    <w:rsid w:val="00CB06F0"/>
    <w:rsid w:val="00CB0B9B"/>
    <w:rsid w:val="00CB0CC9"/>
    <w:rsid w:val="00CB11F1"/>
    <w:rsid w:val="00CB1D59"/>
    <w:rsid w:val="00CB1FF9"/>
    <w:rsid w:val="00CB26ED"/>
    <w:rsid w:val="00CB2887"/>
    <w:rsid w:val="00CB2BD6"/>
    <w:rsid w:val="00CB383B"/>
    <w:rsid w:val="00CB3932"/>
    <w:rsid w:val="00CB39C8"/>
    <w:rsid w:val="00CB417F"/>
    <w:rsid w:val="00CB421C"/>
    <w:rsid w:val="00CB4DBB"/>
    <w:rsid w:val="00CB5957"/>
    <w:rsid w:val="00CB646A"/>
    <w:rsid w:val="00CB69BF"/>
    <w:rsid w:val="00CB6B1D"/>
    <w:rsid w:val="00CB768D"/>
    <w:rsid w:val="00CB7CF9"/>
    <w:rsid w:val="00CC0D61"/>
    <w:rsid w:val="00CC0EC3"/>
    <w:rsid w:val="00CC116F"/>
    <w:rsid w:val="00CC19A2"/>
    <w:rsid w:val="00CC362F"/>
    <w:rsid w:val="00CC3AFB"/>
    <w:rsid w:val="00CC3FAF"/>
    <w:rsid w:val="00CC3FB8"/>
    <w:rsid w:val="00CC5015"/>
    <w:rsid w:val="00CC5E25"/>
    <w:rsid w:val="00CC61E0"/>
    <w:rsid w:val="00CC64C5"/>
    <w:rsid w:val="00CC6592"/>
    <w:rsid w:val="00CC66D0"/>
    <w:rsid w:val="00CC7464"/>
    <w:rsid w:val="00CC76B8"/>
    <w:rsid w:val="00CC7C8F"/>
    <w:rsid w:val="00CD0387"/>
    <w:rsid w:val="00CD0C18"/>
    <w:rsid w:val="00CD0FF7"/>
    <w:rsid w:val="00CD1C7A"/>
    <w:rsid w:val="00CD1EDA"/>
    <w:rsid w:val="00CD25D1"/>
    <w:rsid w:val="00CD27FC"/>
    <w:rsid w:val="00CD2DBB"/>
    <w:rsid w:val="00CD2E3C"/>
    <w:rsid w:val="00CD33F0"/>
    <w:rsid w:val="00CD3593"/>
    <w:rsid w:val="00CD3CC0"/>
    <w:rsid w:val="00CD3CE4"/>
    <w:rsid w:val="00CD3D31"/>
    <w:rsid w:val="00CD3F71"/>
    <w:rsid w:val="00CD402D"/>
    <w:rsid w:val="00CD419F"/>
    <w:rsid w:val="00CD45C1"/>
    <w:rsid w:val="00CD4FF3"/>
    <w:rsid w:val="00CD5227"/>
    <w:rsid w:val="00CD58A5"/>
    <w:rsid w:val="00CD5D9F"/>
    <w:rsid w:val="00CD6C75"/>
    <w:rsid w:val="00CD6DC3"/>
    <w:rsid w:val="00CD764D"/>
    <w:rsid w:val="00CD79A8"/>
    <w:rsid w:val="00CD7C88"/>
    <w:rsid w:val="00CE00D7"/>
    <w:rsid w:val="00CE06DD"/>
    <w:rsid w:val="00CE0A1F"/>
    <w:rsid w:val="00CE1DBF"/>
    <w:rsid w:val="00CE1F5C"/>
    <w:rsid w:val="00CE1FA3"/>
    <w:rsid w:val="00CE2878"/>
    <w:rsid w:val="00CE2B9B"/>
    <w:rsid w:val="00CE33D9"/>
    <w:rsid w:val="00CE4EB1"/>
    <w:rsid w:val="00CE6CDE"/>
    <w:rsid w:val="00CE6DAD"/>
    <w:rsid w:val="00CE6F1D"/>
    <w:rsid w:val="00CE7196"/>
    <w:rsid w:val="00CE782D"/>
    <w:rsid w:val="00CE7DDB"/>
    <w:rsid w:val="00CF0C93"/>
    <w:rsid w:val="00CF2244"/>
    <w:rsid w:val="00CF2325"/>
    <w:rsid w:val="00CF3357"/>
    <w:rsid w:val="00CF3A2F"/>
    <w:rsid w:val="00CF3ED0"/>
    <w:rsid w:val="00CF4E53"/>
    <w:rsid w:val="00CF5AEB"/>
    <w:rsid w:val="00CF675F"/>
    <w:rsid w:val="00CF700A"/>
    <w:rsid w:val="00CF731B"/>
    <w:rsid w:val="00CF7408"/>
    <w:rsid w:val="00CF7515"/>
    <w:rsid w:val="00D00594"/>
    <w:rsid w:val="00D0092D"/>
    <w:rsid w:val="00D00B95"/>
    <w:rsid w:val="00D00D5E"/>
    <w:rsid w:val="00D00E6B"/>
    <w:rsid w:val="00D015D5"/>
    <w:rsid w:val="00D01D77"/>
    <w:rsid w:val="00D01D8B"/>
    <w:rsid w:val="00D01F95"/>
    <w:rsid w:val="00D02001"/>
    <w:rsid w:val="00D02E7D"/>
    <w:rsid w:val="00D03C13"/>
    <w:rsid w:val="00D041AB"/>
    <w:rsid w:val="00D0484B"/>
    <w:rsid w:val="00D04912"/>
    <w:rsid w:val="00D049DA"/>
    <w:rsid w:val="00D04ECD"/>
    <w:rsid w:val="00D0551F"/>
    <w:rsid w:val="00D05FB0"/>
    <w:rsid w:val="00D06239"/>
    <w:rsid w:val="00D06A52"/>
    <w:rsid w:val="00D06AE5"/>
    <w:rsid w:val="00D06E71"/>
    <w:rsid w:val="00D07505"/>
    <w:rsid w:val="00D0794A"/>
    <w:rsid w:val="00D07991"/>
    <w:rsid w:val="00D10660"/>
    <w:rsid w:val="00D10C03"/>
    <w:rsid w:val="00D11057"/>
    <w:rsid w:val="00D1183C"/>
    <w:rsid w:val="00D11D51"/>
    <w:rsid w:val="00D1216E"/>
    <w:rsid w:val="00D12C17"/>
    <w:rsid w:val="00D13144"/>
    <w:rsid w:val="00D13AE0"/>
    <w:rsid w:val="00D13FEF"/>
    <w:rsid w:val="00D147D6"/>
    <w:rsid w:val="00D14B20"/>
    <w:rsid w:val="00D15F15"/>
    <w:rsid w:val="00D17142"/>
    <w:rsid w:val="00D176B9"/>
    <w:rsid w:val="00D17CD2"/>
    <w:rsid w:val="00D21734"/>
    <w:rsid w:val="00D21DEE"/>
    <w:rsid w:val="00D22D3A"/>
    <w:rsid w:val="00D23723"/>
    <w:rsid w:val="00D238BD"/>
    <w:rsid w:val="00D23EE4"/>
    <w:rsid w:val="00D249F9"/>
    <w:rsid w:val="00D25543"/>
    <w:rsid w:val="00D25AA4"/>
    <w:rsid w:val="00D25B3F"/>
    <w:rsid w:val="00D269B5"/>
    <w:rsid w:val="00D272B6"/>
    <w:rsid w:val="00D27E2F"/>
    <w:rsid w:val="00D304D3"/>
    <w:rsid w:val="00D30F25"/>
    <w:rsid w:val="00D312B2"/>
    <w:rsid w:val="00D31D48"/>
    <w:rsid w:val="00D33CD3"/>
    <w:rsid w:val="00D34FF3"/>
    <w:rsid w:val="00D352D1"/>
    <w:rsid w:val="00D3592A"/>
    <w:rsid w:val="00D36364"/>
    <w:rsid w:val="00D371DB"/>
    <w:rsid w:val="00D378EA"/>
    <w:rsid w:val="00D37AC5"/>
    <w:rsid w:val="00D40401"/>
    <w:rsid w:val="00D411CC"/>
    <w:rsid w:val="00D42AC5"/>
    <w:rsid w:val="00D42BC4"/>
    <w:rsid w:val="00D42E44"/>
    <w:rsid w:val="00D4371F"/>
    <w:rsid w:val="00D43873"/>
    <w:rsid w:val="00D43CFF"/>
    <w:rsid w:val="00D4458F"/>
    <w:rsid w:val="00D44ABB"/>
    <w:rsid w:val="00D44B37"/>
    <w:rsid w:val="00D44BC6"/>
    <w:rsid w:val="00D44BD7"/>
    <w:rsid w:val="00D453CA"/>
    <w:rsid w:val="00D457E7"/>
    <w:rsid w:val="00D459C9"/>
    <w:rsid w:val="00D45FA2"/>
    <w:rsid w:val="00D46825"/>
    <w:rsid w:val="00D46FC1"/>
    <w:rsid w:val="00D472A9"/>
    <w:rsid w:val="00D47CB3"/>
    <w:rsid w:val="00D47D7F"/>
    <w:rsid w:val="00D50361"/>
    <w:rsid w:val="00D50717"/>
    <w:rsid w:val="00D507A0"/>
    <w:rsid w:val="00D520A7"/>
    <w:rsid w:val="00D5370E"/>
    <w:rsid w:val="00D53985"/>
    <w:rsid w:val="00D54263"/>
    <w:rsid w:val="00D54583"/>
    <w:rsid w:val="00D5459A"/>
    <w:rsid w:val="00D548D0"/>
    <w:rsid w:val="00D6162A"/>
    <w:rsid w:val="00D620A6"/>
    <w:rsid w:val="00D625B6"/>
    <w:rsid w:val="00D62684"/>
    <w:rsid w:val="00D6320F"/>
    <w:rsid w:val="00D63B87"/>
    <w:rsid w:val="00D63D18"/>
    <w:rsid w:val="00D647D7"/>
    <w:rsid w:val="00D65FE5"/>
    <w:rsid w:val="00D65FEF"/>
    <w:rsid w:val="00D66928"/>
    <w:rsid w:val="00D66959"/>
    <w:rsid w:val="00D66C74"/>
    <w:rsid w:val="00D66D58"/>
    <w:rsid w:val="00D7034D"/>
    <w:rsid w:val="00D712BB"/>
    <w:rsid w:val="00D720E1"/>
    <w:rsid w:val="00D72124"/>
    <w:rsid w:val="00D7219A"/>
    <w:rsid w:val="00D732D8"/>
    <w:rsid w:val="00D732DE"/>
    <w:rsid w:val="00D74262"/>
    <w:rsid w:val="00D74A62"/>
    <w:rsid w:val="00D74D55"/>
    <w:rsid w:val="00D75802"/>
    <w:rsid w:val="00D75B5F"/>
    <w:rsid w:val="00D761D6"/>
    <w:rsid w:val="00D762D4"/>
    <w:rsid w:val="00D77231"/>
    <w:rsid w:val="00D7733E"/>
    <w:rsid w:val="00D77352"/>
    <w:rsid w:val="00D77DEE"/>
    <w:rsid w:val="00D80917"/>
    <w:rsid w:val="00D80A38"/>
    <w:rsid w:val="00D80E70"/>
    <w:rsid w:val="00D81D4C"/>
    <w:rsid w:val="00D8203C"/>
    <w:rsid w:val="00D822EC"/>
    <w:rsid w:val="00D8267C"/>
    <w:rsid w:val="00D8329B"/>
    <w:rsid w:val="00D83745"/>
    <w:rsid w:val="00D84E0A"/>
    <w:rsid w:val="00D85221"/>
    <w:rsid w:val="00D85F0B"/>
    <w:rsid w:val="00D86BA4"/>
    <w:rsid w:val="00D877B7"/>
    <w:rsid w:val="00D87FF6"/>
    <w:rsid w:val="00D90B9C"/>
    <w:rsid w:val="00D90DE0"/>
    <w:rsid w:val="00D910BE"/>
    <w:rsid w:val="00D918A4"/>
    <w:rsid w:val="00D91D05"/>
    <w:rsid w:val="00D91FB0"/>
    <w:rsid w:val="00D92332"/>
    <w:rsid w:val="00D928A2"/>
    <w:rsid w:val="00D92AF0"/>
    <w:rsid w:val="00D92C7C"/>
    <w:rsid w:val="00D93198"/>
    <w:rsid w:val="00D93471"/>
    <w:rsid w:val="00D93551"/>
    <w:rsid w:val="00D93ECB"/>
    <w:rsid w:val="00D951DD"/>
    <w:rsid w:val="00D964BE"/>
    <w:rsid w:val="00D96D3E"/>
    <w:rsid w:val="00D9737B"/>
    <w:rsid w:val="00D97494"/>
    <w:rsid w:val="00D978DA"/>
    <w:rsid w:val="00DA026D"/>
    <w:rsid w:val="00DA06C2"/>
    <w:rsid w:val="00DA10ED"/>
    <w:rsid w:val="00DA12D6"/>
    <w:rsid w:val="00DA13C9"/>
    <w:rsid w:val="00DA1518"/>
    <w:rsid w:val="00DA18D9"/>
    <w:rsid w:val="00DA1A41"/>
    <w:rsid w:val="00DA231E"/>
    <w:rsid w:val="00DA2553"/>
    <w:rsid w:val="00DA25D6"/>
    <w:rsid w:val="00DA2893"/>
    <w:rsid w:val="00DA4340"/>
    <w:rsid w:val="00DA4484"/>
    <w:rsid w:val="00DA473A"/>
    <w:rsid w:val="00DA4C3A"/>
    <w:rsid w:val="00DA5C86"/>
    <w:rsid w:val="00DA5F30"/>
    <w:rsid w:val="00DA5F3A"/>
    <w:rsid w:val="00DA61F1"/>
    <w:rsid w:val="00DA6270"/>
    <w:rsid w:val="00DA70EF"/>
    <w:rsid w:val="00DA77AA"/>
    <w:rsid w:val="00DA7AAE"/>
    <w:rsid w:val="00DA7D5A"/>
    <w:rsid w:val="00DB02CC"/>
    <w:rsid w:val="00DB0FF0"/>
    <w:rsid w:val="00DB1C20"/>
    <w:rsid w:val="00DB344A"/>
    <w:rsid w:val="00DB37BE"/>
    <w:rsid w:val="00DB5265"/>
    <w:rsid w:val="00DB5861"/>
    <w:rsid w:val="00DB5913"/>
    <w:rsid w:val="00DB6498"/>
    <w:rsid w:val="00DB6E22"/>
    <w:rsid w:val="00DB6E26"/>
    <w:rsid w:val="00DB74A3"/>
    <w:rsid w:val="00DB74EB"/>
    <w:rsid w:val="00DC09B8"/>
    <w:rsid w:val="00DC1491"/>
    <w:rsid w:val="00DC14DE"/>
    <w:rsid w:val="00DC3B6B"/>
    <w:rsid w:val="00DC3D09"/>
    <w:rsid w:val="00DC4323"/>
    <w:rsid w:val="00DC5678"/>
    <w:rsid w:val="00DC5A00"/>
    <w:rsid w:val="00DC6AE6"/>
    <w:rsid w:val="00DC7299"/>
    <w:rsid w:val="00DC72A5"/>
    <w:rsid w:val="00DC72BC"/>
    <w:rsid w:val="00DD033A"/>
    <w:rsid w:val="00DD081A"/>
    <w:rsid w:val="00DD0C6D"/>
    <w:rsid w:val="00DD109E"/>
    <w:rsid w:val="00DD1544"/>
    <w:rsid w:val="00DD1B1C"/>
    <w:rsid w:val="00DD29D3"/>
    <w:rsid w:val="00DD2AA0"/>
    <w:rsid w:val="00DD2B73"/>
    <w:rsid w:val="00DD2E57"/>
    <w:rsid w:val="00DD2F67"/>
    <w:rsid w:val="00DD40B2"/>
    <w:rsid w:val="00DD4107"/>
    <w:rsid w:val="00DD47C3"/>
    <w:rsid w:val="00DD4D20"/>
    <w:rsid w:val="00DD4DC9"/>
    <w:rsid w:val="00DD505D"/>
    <w:rsid w:val="00DD521C"/>
    <w:rsid w:val="00DD57FD"/>
    <w:rsid w:val="00DD5FD5"/>
    <w:rsid w:val="00DD67B3"/>
    <w:rsid w:val="00DD68F3"/>
    <w:rsid w:val="00DD70DB"/>
    <w:rsid w:val="00DD7E17"/>
    <w:rsid w:val="00DE00D4"/>
    <w:rsid w:val="00DE0481"/>
    <w:rsid w:val="00DE12FF"/>
    <w:rsid w:val="00DE284B"/>
    <w:rsid w:val="00DE2854"/>
    <w:rsid w:val="00DE2948"/>
    <w:rsid w:val="00DE3AC1"/>
    <w:rsid w:val="00DE45B1"/>
    <w:rsid w:val="00DE4641"/>
    <w:rsid w:val="00DE561C"/>
    <w:rsid w:val="00DE5777"/>
    <w:rsid w:val="00DE593D"/>
    <w:rsid w:val="00DE5F50"/>
    <w:rsid w:val="00DE6B5F"/>
    <w:rsid w:val="00DE6DAC"/>
    <w:rsid w:val="00DE70C0"/>
    <w:rsid w:val="00DE73EF"/>
    <w:rsid w:val="00DF0209"/>
    <w:rsid w:val="00DF1EB7"/>
    <w:rsid w:val="00DF2255"/>
    <w:rsid w:val="00DF2488"/>
    <w:rsid w:val="00DF304F"/>
    <w:rsid w:val="00DF31B0"/>
    <w:rsid w:val="00DF35B6"/>
    <w:rsid w:val="00DF3AB4"/>
    <w:rsid w:val="00DF3F4A"/>
    <w:rsid w:val="00DF4162"/>
    <w:rsid w:val="00DF449D"/>
    <w:rsid w:val="00DF4602"/>
    <w:rsid w:val="00DF51B8"/>
    <w:rsid w:val="00DF524F"/>
    <w:rsid w:val="00DF5457"/>
    <w:rsid w:val="00DF5554"/>
    <w:rsid w:val="00DF5FE5"/>
    <w:rsid w:val="00DF6635"/>
    <w:rsid w:val="00DF6A52"/>
    <w:rsid w:val="00DF6F80"/>
    <w:rsid w:val="00DF7E98"/>
    <w:rsid w:val="00E00070"/>
    <w:rsid w:val="00E006DE"/>
    <w:rsid w:val="00E0084C"/>
    <w:rsid w:val="00E01ABC"/>
    <w:rsid w:val="00E01C38"/>
    <w:rsid w:val="00E03308"/>
    <w:rsid w:val="00E03C63"/>
    <w:rsid w:val="00E03CC8"/>
    <w:rsid w:val="00E0419E"/>
    <w:rsid w:val="00E04835"/>
    <w:rsid w:val="00E04BB9"/>
    <w:rsid w:val="00E04DC7"/>
    <w:rsid w:val="00E05304"/>
    <w:rsid w:val="00E05963"/>
    <w:rsid w:val="00E06E07"/>
    <w:rsid w:val="00E06F11"/>
    <w:rsid w:val="00E073F0"/>
    <w:rsid w:val="00E0744D"/>
    <w:rsid w:val="00E078CD"/>
    <w:rsid w:val="00E078E2"/>
    <w:rsid w:val="00E07ADE"/>
    <w:rsid w:val="00E07E9A"/>
    <w:rsid w:val="00E103B4"/>
    <w:rsid w:val="00E10740"/>
    <w:rsid w:val="00E109E2"/>
    <w:rsid w:val="00E109EC"/>
    <w:rsid w:val="00E10A9E"/>
    <w:rsid w:val="00E10B45"/>
    <w:rsid w:val="00E11319"/>
    <w:rsid w:val="00E115F5"/>
    <w:rsid w:val="00E11855"/>
    <w:rsid w:val="00E1220F"/>
    <w:rsid w:val="00E129DD"/>
    <w:rsid w:val="00E13221"/>
    <w:rsid w:val="00E13AD6"/>
    <w:rsid w:val="00E13CF7"/>
    <w:rsid w:val="00E13CFE"/>
    <w:rsid w:val="00E13EEA"/>
    <w:rsid w:val="00E141AD"/>
    <w:rsid w:val="00E14BB8"/>
    <w:rsid w:val="00E150A6"/>
    <w:rsid w:val="00E15986"/>
    <w:rsid w:val="00E159C4"/>
    <w:rsid w:val="00E15F31"/>
    <w:rsid w:val="00E1610B"/>
    <w:rsid w:val="00E166A9"/>
    <w:rsid w:val="00E1695A"/>
    <w:rsid w:val="00E16C68"/>
    <w:rsid w:val="00E171E1"/>
    <w:rsid w:val="00E17994"/>
    <w:rsid w:val="00E17AD9"/>
    <w:rsid w:val="00E17DA2"/>
    <w:rsid w:val="00E21017"/>
    <w:rsid w:val="00E21520"/>
    <w:rsid w:val="00E22DDE"/>
    <w:rsid w:val="00E232BD"/>
    <w:rsid w:val="00E24193"/>
    <w:rsid w:val="00E2618B"/>
    <w:rsid w:val="00E26684"/>
    <w:rsid w:val="00E266DC"/>
    <w:rsid w:val="00E26BA7"/>
    <w:rsid w:val="00E271D0"/>
    <w:rsid w:val="00E2756D"/>
    <w:rsid w:val="00E27D6E"/>
    <w:rsid w:val="00E27FE3"/>
    <w:rsid w:val="00E301E2"/>
    <w:rsid w:val="00E30B87"/>
    <w:rsid w:val="00E31609"/>
    <w:rsid w:val="00E322F6"/>
    <w:rsid w:val="00E32355"/>
    <w:rsid w:val="00E331DC"/>
    <w:rsid w:val="00E335B7"/>
    <w:rsid w:val="00E33624"/>
    <w:rsid w:val="00E33E77"/>
    <w:rsid w:val="00E35453"/>
    <w:rsid w:val="00E35EB8"/>
    <w:rsid w:val="00E3617F"/>
    <w:rsid w:val="00E368F6"/>
    <w:rsid w:val="00E36C9B"/>
    <w:rsid w:val="00E36F0B"/>
    <w:rsid w:val="00E3713F"/>
    <w:rsid w:val="00E37851"/>
    <w:rsid w:val="00E37A4F"/>
    <w:rsid w:val="00E37D1B"/>
    <w:rsid w:val="00E37D93"/>
    <w:rsid w:val="00E37E55"/>
    <w:rsid w:val="00E40687"/>
    <w:rsid w:val="00E406AB"/>
    <w:rsid w:val="00E4105F"/>
    <w:rsid w:val="00E420BF"/>
    <w:rsid w:val="00E421DC"/>
    <w:rsid w:val="00E42B51"/>
    <w:rsid w:val="00E42C35"/>
    <w:rsid w:val="00E42E8F"/>
    <w:rsid w:val="00E431F5"/>
    <w:rsid w:val="00E437C3"/>
    <w:rsid w:val="00E437C6"/>
    <w:rsid w:val="00E439BA"/>
    <w:rsid w:val="00E441C5"/>
    <w:rsid w:val="00E447FF"/>
    <w:rsid w:val="00E44B2B"/>
    <w:rsid w:val="00E4546C"/>
    <w:rsid w:val="00E45938"/>
    <w:rsid w:val="00E46986"/>
    <w:rsid w:val="00E46BAB"/>
    <w:rsid w:val="00E46E45"/>
    <w:rsid w:val="00E47979"/>
    <w:rsid w:val="00E502F6"/>
    <w:rsid w:val="00E507A8"/>
    <w:rsid w:val="00E50895"/>
    <w:rsid w:val="00E50ABC"/>
    <w:rsid w:val="00E50B8C"/>
    <w:rsid w:val="00E50DAB"/>
    <w:rsid w:val="00E50F77"/>
    <w:rsid w:val="00E51750"/>
    <w:rsid w:val="00E51C6F"/>
    <w:rsid w:val="00E52100"/>
    <w:rsid w:val="00E528BA"/>
    <w:rsid w:val="00E529EB"/>
    <w:rsid w:val="00E53B01"/>
    <w:rsid w:val="00E53E78"/>
    <w:rsid w:val="00E54941"/>
    <w:rsid w:val="00E55AF5"/>
    <w:rsid w:val="00E55CB4"/>
    <w:rsid w:val="00E56511"/>
    <w:rsid w:val="00E56B1E"/>
    <w:rsid w:val="00E571FF"/>
    <w:rsid w:val="00E57748"/>
    <w:rsid w:val="00E607CD"/>
    <w:rsid w:val="00E60960"/>
    <w:rsid w:val="00E60B8F"/>
    <w:rsid w:val="00E614A5"/>
    <w:rsid w:val="00E61B73"/>
    <w:rsid w:val="00E61E78"/>
    <w:rsid w:val="00E61E9B"/>
    <w:rsid w:val="00E625DD"/>
    <w:rsid w:val="00E63181"/>
    <w:rsid w:val="00E6326F"/>
    <w:rsid w:val="00E6356C"/>
    <w:rsid w:val="00E63A90"/>
    <w:rsid w:val="00E6514A"/>
    <w:rsid w:val="00E661ED"/>
    <w:rsid w:val="00E670BB"/>
    <w:rsid w:val="00E674F4"/>
    <w:rsid w:val="00E70978"/>
    <w:rsid w:val="00E71476"/>
    <w:rsid w:val="00E71A6F"/>
    <w:rsid w:val="00E71FEF"/>
    <w:rsid w:val="00E72426"/>
    <w:rsid w:val="00E72728"/>
    <w:rsid w:val="00E72864"/>
    <w:rsid w:val="00E72936"/>
    <w:rsid w:val="00E74627"/>
    <w:rsid w:val="00E74C32"/>
    <w:rsid w:val="00E75373"/>
    <w:rsid w:val="00E75781"/>
    <w:rsid w:val="00E768A8"/>
    <w:rsid w:val="00E7795A"/>
    <w:rsid w:val="00E77BCD"/>
    <w:rsid w:val="00E77D19"/>
    <w:rsid w:val="00E800BE"/>
    <w:rsid w:val="00E8011D"/>
    <w:rsid w:val="00E801E8"/>
    <w:rsid w:val="00E80444"/>
    <w:rsid w:val="00E819F8"/>
    <w:rsid w:val="00E81DC3"/>
    <w:rsid w:val="00E82ADD"/>
    <w:rsid w:val="00E82B62"/>
    <w:rsid w:val="00E8310A"/>
    <w:rsid w:val="00E83985"/>
    <w:rsid w:val="00E86345"/>
    <w:rsid w:val="00E86E5A"/>
    <w:rsid w:val="00E876AB"/>
    <w:rsid w:val="00E878E9"/>
    <w:rsid w:val="00E87FA4"/>
    <w:rsid w:val="00E902F0"/>
    <w:rsid w:val="00E90E45"/>
    <w:rsid w:val="00E916CE"/>
    <w:rsid w:val="00E919F9"/>
    <w:rsid w:val="00E9236A"/>
    <w:rsid w:val="00E92DC4"/>
    <w:rsid w:val="00E9314D"/>
    <w:rsid w:val="00E93150"/>
    <w:rsid w:val="00E9347E"/>
    <w:rsid w:val="00E9517C"/>
    <w:rsid w:val="00E959C5"/>
    <w:rsid w:val="00E95E62"/>
    <w:rsid w:val="00E960A3"/>
    <w:rsid w:val="00E96648"/>
    <w:rsid w:val="00E96C84"/>
    <w:rsid w:val="00E96D12"/>
    <w:rsid w:val="00E975FA"/>
    <w:rsid w:val="00EA00FA"/>
    <w:rsid w:val="00EA0704"/>
    <w:rsid w:val="00EA1144"/>
    <w:rsid w:val="00EA135C"/>
    <w:rsid w:val="00EA1AC0"/>
    <w:rsid w:val="00EA1E7F"/>
    <w:rsid w:val="00EA21FF"/>
    <w:rsid w:val="00EA22E0"/>
    <w:rsid w:val="00EA2339"/>
    <w:rsid w:val="00EA2E2A"/>
    <w:rsid w:val="00EA47F8"/>
    <w:rsid w:val="00EA47FF"/>
    <w:rsid w:val="00EA482C"/>
    <w:rsid w:val="00EA4D25"/>
    <w:rsid w:val="00EA5156"/>
    <w:rsid w:val="00EA58E3"/>
    <w:rsid w:val="00EA6252"/>
    <w:rsid w:val="00EA66D8"/>
    <w:rsid w:val="00EA7828"/>
    <w:rsid w:val="00EB1839"/>
    <w:rsid w:val="00EB26A8"/>
    <w:rsid w:val="00EB28F6"/>
    <w:rsid w:val="00EB2B1C"/>
    <w:rsid w:val="00EB2D1F"/>
    <w:rsid w:val="00EB3398"/>
    <w:rsid w:val="00EB3859"/>
    <w:rsid w:val="00EB3E05"/>
    <w:rsid w:val="00EB3E29"/>
    <w:rsid w:val="00EB4727"/>
    <w:rsid w:val="00EB4841"/>
    <w:rsid w:val="00EB4939"/>
    <w:rsid w:val="00EB5189"/>
    <w:rsid w:val="00EB57AD"/>
    <w:rsid w:val="00EB5AE5"/>
    <w:rsid w:val="00EB6F54"/>
    <w:rsid w:val="00EB73EB"/>
    <w:rsid w:val="00EB7820"/>
    <w:rsid w:val="00EB7D53"/>
    <w:rsid w:val="00EB7E51"/>
    <w:rsid w:val="00EC0C28"/>
    <w:rsid w:val="00EC1C93"/>
    <w:rsid w:val="00EC1F4E"/>
    <w:rsid w:val="00EC2487"/>
    <w:rsid w:val="00EC4873"/>
    <w:rsid w:val="00EC4C70"/>
    <w:rsid w:val="00EC4C93"/>
    <w:rsid w:val="00EC51B8"/>
    <w:rsid w:val="00EC5221"/>
    <w:rsid w:val="00EC557A"/>
    <w:rsid w:val="00EC5B84"/>
    <w:rsid w:val="00EC6382"/>
    <w:rsid w:val="00EC6E72"/>
    <w:rsid w:val="00EC74F0"/>
    <w:rsid w:val="00EC758D"/>
    <w:rsid w:val="00EC7740"/>
    <w:rsid w:val="00EC7CBF"/>
    <w:rsid w:val="00EC7E45"/>
    <w:rsid w:val="00EC7E46"/>
    <w:rsid w:val="00ED0147"/>
    <w:rsid w:val="00ED034A"/>
    <w:rsid w:val="00ED0521"/>
    <w:rsid w:val="00ED091F"/>
    <w:rsid w:val="00ED0BC7"/>
    <w:rsid w:val="00ED0ECD"/>
    <w:rsid w:val="00ED200A"/>
    <w:rsid w:val="00ED2391"/>
    <w:rsid w:val="00ED27E6"/>
    <w:rsid w:val="00ED27EB"/>
    <w:rsid w:val="00ED2E0B"/>
    <w:rsid w:val="00ED3F11"/>
    <w:rsid w:val="00ED4087"/>
    <w:rsid w:val="00ED40D9"/>
    <w:rsid w:val="00ED4D87"/>
    <w:rsid w:val="00ED5B65"/>
    <w:rsid w:val="00ED5C1D"/>
    <w:rsid w:val="00ED684D"/>
    <w:rsid w:val="00ED6C09"/>
    <w:rsid w:val="00ED6D01"/>
    <w:rsid w:val="00EE0540"/>
    <w:rsid w:val="00EE0CBF"/>
    <w:rsid w:val="00EE0D85"/>
    <w:rsid w:val="00EE17B9"/>
    <w:rsid w:val="00EE1A8A"/>
    <w:rsid w:val="00EE225B"/>
    <w:rsid w:val="00EE275D"/>
    <w:rsid w:val="00EE282E"/>
    <w:rsid w:val="00EE2840"/>
    <w:rsid w:val="00EE2C16"/>
    <w:rsid w:val="00EE2D83"/>
    <w:rsid w:val="00EE3E8D"/>
    <w:rsid w:val="00EE3FA2"/>
    <w:rsid w:val="00EE449A"/>
    <w:rsid w:val="00EE60D9"/>
    <w:rsid w:val="00EE6263"/>
    <w:rsid w:val="00EE659C"/>
    <w:rsid w:val="00EE7821"/>
    <w:rsid w:val="00EF0769"/>
    <w:rsid w:val="00EF0E00"/>
    <w:rsid w:val="00EF0EFC"/>
    <w:rsid w:val="00EF23F2"/>
    <w:rsid w:val="00EF27F1"/>
    <w:rsid w:val="00EF2A1F"/>
    <w:rsid w:val="00EF40EF"/>
    <w:rsid w:val="00EF45A2"/>
    <w:rsid w:val="00EF4E39"/>
    <w:rsid w:val="00EF556B"/>
    <w:rsid w:val="00EF5EEB"/>
    <w:rsid w:val="00EF617A"/>
    <w:rsid w:val="00EF6BB0"/>
    <w:rsid w:val="00EF6C2E"/>
    <w:rsid w:val="00EF7926"/>
    <w:rsid w:val="00EF7C94"/>
    <w:rsid w:val="00F00DC8"/>
    <w:rsid w:val="00F0126A"/>
    <w:rsid w:val="00F01F0B"/>
    <w:rsid w:val="00F026F6"/>
    <w:rsid w:val="00F02F55"/>
    <w:rsid w:val="00F03B2D"/>
    <w:rsid w:val="00F041E7"/>
    <w:rsid w:val="00F0485B"/>
    <w:rsid w:val="00F04E99"/>
    <w:rsid w:val="00F05338"/>
    <w:rsid w:val="00F0554F"/>
    <w:rsid w:val="00F05691"/>
    <w:rsid w:val="00F056C7"/>
    <w:rsid w:val="00F057D1"/>
    <w:rsid w:val="00F05C08"/>
    <w:rsid w:val="00F073B3"/>
    <w:rsid w:val="00F079DF"/>
    <w:rsid w:val="00F07E38"/>
    <w:rsid w:val="00F100E0"/>
    <w:rsid w:val="00F1084A"/>
    <w:rsid w:val="00F10BD2"/>
    <w:rsid w:val="00F11244"/>
    <w:rsid w:val="00F119C7"/>
    <w:rsid w:val="00F11CE1"/>
    <w:rsid w:val="00F11D92"/>
    <w:rsid w:val="00F11EB1"/>
    <w:rsid w:val="00F12404"/>
    <w:rsid w:val="00F12A7F"/>
    <w:rsid w:val="00F13506"/>
    <w:rsid w:val="00F14358"/>
    <w:rsid w:val="00F15371"/>
    <w:rsid w:val="00F1574C"/>
    <w:rsid w:val="00F158D6"/>
    <w:rsid w:val="00F15C57"/>
    <w:rsid w:val="00F15EBB"/>
    <w:rsid w:val="00F15FFB"/>
    <w:rsid w:val="00F17C27"/>
    <w:rsid w:val="00F17E20"/>
    <w:rsid w:val="00F17FB5"/>
    <w:rsid w:val="00F2017B"/>
    <w:rsid w:val="00F2117D"/>
    <w:rsid w:val="00F22DEE"/>
    <w:rsid w:val="00F23710"/>
    <w:rsid w:val="00F2398B"/>
    <w:rsid w:val="00F24083"/>
    <w:rsid w:val="00F242F9"/>
    <w:rsid w:val="00F24CAB"/>
    <w:rsid w:val="00F25676"/>
    <w:rsid w:val="00F264F3"/>
    <w:rsid w:val="00F26B1A"/>
    <w:rsid w:val="00F26F8E"/>
    <w:rsid w:val="00F2719D"/>
    <w:rsid w:val="00F27223"/>
    <w:rsid w:val="00F27487"/>
    <w:rsid w:val="00F27B6C"/>
    <w:rsid w:val="00F30593"/>
    <w:rsid w:val="00F30C95"/>
    <w:rsid w:val="00F310AA"/>
    <w:rsid w:val="00F310BC"/>
    <w:rsid w:val="00F3162A"/>
    <w:rsid w:val="00F3195C"/>
    <w:rsid w:val="00F321CB"/>
    <w:rsid w:val="00F3237C"/>
    <w:rsid w:val="00F3353B"/>
    <w:rsid w:val="00F33909"/>
    <w:rsid w:val="00F33BC2"/>
    <w:rsid w:val="00F33ED4"/>
    <w:rsid w:val="00F340F7"/>
    <w:rsid w:val="00F344FC"/>
    <w:rsid w:val="00F34F3B"/>
    <w:rsid w:val="00F35A46"/>
    <w:rsid w:val="00F35F0A"/>
    <w:rsid w:val="00F363B8"/>
    <w:rsid w:val="00F36484"/>
    <w:rsid w:val="00F36D9D"/>
    <w:rsid w:val="00F3714A"/>
    <w:rsid w:val="00F4067E"/>
    <w:rsid w:val="00F40BCA"/>
    <w:rsid w:val="00F41251"/>
    <w:rsid w:val="00F414DF"/>
    <w:rsid w:val="00F4159D"/>
    <w:rsid w:val="00F41788"/>
    <w:rsid w:val="00F431C9"/>
    <w:rsid w:val="00F447ED"/>
    <w:rsid w:val="00F457F5"/>
    <w:rsid w:val="00F46610"/>
    <w:rsid w:val="00F46BCC"/>
    <w:rsid w:val="00F46D4A"/>
    <w:rsid w:val="00F46D80"/>
    <w:rsid w:val="00F47856"/>
    <w:rsid w:val="00F500F6"/>
    <w:rsid w:val="00F5068C"/>
    <w:rsid w:val="00F50F93"/>
    <w:rsid w:val="00F51737"/>
    <w:rsid w:val="00F51B88"/>
    <w:rsid w:val="00F51F81"/>
    <w:rsid w:val="00F5207B"/>
    <w:rsid w:val="00F522B8"/>
    <w:rsid w:val="00F53CA7"/>
    <w:rsid w:val="00F54B79"/>
    <w:rsid w:val="00F5591F"/>
    <w:rsid w:val="00F55E11"/>
    <w:rsid w:val="00F55F88"/>
    <w:rsid w:val="00F569D7"/>
    <w:rsid w:val="00F56ADC"/>
    <w:rsid w:val="00F56E84"/>
    <w:rsid w:val="00F57206"/>
    <w:rsid w:val="00F5749C"/>
    <w:rsid w:val="00F57678"/>
    <w:rsid w:val="00F5770C"/>
    <w:rsid w:val="00F5789A"/>
    <w:rsid w:val="00F578B1"/>
    <w:rsid w:val="00F57D38"/>
    <w:rsid w:val="00F57E41"/>
    <w:rsid w:val="00F603EF"/>
    <w:rsid w:val="00F607AA"/>
    <w:rsid w:val="00F60DDF"/>
    <w:rsid w:val="00F6225A"/>
    <w:rsid w:val="00F63D58"/>
    <w:rsid w:val="00F64196"/>
    <w:rsid w:val="00F64B3E"/>
    <w:rsid w:val="00F65781"/>
    <w:rsid w:val="00F65A8B"/>
    <w:rsid w:val="00F65E3A"/>
    <w:rsid w:val="00F66194"/>
    <w:rsid w:val="00F665EF"/>
    <w:rsid w:val="00F669A9"/>
    <w:rsid w:val="00F67809"/>
    <w:rsid w:val="00F714E4"/>
    <w:rsid w:val="00F71E37"/>
    <w:rsid w:val="00F721DD"/>
    <w:rsid w:val="00F722AB"/>
    <w:rsid w:val="00F733DB"/>
    <w:rsid w:val="00F7350E"/>
    <w:rsid w:val="00F7446A"/>
    <w:rsid w:val="00F7452B"/>
    <w:rsid w:val="00F74690"/>
    <w:rsid w:val="00F75253"/>
    <w:rsid w:val="00F75B06"/>
    <w:rsid w:val="00F75B70"/>
    <w:rsid w:val="00F76999"/>
    <w:rsid w:val="00F77233"/>
    <w:rsid w:val="00F773EF"/>
    <w:rsid w:val="00F77A1A"/>
    <w:rsid w:val="00F8079D"/>
    <w:rsid w:val="00F81AEE"/>
    <w:rsid w:val="00F81B72"/>
    <w:rsid w:val="00F81BEA"/>
    <w:rsid w:val="00F827E8"/>
    <w:rsid w:val="00F82AAB"/>
    <w:rsid w:val="00F843F2"/>
    <w:rsid w:val="00F8463F"/>
    <w:rsid w:val="00F85831"/>
    <w:rsid w:val="00F85AB5"/>
    <w:rsid w:val="00F85FA1"/>
    <w:rsid w:val="00F86DE9"/>
    <w:rsid w:val="00F86F4B"/>
    <w:rsid w:val="00F87BB7"/>
    <w:rsid w:val="00F90265"/>
    <w:rsid w:val="00F90CFF"/>
    <w:rsid w:val="00F918B1"/>
    <w:rsid w:val="00F92143"/>
    <w:rsid w:val="00F9217D"/>
    <w:rsid w:val="00F921C0"/>
    <w:rsid w:val="00F921D1"/>
    <w:rsid w:val="00F9226A"/>
    <w:rsid w:val="00F92322"/>
    <w:rsid w:val="00F92A8F"/>
    <w:rsid w:val="00F92AF5"/>
    <w:rsid w:val="00F947E3"/>
    <w:rsid w:val="00F94A34"/>
    <w:rsid w:val="00F94BD1"/>
    <w:rsid w:val="00F94C71"/>
    <w:rsid w:val="00F94CE8"/>
    <w:rsid w:val="00F94D78"/>
    <w:rsid w:val="00F953D4"/>
    <w:rsid w:val="00F95AA3"/>
    <w:rsid w:val="00F96525"/>
    <w:rsid w:val="00F96BEC"/>
    <w:rsid w:val="00F96D3D"/>
    <w:rsid w:val="00F96E42"/>
    <w:rsid w:val="00F9710D"/>
    <w:rsid w:val="00F973FA"/>
    <w:rsid w:val="00F97D3E"/>
    <w:rsid w:val="00FA0492"/>
    <w:rsid w:val="00FA079D"/>
    <w:rsid w:val="00FA245F"/>
    <w:rsid w:val="00FA258B"/>
    <w:rsid w:val="00FA2C18"/>
    <w:rsid w:val="00FA2FCD"/>
    <w:rsid w:val="00FA3213"/>
    <w:rsid w:val="00FA39D9"/>
    <w:rsid w:val="00FA4018"/>
    <w:rsid w:val="00FA4EBE"/>
    <w:rsid w:val="00FA4F8D"/>
    <w:rsid w:val="00FA52A4"/>
    <w:rsid w:val="00FA62D1"/>
    <w:rsid w:val="00FA645C"/>
    <w:rsid w:val="00FA6471"/>
    <w:rsid w:val="00FA77AD"/>
    <w:rsid w:val="00FA788D"/>
    <w:rsid w:val="00FA78A6"/>
    <w:rsid w:val="00FA7F6D"/>
    <w:rsid w:val="00FB013B"/>
    <w:rsid w:val="00FB0470"/>
    <w:rsid w:val="00FB0DEA"/>
    <w:rsid w:val="00FB0FF0"/>
    <w:rsid w:val="00FB151E"/>
    <w:rsid w:val="00FB19F8"/>
    <w:rsid w:val="00FB24D9"/>
    <w:rsid w:val="00FB3262"/>
    <w:rsid w:val="00FB3B2F"/>
    <w:rsid w:val="00FB3FDF"/>
    <w:rsid w:val="00FB4E90"/>
    <w:rsid w:val="00FB619A"/>
    <w:rsid w:val="00FB699E"/>
    <w:rsid w:val="00FB6F1C"/>
    <w:rsid w:val="00FB70E1"/>
    <w:rsid w:val="00FB7515"/>
    <w:rsid w:val="00FC0317"/>
    <w:rsid w:val="00FC03D2"/>
    <w:rsid w:val="00FC0541"/>
    <w:rsid w:val="00FC0EA2"/>
    <w:rsid w:val="00FC124E"/>
    <w:rsid w:val="00FC1519"/>
    <w:rsid w:val="00FC155E"/>
    <w:rsid w:val="00FC1B34"/>
    <w:rsid w:val="00FC2093"/>
    <w:rsid w:val="00FC2908"/>
    <w:rsid w:val="00FC2AB2"/>
    <w:rsid w:val="00FC34F1"/>
    <w:rsid w:val="00FC40BF"/>
    <w:rsid w:val="00FC437B"/>
    <w:rsid w:val="00FC44A8"/>
    <w:rsid w:val="00FC4B59"/>
    <w:rsid w:val="00FC68B9"/>
    <w:rsid w:val="00FC6B90"/>
    <w:rsid w:val="00FC6C71"/>
    <w:rsid w:val="00FC7605"/>
    <w:rsid w:val="00FC7778"/>
    <w:rsid w:val="00FC7B4F"/>
    <w:rsid w:val="00FC7FC2"/>
    <w:rsid w:val="00FD14B3"/>
    <w:rsid w:val="00FD17ED"/>
    <w:rsid w:val="00FD1A38"/>
    <w:rsid w:val="00FD1AD4"/>
    <w:rsid w:val="00FD2207"/>
    <w:rsid w:val="00FD2228"/>
    <w:rsid w:val="00FD244E"/>
    <w:rsid w:val="00FD2A74"/>
    <w:rsid w:val="00FD2B67"/>
    <w:rsid w:val="00FD2E3D"/>
    <w:rsid w:val="00FD322F"/>
    <w:rsid w:val="00FD3382"/>
    <w:rsid w:val="00FD3430"/>
    <w:rsid w:val="00FD3AAF"/>
    <w:rsid w:val="00FD3BE8"/>
    <w:rsid w:val="00FD4002"/>
    <w:rsid w:val="00FD4183"/>
    <w:rsid w:val="00FD476C"/>
    <w:rsid w:val="00FD4D0E"/>
    <w:rsid w:val="00FD544B"/>
    <w:rsid w:val="00FD5FE7"/>
    <w:rsid w:val="00FD6556"/>
    <w:rsid w:val="00FD6A49"/>
    <w:rsid w:val="00FE108E"/>
    <w:rsid w:val="00FE11BD"/>
    <w:rsid w:val="00FE1510"/>
    <w:rsid w:val="00FE16F3"/>
    <w:rsid w:val="00FE1845"/>
    <w:rsid w:val="00FE21CD"/>
    <w:rsid w:val="00FE2D83"/>
    <w:rsid w:val="00FE354C"/>
    <w:rsid w:val="00FE4C42"/>
    <w:rsid w:val="00FE5999"/>
    <w:rsid w:val="00FE637C"/>
    <w:rsid w:val="00FE6382"/>
    <w:rsid w:val="00FE645A"/>
    <w:rsid w:val="00FE666D"/>
    <w:rsid w:val="00FE6B5E"/>
    <w:rsid w:val="00FE747D"/>
    <w:rsid w:val="00FF001B"/>
    <w:rsid w:val="00FF04A0"/>
    <w:rsid w:val="00FF0958"/>
    <w:rsid w:val="00FF0A0F"/>
    <w:rsid w:val="00FF0EB6"/>
    <w:rsid w:val="00FF12EC"/>
    <w:rsid w:val="00FF14E0"/>
    <w:rsid w:val="00FF154F"/>
    <w:rsid w:val="00FF16D5"/>
    <w:rsid w:val="00FF1BD5"/>
    <w:rsid w:val="00FF1EFB"/>
    <w:rsid w:val="00FF213A"/>
    <w:rsid w:val="00FF2BD3"/>
    <w:rsid w:val="00FF382B"/>
    <w:rsid w:val="00FF4EF1"/>
    <w:rsid w:val="00FF5106"/>
    <w:rsid w:val="00FF568B"/>
    <w:rsid w:val="00FF5E37"/>
    <w:rsid w:val="00FF6E3D"/>
    <w:rsid w:val="00FF7A77"/>
    <w:rsid w:val="00FF7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6BAE1B9-E513-421F-9450-8D42D5CB7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13A"/>
  </w:style>
  <w:style w:type="paragraph" w:styleId="Heading1">
    <w:name w:val="heading 1"/>
    <w:basedOn w:val="Normal"/>
    <w:link w:val="Heading1Char"/>
    <w:uiPriority w:val="9"/>
    <w:qFormat/>
    <w:rsid w:val="007B2B8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A62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37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3762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gnkrckgcmsb">
    <w:name w:val="gnkrckgcmsb"/>
    <w:basedOn w:val="DefaultParagraphFont"/>
    <w:rsid w:val="00183762"/>
  </w:style>
  <w:style w:type="character" w:customStyle="1" w:styleId="gnkrckgcmrb">
    <w:name w:val="gnkrckgcmrb"/>
    <w:basedOn w:val="DefaultParagraphFont"/>
    <w:rsid w:val="00183762"/>
  </w:style>
  <w:style w:type="character" w:customStyle="1" w:styleId="gnkrckgcgsb">
    <w:name w:val="gnkrckgcgsb"/>
    <w:basedOn w:val="DefaultParagraphFont"/>
    <w:rsid w:val="00183762"/>
  </w:style>
  <w:style w:type="character" w:styleId="Hyperlink">
    <w:name w:val="Hyperlink"/>
    <w:basedOn w:val="DefaultParagraphFont"/>
    <w:uiPriority w:val="99"/>
    <w:unhideWhenUsed/>
    <w:rsid w:val="006C5F2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20B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0B40"/>
  </w:style>
  <w:style w:type="paragraph" w:styleId="Footer">
    <w:name w:val="footer"/>
    <w:basedOn w:val="Normal"/>
    <w:link w:val="FooterChar"/>
    <w:uiPriority w:val="99"/>
    <w:unhideWhenUsed/>
    <w:rsid w:val="00320B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0B40"/>
  </w:style>
  <w:style w:type="character" w:customStyle="1" w:styleId="fontstyle01">
    <w:name w:val="fontstyle01"/>
    <w:basedOn w:val="DefaultParagraphFont"/>
    <w:rsid w:val="007D757E"/>
    <w:rPr>
      <w:rFonts w:ascii="WarnockPro-Regular" w:hAnsi="WarnockPro-Regular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C05435"/>
    <w:pPr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fontstyle21">
    <w:name w:val="fontstyle21"/>
    <w:basedOn w:val="DefaultParagraphFont"/>
    <w:rsid w:val="005539F9"/>
    <w:rPr>
      <w:rFonts w:ascii="AdvOT5843c571+20" w:hAnsi="AdvOT5843c571+2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B2B84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customStyle="1" w:styleId="comma">
    <w:name w:val="comma"/>
    <w:basedOn w:val="DefaultParagraphFont"/>
    <w:rsid w:val="00780A78"/>
  </w:style>
  <w:style w:type="character" w:customStyle="1" w:styleId="volume-issue-pages">
    <w:name w:val="volume-issue-pages"/>
    <w:basedOn w:val="DefaultParagraphFont"/>
    <w:rsid w:val="00780A78"/>
  </w:style>
  <w:style w:type="character" w:customStyle="1" w:styleId="fontstyle11">
    <w:name w:val="fontstyle11"/>
    <w:basedOn w:val="DefaultParagraphFont"/>
    <w:rsid w:val="007574A7"/>
    <w:rPr>
      <w:rFonts w:ascii="AdvOT596495f2+fb" w:hAnsi="AdvOT596495f2+fb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31">
    <w:name w:val="fontstyle31"/>
    <w:basedOn w:val="DefaultParagraphFont"/>
    <w:rsid w:val="007574A7"/>
    <w:rPr>
      <w:rFonts w:ascii="AdvOT7fb33346.I" w:hAnsi="AdvOT7fb33346.I" w:hint="default"/>
      <w:b w:val="0"/>
      <w:bCs w:val="0"/>
      <w:i w:val="0"/>
      <w:iCs w:val="0"/>
      <w:color w:val="000000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3012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2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2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2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21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2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21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889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8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61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69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5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67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min</Company>
  <LinksUpToDate>false</LinksUpToDate>
  <CharactersWithSpaces>3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5645</cp:revision>
  <dcterms:created xsi:type="dcterms:W3CDTF">2019-03-24T13:48:00Z</dcterms:created>
  <dcterms:modified xsi:type="dcterms:W3CDTF">2020-07-08T14:31:00Z</dcterms:modified>
</cp:coreProperties>
</file>